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CE593" w14:textId="498DB0D3" w:rsidR="00566AEC" w:rsidRDefault="002B5DAB" w:rsidP="002B5DAB">
      <w:pPr>
        <w:jc w:val="center"/>
        <w:rPr>
          <w:b/>
          <w:bCs/>
        </w:rPr>
      </w:pPr>
      <w:r>
        <w:rPr>
          <w:b/>
          <w:bCs/>
        </w:rPr>
        <w:t>INDIANA DEPARTMENT OF FINANCIAL INSTITUTIONS</w:t>
      </w:r>
    </w:p>
    <w:p w14:paraId="4245F8EA" w14:textId="2C69817D" w:rsidR="002B5DAB" w:rsidRDefault="002B5DAB" w:rsidP="002B5DAB">
      <w:pPr>
        <w:jc w:val="center"/>
        <w:rPr>
          <w:b/>
          <w:bCs/>
        </w:rPr>
      </w:pPr>
      <w:r>
        <w:rPr>
          <w:b/>
          <w:bCs/>
        </w:rPr>
        <w:t>CONSUMER CREDIT FEES (IC 28-11-3-5</w:t>
      </w:r>
      <w:r w:rsidR="00013380">
        <w:rPr>
          <w:b/>
          <w:bCs/>
        </w:rPr>
        <w:t>)</w:t>
      </w:r>
    </w:p>
    <w:p w14:paraId="003EA55A" w14:textId="36F6E5D8" w:rsidR="002B5DAB" w:rsidRDefault="002B5DAB" w:rsidP="002B5DAB">
      <w:pPr>
        <w:jc w:val="center"/>
        <w:rPr>
          <w:b/>
          <w:bCs/>
        </w:rPr>
      </w:pPr>
      <w:r>
        <w:rPr>
          <w:b/>
          <w:bCs/>
        </w:rPr>
        <w:t>EFFECTIVE JULY 1, 202</w:t>
      </w:r>
      <w:r w:rsidR="0051365F">
        <w:rPr>
          <w:b/>
          <w:bCs/>
        </w:rPr>
        <w:t>6</w:t>
      </w:r>
      <w:r>
        <w:rPr>
          <w:b/>
          <w:bCs/>
        </w:rPr>
        <w:t xml:space="preserve"> TO JUNE 30, 202</w:t>
      </w:r>
      <w:r w:rsidR="0089710D">
        <w:rPr>
          <w:b/>
          <w:bCs/>
        </w:rPr>
        <w:t>7</w:t>
      </w:r>
    </w:p>
    <w:p w14:paraId="5DAA21AA" w14:textId="73AEA837" w:rsidR="00A11BC6" w:rsidRDefault="00A11BC6" w:rsidP="002B5DAB">
      <w:pPr>
        <w:jc w:val="center"/>
        <w:rPr>
          <w:b/>
          <w:bCs/>
        </w:rPr>
      </w:pPr>
      <w:r>
        <w:rPr>
          <w:b/>
          <w:bCs/>
        </w:rPr>
        <w:t xml:space="preserve">These fees are a continuation of the fees adopted on June </w:t>
      </w:r>
      <w:r w:rsidR="00EB4FF9">
        <w:rPr>
          <w:b/>
          <w:bCs/>
        </w:rPr>
        <w:t>9, 2022 for the 2022 – 2023 fiscal year pursuant to IC 28-11-3-5(d)</w:t>
      </w:r>
    </w:p>
    <w:p w14:paraId="73442C5F" w14:textId="77777777" w:rsidR="002B5DAB" w:rsidRDefault="002B5DAB" w:rsidP="002B5DAB">
      <w:pPr>
        <w:jc w:val="center"/>
        <w:rPr>
          <w:b/>
          <w:bCs/>
        </w:rPr>
      </w:pPr>
    </w:p>
    <w:tbl>
      <w:tblPr>
        <w:tblStyle w:val="TableGrid"/>
        <w:tblW w:w="14658" w:type="dxa"/>
        <w:tblInd w:w="-815" w:type="dxa"/>
        <w:tblLook w:val="04A0" w:firstRow="1" w:lastRow="0" w:firstColumn="1" w:lastColumn="0" w:noHBand="0" w:noVBand="1"/>
      </w:tblPr>
      <w:tblGrid>
        <w:gridCol w:w="5220"/>
        <w:gridCol w:w="4556"/>
        <w:gridCol w:w="2340"/>
        <w:gridCol w:w="2542"/>
      </w:tblGrid>
      <w:tr w:rsidR="002B5DAB" w14:paraId="30EE9E67" w14:textId="77777777" w:rsidTr="756B015B">
        <w:tc>
          <w:tcPr>
            <w:tcW w:w="5220" w:type="dxa"/>
          </w:tcPr>
          <w:p w14:paraId="4D964D40" w14:textId="49B3EF12" w:rsidR="002B5DAB" w:rsidRDefault="002B5DAB" w:rsidP="002B5DAB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C21B54F" wp14:editId="7E8B366E">
                      <wp:simplePos x="0" y="0"/>
                      <wp:positionH relativeFrom="column">
                        <wp:posOffset>843280</wp:posOffset>
                      </wp:positionH>
                      <wp:positionV relativeFrom="paragraph">
                        <wp:posOffset>-5715</wp:posOffset>
                      </wp:positionV>
                      <wp:extent cx="0" cy="189760"/>
                      <wp:effectExtent l="0" t="0" r="38100" b="2032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4F584B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4pt,-.45pt" to="66.4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+tKer3QAAAAgBAAAPAAAAZHJzL2Rvd25y&#10;ZXYueG1sTI/BTsMwEETvSPyDtUjcWqdBQjSNUyEkDkhVKS0HuLn2NgnE62Bv2vD3uFzg+DSrmbfl&#10;cnSdOGKIrScFs2kGAsl421Kt4HX3OLkDEVmT1Z0nVPCNEZbV5UWpC+tP9ILHLdcilVAstIKGuS+k&#10;jKZBp+PU90gpO/jgNCcMtbRBn1K562SeZbfS6ZbSQqN7fGjQfG4Hp+Bt9vS1Mf3HZvdsVu9hxes1&#10;8qDU9dV4vwDBOPLfMZz1kzpUyWnvB7JRdIlv8qTOCiZzEOf8l/cK8nkGsirl/weqHwA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+tKer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bCs/>
              </w:rPr>
              <w:t>Entity Type           Fee Type</w:t>
            </w:r>
          </w:p>
        </w:tc>
        <w:tc>
          <w:tcPr>
            <w:tcW w:w="4556" w:type="dxa"/>
          </w:tcPr>
          <w:p w14:paraId="1A1E7901" w14:textId="2E3B693C" w:rsidR="002B5DAB" w:rsidRDefault="002B5DAB" w:rsidP="002B5D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mount of Fee</w:t>
            </w:r>
          </w:p>
        </w:tc>
        <w:tc>
          <w:tcPr>
            <w:tcW w:w="2340" w:type="dxa"/>
          </w:tcPr>
          <w:p w14:paraId="1E14CC4B" w14:textId="784B588D" w:rsidR="002B5DAB" w:rsidRDefault="002B5DAB" w:rsidP="002B5D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tory Reference</w:t>
            </w:r>
          </w:p>
        </w:tc>
        <w:tc>
          <w:tcPr>
            <w:tcW w:w="2542" w:type="dxa"/>
          </w:tcPr>
          <w:p w14:paraId="1EEE242D" w14:textId="13EF00DF" w:rsidR="002B5DAB" w:rsidRDefault="002B5DAB" w:rsidP="002B5D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e Date</w:t>
            </w:r>
          </w:p>
        </w:tc>
      </w:tr>
      <w:tr w:rsidR="002B5DAB" w14:paraId="1FE486A9" w14:textId="77777777" w:rsidTr="756B015B">
        <w:tc>
          <w:tcPr>
            <w:tcW w:w="5220" w:type="dxa"/>
          </w:tcPr>
          <w:p w14:paraId="4D3F96E8" w14:textId="77777777" w:rsidR="002B5DAB" w:rsidRDefault="002B5DAB" w:rsidP="002B5DAB">
            <w:pPr>
              <w:jc w:val="center"/>
              <w:rPr>
                <w:b/>
                <w:bCs/>
              </w:rPr>
            </w:pPr>
          </w:p>
        </w:tc>
        <w:tc>
          <w:tcPr>
            <w:tcW w:w="4556" w:type="dxa"/>
          </w:tcPr>
          <w:p w14:paraId="1B8D12AF" w14:textId="77777777" w:rsidR="002B5DAB" w:rsidRDefault="002B5DAB" w:rsidP="002B5DAB">
            <w:pPr>
              <w:jc w:val="center"/>
              <w:rPr>
                <w:b/>
                <w:bCs/>
              </w:rPr>
            </w:pPr>
          </w:p>
        </w:tc>
        <w:tc>
          <w:tcPr>
            <w:tcW w:w="2340" w:type="dxa"/>
          </w:tcPr>
          <w:p w14:paraId="0E12733B" w14:textId="77777777" w:rsidR="002B5DAB" w:rsidRDefault="002B5DAB" w:rsidP="002B5DAB">
            <w:pPr>
              <w:jc w:val="center"/>
              <w:rPr>
                <w:b/>
                <w:bCs/>
              </w:rPr>
            </w:pPr>
          </w:p>
        </w:tc>
        <w:tc>
          <w:tcPr>
            <w:tcW w:w="2542" w:type="dxa"/>
          </w:tcPr>
          <w:p w14:paraId="74DB65FD" w14:textId="77777777" w:rsidR="002B5DAB" w:rsidRDefault="002B5DAB" w:rsidP="002B5DAB">
            <w:pPr>
              <w:jc w:val="center"/>
              <w:rPr>
                <w:b/>
                <w:bCs/>
              </w:rPr>
            </w:pPr>
          </w:p>
        </w:tc>
      </w:tr>
      <w:tr w:rsidR="002B5DAB" w14:paraId="68D33021" w14:textId="77777777" w:rsidTr="756B015B">
        <w:tc>
          <w:tcPr>
            <w:tcW w:w="5220" w:type="dxa"/>
          </w:tcPr>
          <w:p w14:paraId="1D0EBCAA" w14:textId="6937CFB3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Check Cashing License</w:t>
            </w:r>
          </w:p>
        </w:tc>
        <w:tc>
          <w:tcPr>
            <w:tcW w:w="4556" w:type="dxa"/>
          </w:tcPr>
          <w:p w14:paraId="5968933C" w14:textId="77777777" w:rsidR="002B5DAB" w:rsidRPr="00EB34E3" w:rsidRDefault="002B5DAB" w:rsidP="002B5DAB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40" w:type="dxa"/>
          </w:tcPr>
          <w:p w14:paraId="1BE53798" w14:textId="77777777" w:rsidR="002B5DAB" w:rsidRPr="00EB34E3" w:rsidRDefault="002B5DAB" w:rsidP="002B5DAB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42" w:type="dxa"/>
          </w:tcPr>
          <w:p w14:paraId="4392910B" w14:textId="77777777" w:rsidR="002B5DAB" w:rsidRPr="00EB34E3" w:rsidRDefault="002B5DAB" w:rsidP="002B5DAB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2B5DAB" w14:paraId="3ED11F15" w14:textId="77777777" w:rsidTr="756B015B">
        <w:tc>
          <w:tcPr>
            <w:tcW w:w="5220" w:type="dxa"/>
          </w:tcPr>
          <w:p w14:paraId="08EA59BA" w14:textId="3ADF5EA1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7879689" wp14:editId="44D78E8C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2540</wp:posOffset>
                      </wp:positionV>
                      <wp:extent cx="0" cy="189760"/>
                      <wp:effectExtent l="0" t="0" r="38100" b="2032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7DBD1E" id="Straight Connector 2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2pt" to="67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78G8m3QAAAAgBAAAPAAAAZHJzL2Rvd25y&#10;ZXYueG1sTI/BTsMwEETvSPyDtUjcWqelIAhxKoTEAakqpe2h3Fx7SQLxOtibNvw9Lhc4Ps1q9k0x&#10;H1wrDhhi40nBZJyBQDLeNlQp2G6eRrcgImuyuvWECr4xwrw8Pyt0bv2RXvGw5kqkEoq5VlAzd7mU&#10;0dTodBz7Dill7z44zQlDJW3Qx1TuWjnNshvpdEPpQ607fKzRfK57p2A3ef5ame5jtXkxi7ew4OUS&#10;uVfq8mJ4uAfBOPDfMZz0kzqUyWnve7JRtImvZmkLKxjNQJzyX94rmN5dgywL+X9A+QM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78G8m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noProof/>
                <w:sz w:val="20"/>
                <w:szCs w:val="20"/>
              </w:rPr>
              <w:t xml:space="preserve">                       </w:t>
            </w:r>
            <w:r w:rsidR="00EB34E3">
              <w:rPr>
                <w:noProof/>
                <w:sz w:val="20"/>
                <w:szCs w:val="20"/>
              </w:rPr>
              <w:t xml:space="preserve">    </w:t>
            </w:r>
            <w:r w:rsidRPr="00EB34E3">
              <w:rPr>
                <w:noProof/>
                <w:sz w:val="20"/>
                <w:szCs w:val="20"/>
              </w:rPr>
              <w:t xml:space="preserve"> Application Fee</w:t>
            </w:r>
          </w:p>
        </w:tc>
        <w:tc>
          <w:tcPr>
            <w:tcW w:w="4556" w:type="dxa"/>
          </w:tcPr>
          <w:p w14:paraId="2180F217" w14:textId="0025DE69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1,000</w:t>
            </w:r>
          </w:p>
        </w:tc>
        <w:tc>
          <w:tcPr>
            <w:tcW w:w="2340" w:type="dxa"/>
          </w:tcPr>
          <w:p w14:paraId="6AD414B3" w14:textId="6BFF8ED3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IC 28-8-5-11(c)</w:t>
            </w:r>
          </w:p>
        </w:tc>
        <w:tc>
          <w:tcPr>
            <w:tcW w:w="2542" w:type="dxa"/>
          </w:tcPr>
          <w:p w14:paraId="652B07A5" w14:textId="77777777" w:rsidR="002B5DAB" w:rsidRPr="00EB34E3" w:rsidRDefault="002B5DAB" w:rsidP="002B5DAB">
            <w:pPr>
              <w:rPr>
                <w:sz w:val="20"/>
                <w:szCs w:val="20"/>
              </w:rPr>
            </w:pPr>
          </w:p>
        </w:tc>
      </w:tr>
      <w:tr w:rsidR="002B5DAB" w14:paraId="5B5FC9AD" w14:textId="77777777" w:rsidTr="756B015B">
        <w:tc>
          <w:tcPr>
            <w:tcW w:w="5220" w:type="dxa"/>
          </w:tcPr>
          <w:p w14:paraId="77A22FCF" w14:textId="01285A63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D55ED3C" wp14:editId="73E9F10C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2540</wp:posOffset>
                      </wp:positionV>
                      <wp:extent cx="0" cy="189760"/>
                      <wp:effectExtent l="0" t="0" r="38100" b="2032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583767" id="Straight Connector 3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2pt" to="67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 w:rsidR="00EB34E3"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Renewal Fee</w:t>
            </w:r>
          </w:p>
        </w:tc>
        <w:tc>
          <w:tcPr>
            <w:tcW w:w="4556" w:type="dxa"/>
          </w:tcPr>
          <w:p w14:paraId="24110778" w14:textId="219A2B4A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500 + $250/extra locations, $2,000 Maximum</w:t>
            </w:r>
          </w:p>
        </w:tc>
        <w:tc>
          <w:tcPr>
            <w:tcW w:w="2340" w:type="dxa"/>
          </w:tcPr>
          <w:p w14:paraId="3C585665" w14:textId="271D76D7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IC 28-8-5-15(a)(1)</w:t>
            </w:r>
          </w:p>
        </w:tc>
        <w:tc>
          <w:tcPr>
            <w:tcW w:w="2542" w:type="dxa"/>
          </w:tcPr>
          <w:p w14:paraId="23F72554" w14:textId="00738FE9" w:rsidR="002B5DAB" w:rsidRPr="00EB34E3" w:rsidRDefault="00EB34E3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December 31 each year</w:t>
            </w:r>
          </w:p>
        </w:tc>
      </w:tr>
      <w:tr w:rsidR="002B5DAB" w14:paraId="473DD3E4" w14:textId="77777777" w:rsidTr="756B015B">
        <w:tc>
          <w:tcPr>
            <w:tcW w:w="5220" w:type="dxa"/>
          </w:tcPr>
          <w:p w14:paraId="04C8DA9A" w14:textId="07564CD6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706E533" wp14:editId="4AAB410B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11430</wp:posOffset>
                      </wp:positionV>
                      <wp:extent cx="0" cy="189760"/>
                      <wp:effectExtent l="0" t="0" r="38100" b="2032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96129E" id="Straight Connector 4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9pt" to="67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j7ePI3QAAAAgBAAAPAAAAZHJzL2Rvd25y&#10;ZXYueG1sTI/NTsMwEITvSLyDtUjcqBOKoApxKoTEAakq/eFQbq69JIHYDvamDW/Plgvc9tOMZmfK&#10;+eg6ccCY2uAV5JMMBHoTbOtrBa/bp6sZiETaW90Fjwq+McG8Oj8rdWHD0a/xsKFacIhPhVbQEPWF&#10;lMk06HSahB49a+8hOk2MsZY26iOHu05eZ9mtdLr1/KHRPT42aD43g1Owy5+/Vqb/WG1fzOItLmi5&#10;RBqUurwYH+5BEI70Z4ZTfa4OFXfah8HbJDrm6Q1vIT54wUn/5b2CaX4Hsirl/wHVDwA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j7eP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 w:rsidR="00EB34E3"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Renewal Late Fee</w:t>
            </w:r>
          </w:p>
        </w:tc>
        <w:tc>
          <w:tcPr>
            <w:tcW w:w="4556" w:type="dxa"/>
          </w:tcPr>
          <w:p w14:paraId="2876F6E0" w14:textId="7D9A3277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20 Per Day</w:t>
            </w:r>
          </w:p>
        </w:tc>
        <w:tc>
          <w:tcPr>
            <w:tcW w:w="2340" w:type="dxa"/>
          </w:tcPr>
          <w:p w14:paraId="76E9BA4D" w14:textId="100D1B1B" w:rsidR="002B5DAB" w:rsidRPr="00EB34E3" w:rsidRDefault="00EB34E3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IC 28-8-5-15(b)(2)</w:t>
            </w:r>
          </w:p>
        </w:tc>
        <w:tc>
          <w:tcPr>
            <w:tcW w:w="2542" w:type="dxa"/>
          </w:tcPr>
          <w:p w14:paraId="7F9D0E62" w14:textId="77777777" w:rsidR="002B5DAB" w:rsidRPr="00EB34E3" w:rsidRDefault="002B5DAB" w:rsidP="002B5DAB">
            <w:pPr>
              <w:rPr>
                <w:sz w:val="20"/>
                <w:szCs w:val="20"/>
              </w:rPr>
            </w:pPr>
          </w:p>
        </w:tc>
      </w:tr>
      <w:tr w:rsidR="002B5DAB" w14:paraId="2090365E" w14:textId="77777777" w:rsidTr="756B015B">
        <w:tc>
          <w:tcPr>
            <w:tcW w:w="5220" w:type="dxa"/>
          </w:tcPr>
          <w:p w14:paraId="29F6A945" w14:textId="48AD5B2B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770BD45" wp14:editId="1ACA718D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4445</wp:posOffset>
                      </wp:positionV>
                      <wp:extent cx="0" cy="189760"/>
                      <wp:effectExtent l="0" t="0" r="38100" b="2032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5730AB" id="Straight Connector 5" o:spid="_x0000_s1026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35pt" to="6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AOALEI3QAAAAgBAAAPAAAAZHJzL2Rvd25y&#10;ZXYueG1sTI/LTsMwEEX3SPyDNUjsWqcB8QhxKoTEAqkqpWUBO9cekkA8DvakDX9flw0sj+7ozrnl&#10;fHSd2GGIrScFs2kGAsl421Kt4HXzOLkBEVmT1Z0nVPCDEebV6UmpC+v39IK7NdcilVAstIKGuS+k&#10;jKZBp+PU90gp+/DBaU4YammD3qdy18k8y66k0y2lD43u8aFB87UenIK32dP3yvSfq82zWbyHBS+X&#10;yINS52fj/R0IxpH/juGon9ShSk5bP5CNokt8cZm2sILJNYhj/stbBfltDrIq5f8B1QE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AOALE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 w:rsidR="00EB34E3"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Hourly Exam Fee</w:t>
            </w:r>
          </w:p>
        </w:tc>
        <w:tc>
          <w:tcPr>
            <w:tcW w:w="4556" w:type="dxa"/>
          </w:tcPr>
          <w:p w14:paraId="76C894EE" w14:textId="0072D632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80</w:t>
            </w:r>
            <w:r w:rsidRPr="00EB34E3">
              <w:rPr>
                <w:rStyle w:val="FootnoteReference"/>
                <w:sz w:val="20"/>
                <w:szCs w:val="20"/>
              </w:rPr>
              <w:footnoteReference w:id="1"/>
            </w:r>
          </w:p>
        </w:tc>
        <w:tc>
          <w:tcPr>
            <w:tcW w:w="2340" w:type="dxa"/>
          </w:tcPr>
          <w:p w14:paraId="080658A3" w14:textId="647EC0C9" w:rsidR="002B5DAB" w:rsidRPr="00EB34E3" w:rsidRDefault="00EB34E3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IC 28-8-5-19(b)</w:t>
            </w:r>
          </w:p>
        </w:tc>
        <w:tc>
          <w:tcPr>
            <w:tcW w:w="2542" w:type="dxa"/>
          </w:tcPr>
          <w:p w14:paraId="76832786" w14:textId="77777777" w:rsidR="002B5DAB" w:rsidRPr="00EB34E3" w:rsidRDefault="002B5DAB" w:rsidP="002B5DAB">
            <w:pPr>
              <w:rPr>
                <w:sz w:val="20"/>
                <w:szCs w:val="20"/>
              </w:rPr>
            </w:pPr>
          </w:p>
        </w:tc>
      </w:tr>
      <w:tr w:rsidR="002B5DAB" w14:paraId="54B1E01D" w14:textId="77777777" w:rsidTr="756B015B">
        <w:tc>
          <w:tcPr>
            <w:tcW w:w="5220" w:type="dxa"/>
          </w:tcPr>
          <w:p w14:paraId="57828332" w14:textId="1D3C179D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991D6B7" wp14:editId="3868786F">
                      <wp:simplePos x="0" y="0"/>
                      <wp:positionH relativeFrom="column">
                        <wp:posOffset>852749</wp:posOffset>
                      </wp:positionH>
                      <wp:positionV relativeFrom="paragraph">
                        <wp:posOffset>-3810</wp:posOffset>
                      </wp:positionV>
                      <wp:extent cx="0" cy="152400"/>
                      <wp:effectExtent l="0" t="0" r="3810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524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E55BEB" id="Straight Connector 6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15pt,-.3pt" to="67.1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 w:rsidR="00EB34E3"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Late Exam Fee Payment</w:t>
            </w:r>
          </w:p>
        </w:tc>
        <w:tc>
          <w:tcPr>
            <w:tcW w:w="4556" w:type="dxa"/>
          </w:tcPr>
          <w:p w14:paraId="44F00734" w14:textId="27B9DB24" w:rsidR="002B5DAB" w:rsidRPr="00EB34E3" w:rsidRDefault="002B5DAB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20 Per Day</w:t>
            </w:r>
          </w:p>
        </w:tc>
        <w:tc>
          <w:tcPr>
            <w:tcW w:w="2340" w:type="dxa"/>
          </w:tcPr>
          <w:p w14:paraId="47514143" w14:textId="6FB946DB" w:rsidR="002B5DAB" w:rsidRPr="00EB34E3" w:rsidRDefault="00EB34E3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IC 28-8-5-19(b)</w:t>
            </w:r>
          </w:p>
        </w:tc>
        <w:tc>
          <w:tcPr>
            <w:tcW w:w="2542" w:type="dxa"/>
          </w:tcPr>
          <w:p w14:paraId="13418C59" w14:textId="4C09332B" w:rsidR="002B5DAB" w:rsidRPr="00EB34E3" w:rsidRDefault="00EB34E3" w:rsidP="002B5DAB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If paid after 60 Days</w:t>
            </w:r>
          </w:p>
        </w:tc>
      </w:tr>
      <w:tr w:rsidR="00EB34E3" w14:paraId="5967BB36" w14:textId="77777777" w:rsidTr="756B015B">
        <w:tc>
          <w:tcPr>
            <w:tcW w:w="5220" w:type="dxa"/>
          </w:tcPr>
          <w:p w14:paraId="14ADA7FE" w14:textId="77777777" w:rsidR="00EB34E3" w:rsidRPr="00EB34E3" w:rsidRDefault="00EB34E3" w:rsidP="002B5DA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556" w:type="dxa"/>
          </w:tcPr>
          <w:p w14:paraId="65126B00" w14:textId="77777777" w:rsidR="00EB34E3" w:rsidRPr="00EB34E3" w:rsidRDefault="00EB34E3" w:rsidP="002B5DAB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0E9FD3E4" w14:textId="77777777" w:rsidR="00EB34E3" w:rsidRPr="00EB34E3" w:rsidRDefault="00EB34E3" w:rsidP="002B5DAB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24909318" w14:textId="77777777" w:rsidR="00EB34E3" w:rsidRPr="00EB34E3" w:rsidRDefault="00EB34E3" w:rsidP="002B5DAB">
            <w:pPr>
              <w:rPr>
                <w:sz w:val="20"/>
                <w:szCs w:val="20"/>
              </w:rPr>
            </w:pPr>
          </w:p>
        </w:tc>
      </w:tr>
      <w:tr w:rsidR="00EB34E3" w14:paraId="1FAAFAF6" w14:textId="77777777" w:rsidTr="756B015B">
        <w:tc>
          <w:tcPr>
            <w:tcW w:w="5220" w:type="dxa"/>
          </w:tcPr>
          <w:p w14:paraId="0AAF8949" w14:textId="1D133756" w:rsidR="00EB34E3" w:rsidRPr="00EB34E3" w:rsidRDefault="00EB34E3" w:rsidP="00EB34E3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w:t>Civil Proceeding Advance Payment Provider (CPAP) License</w:t>
            </w:r>
          </w:p>
        </w:tc>
        <w:tc>
          <w:tcPr>
            <w:tcW w:w="4556" w:type="dxa"/>
          </w:tcPr>
          <w:p w14:paraId="0B3278A9" w14:textId="02CDC796" w:rsidR="00EB34E3" w:rsidRPr="00EB34E3" w:rsidRDefault="00EB34E3" w:rsidP="00EB34E3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A4B9548" w14:textId="5A1F6E0D" w:rsidR="00EB34E3" w:rsidRPr="00EB34E3" w:rsidRDefault="00EB34E3" w:rsidP="00EB34E3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30AAB33D" w14:textId="77777777" w:rsidR="00EB34E3" w:rsidRPr="00EB34E3" w:rsidRDefault="00EB34E3" w:rsidP="00EB34E3">
            <w:pPr>
              <w:rPr>
                <w:sz w:val="20"/>
                <w:szCs w:val="20"/>
              </w:rPr>
            </w:pPr>
          </w:p>
        </w:tc>
      </w:tr>
      <w:tr w:rsidR="00AD40CF" w14:paraId="2EF2E89B" w14:textId="77777777" w:rsidTr="756B015B">
        <w:tc>
          <w:tcPr>
            <w:tcW w:w="5220" w:type="dxa"/>
          </w:tcPr>
          <w:p w14:paraId="351DDA61" w14:textId="139599EF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30DFEC2" wp14:editId="71EBECF0">
                      <wp:simplePos x="0" y="0"/>
                      <wp:positionH relativeFrom="column">
                        <wp:posOffset>841375</wp:posOffset>
                      </wp:positionH>
                      <wp:positionV relativeFrom="paragraph">
                        <wp:posOffset>-17780</wp:posOffset>
                      </wp:positionV>
                      <wp:extent cx="0" cy="189760"/>
                      <wp:effectExtent l="0" t="0" r="38100" b="2032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308FC4E" id="Straight Connector 7" o:spid="_x0000_s1026" style="position:absolute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25pt,-1.4pt" to="66.2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noProof/>
                <w:sz w:val="20"/>
                <w:szCs w:val="20"/>
              </w:rPr>
              <w:t xml:space="preserve">                            </w:t>
            </w:r>
            <w:r>
              <w:rPr>
                <w:noProof/>
                <w:sz w:val="20"/>
                <w:szCs w:val="20"/>
              </w:rPr>
              <w:t>Application/Initial License</w:t>
            </w:r>
            <w:r w:rsidRPr="00EB34E3">
              <w:rPr>
                <w:noProof/>
                <w:sz w:val="20"/>
                <w:szCs w:val="20"/>
              </w:rPr>
              <w:t xml:space="preserve">    </w:t>
            </w:r>
          </w:p>
        </w:tc>
        <w:tc>
          <w:tcPr>
            <w:tcW w:w="4556" w:type="dxa"/>
          </w:tcPr>
          <w:p w14:paraId="554F8A96" w14:textId="5500114A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1,000</w:t>
            </w:r>
          </w:p>
        </w:tc>
        <w:tc>
          <w:tcPr>
            <w:tcW w:w="2340" w:type="dxa"/>
          </w:tcPr>
          <w:p w14:paraId="6784840A" w14:textId="7EA4346C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12-9-5(h)(1)</w:t>
            </w:r>
          </w:p>
        </w:tc>
        <w:tc>
          <w:tcPr>
            <w:tcW w:w="2542" w:type="dxa"/>
          </w:tcPr>
          <w:p w14:paraId="61CA74E2" w14:textId="2B6E7752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0A7FCDB3" w14:textId="77777777" w:rsidTr="756B015B">
        <w:tc>
          <w:tcPr>
            <w:tcW w:w="5220" w:type="dxa"/>
          </w:tcPr>
          <w:p w14:paraId="2806BA4F" w14:textId="13E24425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F7ABD00" wp14:editId="569959B8">
                      <wp:simplePos x="0" y="0"/>
                      <wp:positionH relativeFrom="column">
                        <wp:posOffset>842440</wp:posOffset>
                      </wp:positionH>
                      <wp:positionV relativeFrom="paragraph">
                        <wp:posOffset>-7620</wp:posOffset>
                      </wp:positionV>
                      <wp:extent cx="0" cy="189760"/>
                      <wp:effectExtent l="0" t="0" r="38100" b="2032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F014999" id="Straight Connector 8" o:spid="_x0000_s1026" style="position:absolute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35pt,-.6pt" to="66.3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w:t xml:space="preserve">                            Renewal Fee</w:t>
            </w:r>
          </w:p>
        </w:tc>
        <w:tc>
          <w:tcPr>
            <w:tcW w:w="4556" w:type="dxa"/>
          </w:tcPr>
          <w:p w14:paraId="25262CE3" w14:textId="7C7C0CB1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1,000</w:t>
            </w:r>
          </w:p>
        </w:tc>
        <w:tc>
          <w:tcPr>
            <w:tcW w:w="2340" w:type="dxa"/>
          </w:tcPr>
          <w:p w14:paraId="4494BF2E" w14:textId="3DFFCD13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12-9-5(h)(3)</w:t>
            </w:r>
          </w:p>
        </w:tc>
        <w:tc>
          <w:tcPr>
            <w:tcW w:w="2542" w:type="dxa"/>
          </w:tcPr>
          <w:p w14:paraId="197722D4" w14:textId="196B259A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31 each year</w:t>
            </w:r>
          </w:p>
        </w:tc>
      </w:tr>
      <w:tr w:rsidR="00AD40CF" w14:paraId="3B1AA525" w14:textId="77777777" w:rsidTr="756B015B">
        <w:tc>
          <w:tcPr>
            <w:tcW w:w="5220" w:type="dxa"/>
          </w:tcPr>
          <w:p w14:paraId="6A59A1B7" w14:textId="4D2847F0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9B1F55D" wp14:editId="6CFCA63F">
                      <wp:simplePos x="0" y="0"/>
                      <wp:positionH relativeFrom="column">
                        <wp:posOffset>842589</wp:posOffset>
                      </wp:positionH>
                      <wp:positionV relativeFrom="paragraph">
                        <wp:posOffset>-10739</wp:posOffset>
                      </wp:positionV>
                      <wp:extent cx="0" cy="189760"/>
                      <wp:effectExtent l="0" t="0" r="38100" b="2032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BA93A9" id="Straight Connector 9" o:spid="_x0000_s1026" style="position:absolute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35pt,-.85pt" to="66.3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w:t xml:space="preserve">                            Renewal Late Fee</w:t>
            </w:r>
          </w:p>
        </w:tc>
        <w:tc>
          <w:tcPr>
            <w:tcW w:w="4556" w:type="dxa"/>
          </w:tcPr>
          <w:p w14:paraId="0B9DCC8A" w14:textId="3E8E344D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20 Per Day</w:t>
            </w:r>
          </w:p>
        </w:tc>
        <w:tc>
          <w:tcPr>
            <w:tcW w:w="2340" w:type="dxa"/>
          </w:tcPr>
          <w:p w14:paraId="3FBC828E" w14:textId="70794004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12-9-5(i)</w:t>
            </w:r>
          </w:p>
        </w:tc>
        <w:tc>
          <w:tcPr>
            <w:tcW w:w="2542" w:type="dxa"/>
          </w:tcPr>
          <w:p w14:paraId="3DE952CF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616A1D34" w14:textId="77777777" w:rsidTr="756B015B">
        <w:tc>
          <w:tcPr>
            <w:tcW w:w="5220" w:type="dxa"/>
          </w:tcPr>
          <w:p w14:paraId="63343433" w14:textId="0E9DB885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6A021D3" wp14:editId="4910AAB2">
                      <wp:simplePos x="0" y="0"/>
                      <wp:positionH relativeFrom="column">
                        <wp:posOffset>842215</wp:posOffset>
                      </wp:positionH>
                      <wp:positionV relativeFrom="paragraph">
                        <wp:posOffset>-18415</wp:posOffset>
                      </wp:positionV>
                      <wp:extent cx="0" cy="189760"/>
                      <wp:effectExtent l="0" t="0" r="38100" b="2032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5FF320" id="Straight Connector 10" o:spid="_x0000_s1026" style="position:absolute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3pt,-1.45pt" to="66.3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w:t xml:space="preserve">                            Hourly Exam Fee Payment</w:t>
            </w:r>
          </w:p>
        </w:tc>
        <w:tc>
          <w:tcPr>
            <w:tcW w:w="4556" w:type="dxa"/>
          </w:tcPr>
          <w:p w14:paraId="64C3820F" w14:textId="6C9D3A3E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80</w:t>
            </w:r>
            <w:r w:rsidRPr="00EB34E3">
              <w:rPr>
                <w:rStyle w:val="FootnoteReference"/>
                <w:sz w:val="20"/>
                <w:szCs w:val="20"/>
              </w:rPr>
              <w:footnoteReference w:id="2"/>
            </w:r>
          </w:p>
        </w:tc>
        <w:tc>
          <w:tcPr>
            <w:tcW w:w="2340" w:type="dxa"/>
          </w:tcPr>
          <w:p w14:paraId="3B616B1E" w14:textId="628D9CCC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12-9-5(h)(2)</w:t>
            </w:r>
          </w:p>
        </w:tc>
        <w:tc>
          <w:tcPr>
            <w:tcW w:w="2542" w:type="dxa"/>
          </w:tcPr>
          <w:p w14:paraId="2357266E" w14:textId="149E01B9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677AA7D3" w14:textId="77777777" w:rsidTr="756B015B">
        <w:tc>
          <w:tcPr>
            <w:tcW w:w="5220" w:type="dxa"/>
          </w:tcPr>
          <w:p w14:paraId="7E18A605" w14:textId="38C5FAA8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C29FF09" wp14:editId="1B158182">
                      <wp:simplePos x="0" y="0"/>
                      <wp:positionH relativeFrom="column">
                        <wp:posOffset>842010</wp:posOffset>
                      </wp:positionH>
                      <wp:positionV relativeFrom="paragraph">
                        <wp:posOffset>-34281</wp:posOffset>
                      </wp:positionV>
                      <wp:extent cx="0" cy="189760"/>
                      <wp:effectExtent l="0" t="0" r="38100" b="2032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DEE869" id="Straight Connector 11" o:spid="_x0000_s1026" style="position:absolute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3pt,-2.7pt" to="66.3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w:t xml:space="preserve">                            Late Exam Fee Payment</w:t>
            </w:r>
          </w:p>
        </w:tc>
        <w:tc>
          <w:tcPr>
            <w:tcW w:w="4556" w:type="dxa"/>
          </w:tcPr>
          <w:p w14:paraId="12A609AD" w14:textId="6DC53458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20 Per Day</w:t>
            </w:r>
          </w:p>
        </w:tc>
        <w:tc>
          <w:tcPr>
            <w:tcW w:w="2340" w:type="dxa"/>
          </w:tcPr>
          <w:p w14:paraId="06CDEF11" w14:textId="417605EF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12-9-5(i)</w:t>
            </w:r>
          </w:p>
        </w:tc>
        <w:tc>
          <w:tcPr>
            <w:tcW w:w="2542" w:type="dxa"/>
          </w:tcPr>
          <w:p w14:paraId="25592204" w14:textId="67CE864D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paid after 60 Days</w:t>
            </w:r>
          </w:p>
        </w:tc>
      </w:tr>
      <w:tr w:rsidR="00EB34E3" w14:paraId="1326BC98" w14:textId="77777777" w:rsidTr="756B015B">
        <w:tc>
          <w:tcPr>
            <w:tcW w:w="5220" w:type="dxa"/>
          </w:tcPr>
          <w:p w14:paraId="050E6A39" w14:textId="77777777" w:rsidR="00EB34E3" w:rsidRPr="00EB34E3" w:rsidRDefault="00EB34E3" w:rsidP="00EB34E3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556" w:type="dxa"/>
          </w:tcPr>
          <w:p w14:paraId="150DB758" w14:textId="77777777" w:rsidR="00EB34E3" w:rsidRPr="00EB34E3" w:rsidRDefault="00EB34E3" w:rsidP="00EB34E3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4A3F6C02" w14:textId="77777777" w:rsidR="00EB34E3" w:rsidRPr="00EB34E3" w:rsidRDefault="00EB34E3" w:rsidP="00EB34E3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7E1F55AD" w14:textId="77777777" w:rsidR="00EB34E3" w:rsidRPr="00EB34E3" w:rsidRDefault="00EB34E3" w:rsidP="00EB34E3">
            <w:pPr>
              <w:rPr>
                <w:sz w:val="20"/>
                <w:szCs w:val="20"/>
              </w:rPr>
            </w:pPr>
          </w:p>
        </w:tc>
      </w:tr>
      <w:tr w:rsidR="00AD40CF" w14:paraId="696459D9" w14:textId="77777777" w:rsidTr="756B015B">
        <w:tc>
          <w:tcPr>
            <w:tcW w:w="5220" w:type="dxa"/>
          </w:tcPr>
          <w:p w14:paraId="199F0C94" w14:textId="2DFC0DA8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Debt Management License</w:t>
            </w:r>
          </w:p>
        </w:tc>
        <w:tc>
          <w:tcPr>
            <w:tcW w:w="4556" w:type="dxa"/>
          </w:tcPr>
          <w:p w14:paraId="05B25958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61A34B3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5664858D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57EBF00A" w14:textId="77777777" w:rsidTr="756B015B">
        <w:tc>
          <w:tcPr>
            <w:tcW w:w="5220" w:type="dxa"/>
          </w:tcPr>
          <w:p w14:paraId="6372369A" w14:textId="7CD51876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6186FC4" wp14:editId="42846049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2540</wp:posOffset>
                      </wp:positionV>
                      <wp:extent cx="0" cy="189760"/>
                      <wp:effectExtent l="0" t="0" r="38100" b="2032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DB56E2" id="Straight Connector 12" o:spid="_x0000_s1026" style="position:absolute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2pt" to="67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78G8m3QAAAAgBAAAPAAAAZHJzL2Rvd25y&#10;ZXYueG1sTI/BTsMwEETvSPyDtUjcWqelIAhxKoTEAakqpe2h3Fx7SQLxOtibNvw9Lhc4Ps1q9k0x&#10;H1wrDhhi40nBZJyBQDLeNlQp2G6eRrcgImuyuvWECr4xwrw8Pyt0bv2RXvGw5kqkEoq5VlAzd7mU&#10;0dTodBz7Dill7z44zQlDJW3Qx1TuWjnNshvpdEPpQ607fKzRfK57p2A3ef5ame5jtXkxi7ew4OUS&#10;uVfq8mJ4uAfBOPDfMZz0kzqUyWnve7JRtImvZmkLKxjNQJzyX94rmN5dgywL+X9A+QM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78G8m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noProof/>
                <w:sz w:val="20"/>
                <w:szCs w:val="20"/>
              </w:rPr>
              <w:t xml:space="preserve">                       </w:t>
            </w:r>
            <w:r>
              <w:rPr>
                <w:noProof/>
                <w:sz w:val="20"/>
                <w:szCs w:val="20"/>
              </w:rPr>
              <w:t xml:space="preserve">    </w:t>
            </w:r>
            <w:r w:rsidRPr="00EB34E3">
              <w:rPr>
                <w:noProof/>
                <w:sz w:val="20"/>
                <w:szCs w:val="20"/>
              </w:rPr>
              <w:t xml:space="preserve"> Application Fee</w:t>
            </w:r>
          </w:p>
        </w:tc>
        <w:tc>
          <w:tcPr>
            <w:tcW w:w="4556" w:type="dxa"/>
          </w:tcPr>
          <w:p w14:paraId="2FA5923B" w14:textId="08BC3E3A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1,000</w:t>
            </w:r>
          </w:p>
        </w:tc>
        <w:tc>
          <w:tcPr>
            <w:tcW w:w="2340" w:type="dxa"/>
          </w:tcPr>
          <w:p w14:paraId="7DE7A491" w14:textId="08F7BA10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8-1-29-3(d)</w:t>
            </w:r>
          </w:p>
        </w:tc>
        <w:tc>
          <w:tcPr>
            <w:tcW w:w="2542" w:type="dxa"/>
          </w:tcPr>
          <w:p w14:paraId="3AA1454A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20A12EF7" w14:textId="77777777" w:rsidTr="756B015B">
        <w:tc>
          <w:tcPr>
            <w:tcW w:w="5220" w:type="dxa"/>
          </w:tcPr>
          <w:p w14:paraId="7A95BB6D" w14:textId="6B6E9F31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DDE105E" wp14:editId="1B26997A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2540</wp:posOffset>
                      </wp:positionV>
                      <wp:extent cx="0" cy="189760"/>
                      <wp:effectExtent l="0" t="0" r="38100" b="2032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38C07C" id="Straight Connector 13" o:spid="_x0000_s1026" style="position:absolute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2pt" to="67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Renewal Fee</w:t>
            </w:r>
          </w:p>
        </w:tc>
        <w:tc>
          <w:tcPr>
            <w:tcW w:w="4556" w:type="dxa"/>
          </w:tcPr>
          <w:p w14:paraId="5D443EBB" w14:textId="38ABD9D6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1,000</w:t>
            </w:r>
          </w:p>
        </w:tc>
        <w:tc>
          <w:tcPr>
            <w:tcW w:w="2340" w:type="dxa"/>
          </w:tcPr>
          <w:p w14:paraId="1E2768C6" w14:textId="1DF59F8C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8-1-29-3(d)</w:t>
            </w:r>
          </w:p>
        </w:tc>
        <w:tc>
          <w:tcPr>
            <w:tcW w:w="2542" w:type="dxa"/>
          </w:tcPr>
          <w:p w14:paraId="68EB296D" w14:textId="03E99251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31 each year</w:t>
            </w:r>
          </w:p>
        </w:tc>
      </w:tr>
      <w:tr w:rsidR="00AD40CF" w14:paraId="02496708" w14:textId="77777777" w:rsidTr="756B015B">
        <w:tc>
          <w:tcPr>
            <w:tcW w:w="5220" w:type="dxa"/>
          </w:tcPr>
          <w:p w14:paraId="4F06A5A6" w14:textId="32DAA10E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86177B9" wp14:editId="1E3A9B52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11430</wp:posOffset>
                      </wp:positionV>
                      <wp:extent cx="0" cy="189760"/>
                      <wp:effectExtent l="0" t="0" r="38100" b="2032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9267F5" id="Straight Connector 14" o:spid="_x0000_s1026" style="position:absolute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9pt" to="67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j7ePI3QAAAAgBAAAPAAAAZHJzL2Rvd25y&#10;ZXYueG1sTI/NTsMwEITvSLyDtUjcqBOKoApxKoTEAakq/eFQbq69JIHYDvamDW/Plgvc9tOMZmfK&#10;+eg6ccCY2uAV5JMMBHoTbOtrBa/bp6sZiETaW90Fjwq+McG8Oj8rdWHD0a/xsKFacIhPhVbQEPWF&#10;lMk06HSahB49a+8hOk2MsZY26iOHu05eZ9mtdLr1/KHRPT42aD43g1Owy5+/Vqb/WG1fzOItLmi5&#10;RBqUurwYH+5BEI70Z4ZTfa4OFXfah8HbJDrm6Q1vIT54wUn/5b2CaX4Hsirl/wHVDwA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j7eP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Renewal Late Fee</w:t>
            </w:r>
          </w:p>
        </w:tc>
        <w:tc>
          <w:tcPr>
            <w:tcW w:w="4556" w:type="dxa"/>
          </w:tcPr>
          <w:p w14:paraId="4D0D9DBB" w14:textId="33D0CB5F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20 Per Day</w:t>
            </w:r>
          </w:p>
        </w:tc>
        <w:tc>
          <w:tcPr>
            <w:tcW w:w="2340" w:type="dxa"/>
          </w:tcPr>
          <w:p w14:paraId="1E68F344" w14:textId="5A409CA5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8-1-29-3(d)</w:t>
            </w:r>
          </w:p>
        </w:tc>
        <w:tc>
          <w:tcPr>
            <w:tcW w:w="2542" w:type="dxa"/>
          </w:tcPr>
          <w:p w14:paraId="3B49337F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166C52D6" w14:textId="77777777" w:rsidTr="756B015B">
        <w:tc>
          <w:tcPr>
            <w:tcW w:w="5220" w:type="dxa"/>
          </w:tcPr>
          <w:p w14:paraId="2AD69675" w14:textId="54B29057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1584713" wp14:editId="12AB8C35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4445</wp:posOffset>
                      </wp:positionV>
                      <wp:extent cx="0" cy="189760"/>
                      <wp:effectExtent l="0" t="0" r="38100" b="2032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ACB053" id="Straight Connector 15" o:spid="_x0000_s1026" style="position:absolute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35pt" to="6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AOALEI3QAAAAgBAAAPAAAAZHJzL2Rvd25y&#10;ZXYueG1sTI/LTsMwEEX3SPyDNUjsWqcB8QhxKoTEAqkqpWUBO9cekkA8DvakDX9flw0sj+7ozrnl&#10;fHSd2GGIrScFs2kGAsl421Kt4HXzOLkBEVmT1Z0nVPCDEebV6UmpC+v39IK7NdcilVAstIKGuS+k&#10;jKZBp+PU90gp+/DBaU4YammD3qdy18k8y66k0y2lD43u8aFB87UenIK32dP3yvSfq82zWbyHBS+X&#10;yINS52fj/R0IxpH/juGon9ShSk5bP5CNokt8cZm2sILJNYhj/stbBfltDrIq5f8B1QE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AOALE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Hourly Exam Fee</w:t>
            </w:r>
          </w:p>
        </w:tc>
        <w:tc>
          <w:tcPr>
            <w:tcW w:w="4556" w:type="dxa"/>
          </w:tcPr>
          <w:p w14:paraId="0556BEDB" w14:textId="1CBCBCBB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80</w:t>
            </w:r>
            <w:r w:rsidRPr="00EB34E3">
              <w:rPr>
                <w:rStyle w:val="FootnoteReference"/>
                <w:sz w:val="20"/>
                <w:szCs w:val="20"/>
              </w:rPr>
              <w:footnoteReference w:id="3"/>
            </w:r>
          </w:p>
        </w:tc>
        <w:tc>
          <w:tcPr>
            <w:tcW w:w="2340" w:type="dxa"/>
          </w:tcPr>
          <w:p w14:paraId="6BE47B72" w14:textId="7862B83A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8-1-29-10.5(d)(2)</w:t>
            </w:r>
          </w:p>
        </w:tc>
        <w:tc>
          <w:tcPr>
            <w:tcW w:w="2542" w:type="dxa"/>
          </w:tcPr>
          <w:p w14:paraId="3760C4D8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2AE2B235" w14:textId="77777777" w:rsidTr="756B015B">
        <w:tc>
          <w:tcPr>
            <w:tcW w:w="5220" w:type="dxa"/>
          </w:tcPr>
          <w:p w14:paraId="60B356D8" w14:textId="55DB5207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59E6A7EA" wp14:editId="05753339">
                      <wp:simplePos x="0" y="0"/>
                      <wp:positionH relativeFrom="column">
                        <wp:posOffset>852749</wp:posOffset>
                      </wp:positionH>
                      <wp:positionV relativeFrom="paragraph">
                        <wp:posOffset>1214</wp:posOffset>
                      </wp:positionV>
                      <wp:extent cx="0" cy="152400"/>
                      <wp:effectExtent l="0" t="0" r="38100" b="19050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524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DC766F" id="Straight Connector 16" o:spid="_x0000_s1026" style="position:absolute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15pt,.1pt" to="67.1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Late Exam Fee Payment</w:t>
            </w:r>
          </w:p>
        </w:tc>
        <w:tc>
          <w:tcPr>
            <w:tcW w:w="4556" w:type="dxa"/>
          </w:tcPr>
          <w:p w14:paraId="5B178D9C" w14:textId="318CC578" w:rsidR="00AD40CF" w:rsidRPr="00EB34E3" w:rsidRDefault="00AD40CF" w:rsidP="00AD40CF">
            <w:pPr>
              <w:rPr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>$20 Per Day</w:t>
            </w:r>
          </w:p>
        </w:tc>
        <w:tc>
          <w:tcPr>
            <w:tcW w:w="2340" w:type="dxa"/>
          </w:tcPr>
          <w:p w14:paraId="31A07E27" w14:textId="3FEE9B29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8-1-29-10.5(d)(2)</w:t>
            </w:r>
          </w:p>
        </w:tc>
        <w:tc>
          <w:tcPr>
            <w:tcW w:w="2542" w:type="dxa"/>
          </w:tcPr>
          <w:p w14:paraId="751467E5" w14:textId="07024949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paid after 60 Days</w:t>
            </w:r>
          </w:p>
        </w:tc>
      </w:tr>
      <w:tr w:rsidR="00AD40CF" w14:paraId="20065FD8" w14:textId="77777777" w:rsidTr="756B015B">
        <w:tc>
          <w:tcPr>
            <w:tcW w:w="5220" w:type="dxa"/>
          </w:tcPr>
          <w:p w14:paraId="7E1677D0" w14:textId="77777777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556" w:type="dxa"/>
          </w:tcPr>
          <w:p w14:paraId="3EFF61BF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6655A78A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7F093A16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1D5ACBA0" w14:textId="77777777" w:rsidTr="756B015B">
        <w:tc>
          <w:tcPr>
            <w:tcW w:w="5220" w:type="dxa"/>
          </w:tcPr>
          <w:p w14:paraId="27D4789B" w14:textId="6FABE1E4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reditor’s Notification Return for Depository Institutions</w:t>
            </w:r>
          </w:p>
        </w:tc>
        <w:tc>
          <w:tcPr>
            <w:tcW w:w="4556" w:type="dxa"/>
          </w:tcPr>
          <w:p w14:paraId="1D23A183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7AF7D1D6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103A083D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167852B4" w14:textId="77777777" w:rsidTr="756B015B">
        <w:tc>
          <w:tcPr>
            <w:tcW w:w="5220" w:type="dxa"/>
          </w:tcPr>
          <w:p w14:paraId="12CEE404" w14:textId="16F32EB6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A53C853" wp14:editId="4B38C136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2540</wp:posOffset>
                      </wp:positionV>
                      <wp:extent cx="0" cy="189760"/>
                      <wp:effectExtent l="0" t="0" r="38100" b="20320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D1152F" id="Straight Connector 17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2pt" to="67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78G8m3QAAAAgBAAAPAAAAZHJzL2Rvd25y&#10;ZXYueG1sTI/BTsMwEETvSPyDtUjcWqelIAhxKoTEAakqpe2h3Fx7SQLxOtibNvw9Lhc4Ps1q9k0x&#10;H1wrDhhi40nBZJyBQDLeNlQp2G6eRrcgImuyuvWECr4xwrw8Pyt0bv2RXvGw5kqkEoq5VlAzd7mU&#10;0dTodBz7Dill7z44zQlDJW3Qx1TuWjnNshvpdEPpQ607fKzRfK57p2A3ef5ame5jtXkxi7ew4OUS&#10;uVfq8mJ4uAfBOPDfMZz0kzqUyWnve7JRtImvZmkLKxjNQJzyX94rmN5dgywL+X9A+QM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78G8m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noProof/>
                <w:sz w:val="20"/>
                <w:szCs w:val="20"/>
              </w:rPr>
              <w:t xml:space="preserve">                       </w:t>
            </w:r>
            <w:r>
              <w:rPr>
                <w:noProof/>
                <w:sz w:val="20"/>
                <w:szCs w:val="20"/>
              </w:rPr>
              <w:t xml:space="preserve">    </w:t>
            </w:r>
            <w:r w:rsidRPr="00EB34E3">
              <w:rPr>
                <w:noProof/>
                <w:sz w:val="20"/>
                <w:szCs w:val="20"/>
              </w:rPr>
              <w:t xml:space="preserve"> Application Fee</w:t>
            </w:r>
          </w:p>
        </w:tc>
        <w:tc>
          <w:tcPr>
            <w:tcW w:w="4556" w:type="dxa"/>
          </w:tcPr>
          <w:p w14:paraId="260E27C0" w14:textId="5461AE90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  <w:tc>
          <w:tcPr>
            <w:tcW w:w="2340" w:type="dxa"/>
          </w:tcPr>
          <w:p w14:paraId="0817B05E" w14:textId="5EF16D66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  <w:tc>
          <w:tcPr>
            <w:tcW w:w="2542" w:type="dxa"/>
          </w:tcPr>
          <w:p w14:paraId="0FD5C1CB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025C3EA2" w14:textId="77777777" w:rsidTr="756B015B">
        <w:tc>
          <w:tcPr>
            <w:tcW w:w="5220" w:type="dxa"/>
          </w:tcPr>
          <w:p w14:paraId="3679F9B5" w14:textId="5B592323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05A5CC7C" wp14:editId="44A2718F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2540</wp:posOffset>
                      </wp:positionV>
                      <wp:extent cx="0" cy="189760"/>
                      <wp:effectExtent l="0" t="0" r="38100" b="20320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A991776" id="Straight Connector 18" o:spid="_x0000_s1026" style="position:absolute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2pt" to="67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Renewal Fee</w:t>
            </w:r>
          </w:p>
        </w:tc>
        <w:tc>
          <w:tcPr>
            <w:tcW w:w="4556" w:type="dxa"/>
          </w:tcPr>
          <w:p w14:paraId="006D6827" w14:textId="15CE20E6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me Fee Due at $2/$100,000</w:t>
            </w:r>
            <w:r>
              <w:rPr>
                <w:rStyle w:val="FootnoteReference"/>
                <w:sz w:val="20"/>
                <w:szCs w:val="20"/>
              </w:rPr>
              <w:footnoteReference w:id="4"/>
            </w:r>
          </w:p>
        </w:tc>
        <w:tc>
          <w:tcPr>
            <w:tcW w:w="2340" w:type="dxa"/>
          </w:tcPr>
          <w:p w14:paraId="00415A04" w14:textId="19EFBC96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4.5-6-203(1)</w:t>
            </w:r>
          </w:p>
        </w:tc>
        <w:tc>
          <w:tcPr>
            <w:tcW w:w="2542" w:type="dxa"/>
          </w:tcPr>
          <w:p w14:paraId="6627079F" w14:textId="1AFFC5EC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31 each year</w:t>
            </w:r>
          </w:p>
        </w:tc>
      </w:tr>
      <w:tr w:rsidR="00AD40CF" w14:paraId="55F09ED8" w14:textId="77777777" w:rsidTr="756B015B">
        <w:tc>
          <w:tcPr>
            <w:tcW w:w="5220" w:type="dxa"/>
          </w:tcPr>
          <w:p w14:paraId="67E09766" w14:textId="26EB63DA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2F626110" wp14:editId="6C32657F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11430</wp:posOffset>
                      </wp:positionV>
                      <wp:extent cx="0" cy="189760"/>
                      <wp:effectExtent l="0" t="0" r="38100" b="20320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762227" id="Straight Connector 19" o:spid="_x0000_s1026" style="position:absolute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9pt" to="67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j7ePI3QAAAAgBAAAPAAAAZHJzL2Rvd25y&#10;ZXYueG1sTI/NTsMwEITvSLyDtUjcqBOKoApxKoTEAakq/eFQbq69JIHYDvamDW/Plgvc9tOMZmfK&#10;+eg6ccCY2uAV5JMMBHoTbOtrBa/bp6sZiETaW90Fjwq+McG8Oj8rdWHD0a/xsKFacIhPhVbQEPWF&#10;lMk06HSahB49a+8hOk2MsZY26iOHu05eZ9mtdLr1/KHRPT42aD43g1Owy5+/Vqb/WG1fzOItLmi5&#10;RBqUurwYH+5BEI70Z4ZTfa4OFXfah8HbJDrm6Q1vIT54wUn/5b2CaX4Hsirl/wHVDwA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j7eP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Renewal Late Fee</w:t>
            </w:r>
          </w:p>
        </w:tc>
        <w:tc>
          <w:tcPr>
            <w:tcW w:w="4556" w:type="dxa"/>
          </w:tcPr>
          <w:p w14:paraId="2E1D1D97" w14:textId="77FD01D0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  <w:tc>
          <w:tcPr>
            <w:tcW w:w="2340" w:type="dxa"/>
          </w:tcPr>
          <w:p w14:paraId="2E04F529" w14:textId="425D83A7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  <w:tc>
          <w:tcPr>
            <w:tcW w:w="2542" w:type="dxa"/>
          </w:tcPr>
          <w:p w14:paraId="0F3DEE6E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59BF09D7" w14:textId="77777777" w:rsidTr="756B015B">
        <w:tc>
          <w:tcPr>
            <w:tcW w:w="5220" w:type="dxa"/>
          </w:tcPr>
          <w:p w14:paraId="259C5E01" w14:textId="646CAC4D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381AE6DB" wp14:editId="1DA3387E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45388</wp:posOffset>
                      </wp:positionV>
                      <wp:extent cx="0" cy="189760"/>
                      <wp:effectExtent l="0" t="0" r="38100" b="20320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429090F" id="Straight Connector 20" o:spid="_x0000_s1026" style="position:absolute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3.55pt" to="67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EB34E3">
              <w:rPr>
                <w:sz w:val="20"/>
                <w:szCs w:val="20"/>
              </w:rPr>
              <w:t>Hourly Exam Fee</w:t>
            </w:r>
          </w:p>
        </w:tc>
        <w:tc>
          <w:tcPr>
            <w:tcW w:w="4556" w:type="dxa"/>
          </w:tcPr>
          <w:p w14:paraId="7ACF0275" w14:textId="794A3CD2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  <w:tc>
          <w:tcPr>
            <w:tcW w:w="2340" w:type="dxa"/>
          </w:tcPr>
          <w:p w14:paraId="729E4840" w14:textId="7F0AE9DB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  <w:tc>
          <w:tcPr>
            <w:tcW w:w="2542" w:type="dxa"/>
          </w:tcPr>
          <w:p w14:paraId="3D46A1EE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25357D50" w14:textId="77777777" w:rsidTr="756B015B">
        <w:tc>
          <w:tcPr>
            <w:tcW w:w="5220" w:type="dxa"/>
          </w:tcPr>
          <w:p w14:paraId="4DC9C85C" w14:textId="51F27B5D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4556" w:type="dxa"/>
          </w:tcPr>
          <w:p w14:paraId="511845DE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2B3D2453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63A7535A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3CD59325" w14:textId="77777777" w:rsidTr="756B015B">
        <w:tc>
          <w:tcPr>
            <w:tcW w:w="5220" w:type="dxa"/>
          </w:tcPr>
          <w:p w14:paraId="5AFD001E" w14:textId="6BDB3D1A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Hoosier Traditional Mortgage</w:t>
            </w:r>
          </w:p>
        </w:tc>
        <w:tc>
          <w:tcPr>
            <w:tcW w:w="4556" w:type="dxa"/>
          </w:tcPr>
          <w:p w14:paraId="36FA5A29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3D61B9E0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69249E30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0FFAD33C" w14:textId="77777777" w:rsidTr="756B015B">
        <w:tc>
          <w:tcPr>
            <w:tcW w:w="5220" w:type="dxa"/>
          </w:tcPr>
          <w:p w14:paraId="47F61972" w14:textId="6C26B3FC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22AC38BD" wp14:editId="4409785C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2540</wp:posOffset>
                      </wp:positionV>
                      <wp:extent cx="0" cy="189760"/>
                      <wp:effectExtent l="0" t="0" r="38100" b="2032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E42CF8A" id="Straight Connector 22" o:spid="_x0000_s1026" style="position:absolute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2pt" to="67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78G8m3QAAAAgBAAAPAAAAZHJzL2Rvd25y&#10;ZXYueG1sTI/BTsMwEETvSPyDtUjcWqelIAhxKoTEAakqpe2h3Fx7SQLxOtibNvw9Lhc4Ps1q9k0x&#10;H1wrDhhi40nBZJyBQDLeNlQp2G6eRrcgImuyuvWECr4xwrw8Pyt0bv2RXvGw5kqkEoq5VlAzd7mU&#10;0dTodBz7Dill7z44zQlDJW3Qx1TuWjnNshvpdEPpQ607fKzRfK57p2A3ef5ame5jtXkxi7ew4OUS&#10;uVfq8mJ4uAfBOPDfMZz0kzqUyWnve7JRtImvZmkLKxjNQJzyX94rmN5dgywL+X9A+QM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78G8m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noProof/>
                <w:sz w:val="20"/>
                <w:szCs w:val="20"/>
              </w:rPr>
              <w:t xml:space="preserve">                       </w:t>
            </w:r>
            <w:r>
              <w:rPr>
                <w:noProof/>
                <w:sz w:val="20"/>
                <w:szCs w:val="20"/>
              </w:rPr>
              <w:t xml:space="preserve">    </w:t>
            </w:r>
            <w:r w:rsidRPr="00EB34E3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 xml:space="preserve">Certification </w:t>
            </w:r>
            <w:r w:rsidRPr="00EB34E3">
              <w:rPr>
                <w:noProof/>
                <w:sz w:val="20"/>
                <w:szCs w:val="20"/>
              </w:rPr>
              <w:t>Fee</w:t>
            </w:r>
          </w:p>
        </w:tc>
        <w:tc>
          <w:tcPr>
            <w:tcW w:w="4556" w:type="dxa"/>
          </w:tcPr>
          <w:p w14:paraId="473B0DFE" w14:textId="6B29B9C6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50</w:t>
            </w:r>
          </w:p>
        </w:tc>
        <w:tc>
          <w:tcPr>
            <w:tcW w:w="2340" w:type="dxa"/>
          </w:tcPr>
          <w:p w14:paraId="3F94B279" w14:textId="574246F1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5-23.6-9(b)(4)</w:t>
            </w:r>
          </w:p>
        </w:tc>
        <w:tc>
          <w:tcPr>
            <w:tcW w:w="2542" w:type="dxa"/>
          </w:tcPr>
          <w:p w14:paraId="468FA6B2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57BF0833" w14:textId="77777777" w:rsidTr="756B015B">
        <w:tc>
          <w:tcPr>
            <w:tcW w:w="5220" w:type="dxa"/>
          </w:tcPr>
          <w:p w14:paraId="00AC1CAB" w14:textId="34A337B8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  <w:r w:rsidRPr="00EB34E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B111316" wp14:editId="37DCDFDD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45227</wp:posOffset>
                      </wp:positionV>
                      <wp:extent cx="0" cy="189760"/>
                      <wp:effectExtent l="0" t="0" r="38100" b="2032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5446C05" id="Straight Connector 23" o:spid="_x0000_s1026" style="position:absolute;flip:x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3.55pt" to="67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EB34E3"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t xml:space="preserve">    Recertification </w:t>
            </w:r>
            <w:r w:rsidRPr="00EB34E3">
              <w:rPr>
                <w:sz w:val="20"/>
                <w:szCs w:val="20"/>
              </w:rPr>
              <w:t>Fee</w:t>
            </w:r>
          </w:p>
        </w:tc>
        <w:tc>
          <w:tcPr>
            <w:tcW w:w="4556" w:type="dxa"/>
          </w:tcPr>
          <w:p w14:paraId="65D46B0E" w14:textId="5C67D475" w:rsidR="00AD40CF" w:rsidRPr="00EB34E3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50</w:t>
            </w:r>
          </w:p>
        </w:tc>
        <w:tc>
          <w:tcPr>
            <w:tcW w:w="2340" w:type="dxa"/>
          </w:tcPr>
          <w:p w14:paraId="211BE9B5" w14:textId="3BD487C9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 24-5-23.6-9(b)(4)</w:t>
            </w:r>
          </w:p>
        </w:tc>
        <w:tc>
          <w:tcPr>
            <w:tcW w:w="2542" w:type="dxa"/>
          </w:tcPr>
          <w:p w14:paraId="46E19933" w14:textId="1635366D" w:rsidR="00AD40CF" w:rsidRDefault="00AD40CF" w:rsidP="00AD40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1 each year</w:t>
            </w:r>
          </w:p>
        </w:tc>
      </w:tr>
      <w:tr w:rsidR="00AD40CF" w14:paraId="648696BC" w14:textId="77777777" w:rsidTr="756B015B">
        <w:tc>
          <w:tcPr>
            <w:tcW w:w="5220" w:type="dxa"/>
          </w:tcPr>
          <w:p w14:paraId="4FD8F9F8" w14:textId="77777777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556" w:type="dxa"/>
          </w:tcPr>
          <w:p w14:paraId="51FA7569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10772094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452982AA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17FC8221" w14:textId="77777777" w:rsidTr="756B015B">
        <w:tc>
          <w:tcPr>
            <w:tcW w:w="5220" w:type="dxa"/>
          </w:tcPr>
          <w:p w14:paraId="55A34A3C" w14:textId="77777777" w:rsidR="00AD40CF" w:rsidRPr="00EB34E3" w:rsidRDefault="00AD40CF" w:rsidP="00AD40CF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556" w:type="dxa"/>
          </w:tcPr>
          <w:p w14:paraId="7463BF07" w14:textId="77777777" w:rsidR="00AD40CF" w:rsidRPr="00EB34E3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31A46A94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  <w:tc>
          <w:tcPr>
            <w:tcW w:w="2542" w:type="dxa"/>
          </w:tcPr>
          <w:p w14:paraId="0B996D23" w14:textId="77777777" w:rsidR="00AD40CF" w:rsidRDefault="00AD40CF" w:rsidP="00AD40CF">
            <w:pPr>
              <w:rPr>
                <w:sz w:val="20"/>
                <w:szCs w:val="20"/>
              </w:rPr>
            </w:pPr>
          </w:p>
        </w:tc>
      </w:tr>
      <w:tr w:rsidR="00AD40CF" w14:paraId="2D0ABE14" w14:textId="77777777" w:rsidTr="756B015B">
        <w:tc>
          <w:tcPr>
            <w:tcW w:w="5220" w:type="dxa"/>
          </w:tcPr>
          <w:p w14:paraId="5C592DB0" w14:textId="4CBC02C2" w:rsidR="00AD40CF" w:rsidRPr="00A11BC6" w:rsidRDefault="00AD40CF" w:rsidP="00AD40CF">
            <w:pPr>
              <w:rPr>
                <w:b/>
                <w:bCs/>
                <w:noProof/>
                <w:sz w:val="16"/>
                <w:szCs w:val="16"/>
              </w:rPr>
            </w:pPr>
            <w:r w:rsidRPr="00A11BC6">
              <w:rPr>
                <w:b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2B266B29" wp14:editId="4E06CB63">
                      <wp:simplePos x="0" y="0"/>
                      <wp:positionH relativeFrom="column">
                        <wp:posOffset>737759</wp:posOffset>
                      </wp:positionH>
                      <wp:positionV relativeFrom="paragraph">
                        <wp:posOffset>-10326</wp:posOffset>
                      </wp:positionV>
                      <wp:extent cx="1850" cy="146464"/>
                      <wp:effectExtent l="0" t="0" r="36830" b="2540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50" cy="14646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EE9AE" id="Straight Connector 24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1pt,-.8pt" to="58.2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A11BC6">
              <w:rPr>
                <w:b/>
                <w:bCs/>
                <w:noProof/>
                <w:sz w:val="16"/>
                <w:szCs w:val="16"/>
              </w:rPr>
              <w:t xml:space="preserve">Entity Type           Fee Type           </w:t>
            </w:r>
          </w:p>
        </w:tc>
        <w:tc>
          <w:tcPr>
            <w:tcW w:w="4556" w:type="dxa"/>
          </w:tcPr>
          <w:p w14:paraId="643A9D57" w14:textId="53DD0D95" w:rsidR="00AD40CF" w:rsidRPr="00A11BC6" w:rsidRDefault="00AD40CF" w:rsidP="00AD40CF">
            <w:pPr>
              <w:jc w:val="center"/>
              <w:rPr>
                <w:b/>
                <w:bCs/>
                <w:sz w:val="16"/>
                <w:szCs w:val="16"/>
              </w:rPr>
            </w:pPr>
            <w:r w:rsidRPr="00A11BC6">
              <w:rPr>
                <w:b/>
                <w:bCs/>
                <w:sz w:val="16"/>
                <w:szCs w:val="16"/>
              </w:rPr>
              <w:t>Amount of Fee</w:t>
            </w:r>
          </w:p>
        </w:tc>
        <w:tc>
          <w:tcPr>
            <w:tcW w:w="2340" w:type="dxa"/>
          </w:tcPr>
          <w:p w14:paraId="37B2FBBB" w14:textId="00243B4D" w:rsidR="00AD40CF" w:rsidRPr="00A11BC6" w:rsidRDefault="00AD40CF" w:rsidP="00013380">
            <w:pPr>
              <w:jc w:val="center"/>
              <w:rPr>
                <w:b/>
                <w:bCs/>
                <w:sz w:val="16"/>
                <w:szCs w:val="16"/>
              </w:rPr>
            </w:pPr>
            <w:r w:rsidRPr="00A11BC6">
              <w:rPr>
                <w:b/>
                <w:bCs/>
                <w:sz w:val="16"/>
                <w:szCs w:val="16"/>
              </w:rPr>
              <w:t>Statutory Reference</w:t>
            </w:r>
          </w:p>
        </w:tc>
        <w:tc>
          <w:tcPr>
            <w:tcW w:w="2542" w:type="dxa"/>
          </w:tcPr>
          <w:p w14:paraId="687008B4" w14:textId="081631A4" w:rsidR="00AD40CF" w:rsidRPr="00A11BC6" w:rsidRDefault="00AD40CF" w:rsidP="00013380">
            <w:pPr>
              <w:jc w:val="center"/>
              <w:rPr>
                <w:b/>
                <w:bCs/>
                <w:sz w:val="16"/>
                <w:szCs w:val="16"/>
              </w:rPr>
            </w:pPr>
            <w:r w:rsidRPr="00A11BC6">
              <w:rPr>
                <w:b/>
                <w:bCs/>
                <w:sz w:val="16"/>
                <w:szCs w:val="16"/>
              </w:rPr>
              <w:t>Due Date</w:t>
            </w:r>
          </w:p>
        </w:tc>
      </w:tr>
      <w:tr w:rsidR="00AD40CF" w14:paraId="70B78F4C" w14:textId="77777777" w:rsidTr="756B015B">
        <w:tc>
          <w:tcPr>
            <w:tcW w:w="5220" w:type="dxa"/>
          </w:tcPr>
          <w:p w14:paraId="6171C0A6" w14:textId="47F8136A" w:rsidR="00AD40CF" w:rsidRPr="00A11BC6" w:rsidRDefault="00AD40CF" w:rsidP="00AD40CF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4556" w:type="dxa"/>
          </w:tcPr>
          <w:p w14:paraId="63F88F32" w14:textId="77777777" w:rsidR="00AD40CF" w:rsidRPr="00A11BC6" w:rsidRDefault="00AD40CF" w:rsidP="00AD40CF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519A6AC6" w14:textId="77777777" w:rsidR="00AD40CF" w:rsidRPr="00A11BC6" w:rsidRDefault="00AD40CF" w:rsidP="00AD40CF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2BFF0034" w14:textId="77777777" w:rsidR="00AD40CF" w:rsidRPr="00A11BC6" w:rsidRDefault="00AD40CF" w:rsidP="00AD40CF">
            <w:pPr>
              <w:rPr>
                <w:sz w:val="16"/>
                <w:szCs w:val="16"/>
              </w:rPr>
            </w:pPr>
          </w:p>
        </w:tc>
      </w:tr>
      <w:tr w:rsidR="00FB6EA7" w14:paraId="75591BC1" w14:textId="77777777" w:rsidTr="756B015B">
        <w:tc>
          <w:tcPr>
            <w:tcW w:w="5220" w:type="dxa"/>
          </w:tcPr>
          <w:p w14:paraId="24340AE3" w14:textId="7FCDE4D2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w:t>Consumer Loan License</w:t>
            </w:r>
          </w:p>
        </w:tc>
        <w:tc>
          <w:tcPr>
            <w:tcW w:w="4556" w:type="dxa"/>
          </w:tcPr>
          <w:p w14:paraId="7B926254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39D335BD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76C16BFF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17C4F8E4" w14:textId="77777777" w:rsidTr="756B015B">
        <w:tc>
          <w:tcPr>
            <w:tcW w:w="5220" w:type="dxa"/>
          </w:tcPr>
          <w:p w14:paraId="32641F7D" w14:textId="71D1BB75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78F7165" wp14:editId="7E743BDF">
                      <wp:simplePos x="0" y="0"/>
                      <wp:positionH relativeFrom="column">
                        <wp:posOffset>739140</wp:posOffset>
                      </wp:positionH>
                      <wp:positionV relativeFrom="paragraph">
                        <wp:posOffset>-5715</wp:posOffset>
                      </wp:positionV>
                      <wp:extent cx="828" cy="619732"/>
                      <wp:effectExtent l="0" t="0" r="37465" b="2857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8" cy="619732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D40AD4" id="Straight Connector 2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2pt,-.45pt" to="58.25pt,4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A11BC6">
              <w:rPr>
                <w:noProof/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noProof/>
                <w:sz w:val="16"/>
                <w:szCs w:val="16"/>
              </w:rPr>
              <w:t xml:space="preserve">   </w:t>
            </w:r>
            <w:r w:rsidRPr="00A11BC6">
              <w:rPr>
                <w:noProof/>
                <w:sz w:val="16"/>
                <w:szCs w:val="16"/>
              </w:rPr>
              <w:t xml:space="preserve">Application/Initial license fee </w:t>
            </w:r>
          </w:p>
        </w:tc>
        <w:tc>
          <w:tcPr>
            <w:tcW w:w="4556" w:type="dxa"/>
          </w:tcPr>
          <w:p w14:paraId="4618D3D4" w14:textId="5ECF2E73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1,000</w:t>
            </w:r>
          </w:p>
        </w:tc>
        <w:tc>
          <w:tcPr>
            <w:tcW w:w="2340" w:type="dxa"/>
          </w:tcPr>
          <w:p w14:paraId="4183488D" w14:textId="1CFC3F45" w:rsidR="00FB6EA7" w:rsidRPr="00A11BC6" w:rsidRDefault="5ADAEE42" w:rsidP="00FB6EA7">
            <w:pPr>
              <w:rPr>
                <w:sz w:val="16"/>
                <w:szCs w:val="16"/>
              </w:rPr>
            </w:pPr>
            <w:r w:rsidRPr="756B015B">
              <w:rPr>
                <w:sz w:val="16"/>
                <w:szCs w:val="16"/>
              </w:rPr>
              <w:t>IC 24-4.5-3-50</w:t>
            </w:r>
            <w:r w:rsidR="41A15DB7" w:rsidRPr="756B015B">
              <w:rPr>
                <w:sz w:val="16"/>
                <w:szCs w:val="16"/>
              </w:rPr>
              <w:t>3</w:t>
            </w:r>
            <w:r w:rsidRPr="756B015B">
              <w:rPr>
                <w:sz w:val="16"/>
                <w:szCs w:val="16"/>
              </w:rPr>
              <w:t>(8)(a)</w:t>
            </w:r>
          </w:p>
        </w:tc>
        <w:tc>
          <w:tcPr>
            <w:tcW w:w="2542" w:type="dxa"/>
          </w:tcPr>
          <w:p w14:paraId="64832F93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5FC8AC94" w14:textId="77777777" w:rsidTr="756B015B">
        <w:tc>
          <w:tcPr>
            <w:tcW w:w="5220" w:type="dxa"/>
          </w:tcPr>
          <w:p w14:paraId="393E387E" w14:textId="4C29D678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Renewal Fee</w:t>
            </w:r>
          </w:p>
        </w:tc>
        <w:tc>
          <w:tcPr>
            <w:tcW w:w="4556" w:type="dxa"/>
          </w:tcPr>
          <w:p w14:paraId="230A1C15" w14:textId="30A56BC0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The greater of $1,000 or Volume Fee Due at $2/$100,000</w:t>
            </w:r>
            <w:r w:rsidRPr="00A11BC6">
              <w:rPr>
                <w:rStyle w:val="FootnoteReference"/>
                <w:sz w:val="16"/>
                <w:szCs w:val="16"/>
              </w:rPr>
              <w:footnoteReference w:id="5"/>
            </w:r>
          </w:p>
        </w:tc>
        <w:tc>
          <w:tcPr>
            <w:tcW w:w="2340" w:type="dxa"/>
          </w:tcPr>
          <w:p w14:paraId="55E41118" w14:textId="762539A5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5-3-503(8)(c)</w:t>
            </w:r>
          </w:p>
        </w:tc>
        <w:tc>
          <w:tcPr>
            <w:tcW w:w="2542" w:type="dxa"/>
          </w:tcPr>
          <w:p w14:paraId="297099CA" w14:textId="3945D67F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December 31 each year</w:t>
            </w:r>
          </w:p>
        </w:tc>
      </w:tr>
      <w:tr w:rsidR="00FB6EA7" w14:paraId="6EBFB417" w14:textId="77777777" w:rsidTr="756B015B">
        <w:tc>
          <w:tcPr>
            <w:tcW w:w="5220" w:type="dxa"/>
          </w:tcPr>
          <w:p w14:paraId="0D840152" w14:textId="7C158831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Renewal Late Fee</w:t>
            </w:r>
          </w:p>
        </w:tc>
        <w:tc>
          <w:tcPr>
            <w:tcW w:w="4556" w:type="dxa"/>
          </w:tcPr>
          <w:p w14:paraId="1C33620F" w14:textId="4F236DB5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20 Per Day</w:t>
            </w:r>
          </w:p>
        </w:tc>
        <w:tc>
          <w:tcPr>
            <w:tcW w:w="2340" w:type="dxa"/>
          </w:tcPr>
          <w:p w14:paraId="7A45A6EC" w14:textId="24E41AC7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5-3-503(9)</w:t>
            </w:r>
          </w:p>
        </w:tc>
        <w:tc>
          <w:tcPr>
            <w:tcW w:w="2542" w:type="dxa"/>
          </w:tcPr>
          <w:p w14:paraId="5D21A4E4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6B28BE2B" w14:textId="77777777" w:rsidTr="756B015B">
        <w:tc>
          <w:tcPr>
            <w:tcW w:w="5220" w:type="dxa"/>
          </w:tcPr>
          <w:p w14:paraId="4A478712" w14:textId="6116AE65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Hourly Exam Fee</w:t>
            </w:r>
          </w:p>
        </w:tc>
        <w:tc>
          <w:tcPr>
            <w:tcW w:w="4556" w:type="dxa"/>
          </w:tcPr>
          <w:p w14:paraId="3515997A" w14:textId="16F836B1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80</w:t>
            </w:r>
            <w:r w:rsidRPr="00A11BC6">
              <w:rPr>
                <w:rStyle w:val="FootnoteReference"/>
                <w:sz w:val="16"/>
                <w:szCs w:val="16"/>
              </w:rPr>
              <w:footnoteReference w:id="6"/>
            </w:r>
          </w:p>
        </w:tc>
        <w:tc>
          <w:tcPr>
            <w:tcW w:w="2340" w:type="dxa"/>
          </w:tcPr>
          <w:p w14:paraId="18ADB24B" w14:textId="4094D717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5-6-106(3)(b)</w:t>
            </w:r>
          </w:p>
        </w:tc>
        <w:tc>
          <w:tcPr>
            <w:tcW w:w="2542" w:type="dxa"/>
          </w:tcPr>
          <w:p w14:paraId="5A9D99F9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010B9A32" w14:textId="77777777" w:rsidTr="756B015B">
        <w:tc>
          <w:tcPr>
            <w:tcW w:w="5220" w:type="dxa"/>
          </w:tcPr>
          <w:p w14:paraId="158742F9" w14:textId="3E2D366D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Late Exam Fee Payment</w:t>
            </w:r>
          </w:p>
        </w:tc>
        <w:tc>
          <w:tcPr>
            <w:tcW w:w="4556" w:type="dxa"/>
          </w:tcPr>
          <w:p w14:paraId="01210BB9" w14:textId="4C963922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20 Per Day</w:t>
            </w:r>
          </w:p>
        </w:tc>
        <w:tc>
          <w:tcPr>
            <w:tcW w:w="2340" w:type="dxa"/>
          </w:tcPr>
          <w:p w14:paraId="6BCB73B3" w14:textId="10C70042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5-6-106(3)(b)</w:t>
            </w:r>
          </w:p>
        </w:tc>
        <w:tc>
          <w:tcPr>
            <w:tcW w:w="2542" w:type="dxa"/>
          </w:tcPr>
          <w:p w14:paraId="77227C68" w14:textId="5DCCE601" w:rsidR="00FB6EA7" w:rsidRPr="00A11BC6" w:rsidRDefault="5ADAEE42" w:rsidP="00FB6EA7">
            <w:pPr>
              <w:rPr>
                <w:sz w:val="16"/>
                <w:szCs w:val="16"/>
              </w:rPr>
            </w:pPr>
            <w:r w:rsidRPr="756B015B">
              <w:rPr>
                <w:sz w:val="16"/>
                <w:szCs w:val="16"/>
              </w:rPr>
              <w:t>If paid after 60 Days</w:t>
            </w:r>
          </w:p>
        </w:tc>
      </w:tr>
      <w:tr w:rsidR="00FB6EA7" w14:paraId="20071A1D" w14:textId="77777777" w:rsidTr="756B015B">
        <w:tc>
          <w:tcPr>
            <w:tcW w:w="5220" w:type="dxa"/>
          </w:tcPr>
          <w:p w14:paraId="31AD928E" w14:textId="77777777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4556" w:type="dxa"/>
          </w:tcPr>
          <w:p w14:paraId="6ADC18C4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18AF0679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0D981FC2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56542FD9" w14:textId="77777777" w:rsidTr="756B015B">
        <w:tc>
          <w:tcPr>
            <w:tcW w:w="5220" w:type="dxa"/>
          </w:tcPr>
          <w:p w14:paraId="7BC44878" w14:textId="43EDDE84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w:t>Money Transmitter License</w:t>
            </w:r>
          </w:p>
        </w:tc>
        <w:tc>
          <w:tcPr>
            <w:tcW w:w="4556" w:type="dxa"/>
          </w:tcPr>
          <w:p w14:paraId="341D0B72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594CF05A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77AD81A9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217B20A2" w14:textId="77777777" w:rsidTr="756B015B">
        <w:tc>
          <w:tcPr>
            <w:tcW w:w="5220" w:type="dxa"/>
          </w:tcPr>
          <w:p w14:paraId="309D88F4" w14:textId="3D639415" w:rsidR="00FB6EA7" w:rsidRPr="00A11BC6" w:rsidRDefault="00A11BC6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2279747B" wp14:editId="12436901">
                      <wp:simplePos x="0" y="0"/>
                      <wp:positionH relativeFrom="column">
                        <wp:posOffset>741044</wp:posOffset>
                      </wp:positionH>
                      <wp:positionV relativeFrom="paragraph">
                        <wp:posOffset>-71755</wp:posOffset>
                      </wp:positionV>
                      <wp:extent cx="193" cy="1397801"/>
                      <wp:effectExtent l="0" t="0" r="38100" b="31115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3" cy="1397801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F60C12" id="Straight Connector 32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35pt,-5.65pt" to="58.35pt,10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FB6EA7" w:rsidRPr="00A11BC6">
              <w:rPr>
                <w:noProof/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noProof/>
                <w:sz w:val="16"/>
                <w:szCs w:val="16"/>
              </w:rPr>
              <w:t xml:space="preserve">   </w:t>
            </w:r>
            <w:r w:rsidR="00FB6EA7" w:rsidRPr="00A11BC6">
              <w:rPr>
                <w:noProof/>
                <w:sz w:val="16"/>
                <w:szCs w:val="16"/>
              </w:rPr>
              <w:t xml:space="preserve">Application Fee </w:t>
            </w:r>
          </w:p>
        </w:tc>
        <w:tc>
          <w:tcPr>
            <w:tcW w:w="4556" w:type="dxa"/>
          </w:tcPr>
          <w:p w14:paraId="269BD8A0" w14:textId="56C5E033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1,000</w:t>
            </w:r>
          </w:p>
        </w:tc>
        <w:tc>
          <w:tcPr>
            <w:tcW w:w="2340" w:type="dxa"/>
          </w:tcPr>
          <w:p w14:paraId="3D79E744" w14:textId="77777777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8-8-4-32(a)</w:t>
            </w:r>
            <w:r w:rsidR="00A11BC6" w:rsidRPr="00A11BC6">
              <w:rPr>
                <w:sz w:val="16"/>
                <w:szCs w:val="16"/>
              </w:rPr>
              <w:t xml:space="preserve"> and </w:t>
            </w:r>
          </w:p>
          <w:p w14:paraId="43D23FC0" w14:textId="68488D68" w:rsidR="00A11BC6" w:rsidRPr="00A11BC6" w:rsidRDefault="00A11BC6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28-8-4.1-503(c)</w:t>
            </w:r>
          </w:p>
        </w:tc>
        <w:tc>
          <w:tcPr>
            <w:tcW w:w="2542" w:type="dxa"/>
          </w:tcPr>
          <w:p w14:paraId="73E4897B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0F27F7EF" w14:textId="77777777" w:rsidTr="756B015B">
        <w:tc>
          <w:tcPr>
            <w:tcW w:w="5220" w:type="dxa"/>
          </w:tcPr>
          <w:p w14:paraId="1C6835F1" w14:textId="72BE2EAA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Renewal Fee</w:t>
            </w:r>
          </w:p>
        </w:tc>
        <w:tc>
          <w:tcPr>
            <w:tcW w:w="4556" w:type="dxa"/>
          </w:tcPr>
          <w:p w14:paraId="64EA2787" w14:textId="4963AE98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1,000</w:t>
            </w:r>
          </w:p>
        </w:tc>
        <w:tc>
          <w:tcPr>
            <w:tcW w:w="2340" w:type="dxa"/>
          </w:tcPr>
          <w:p w14:paraId="05FB631A" w14:textId="1F3F077C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8-8-4-3</w:t>
            </w:r>
            <w:r w:rsidR="00013380" w:rsidRPr="00A11BC6">
              <w:rPr>
                <w:sz w:val="16"/>
                <w:szCs w:val="16"/>
              </w:rPr>
              <w:t>7</w:t>
            </w:r>
            <w:r w:rsidR="00A11BC6" w:rsidRPr="00A11BC6">
              <w:rPr>
                <w:sz w:val="16"/>
                <w:szCs w:val="16"/>
              </w:rPr>
              <w:t xml:space="preserve"> and 28-8-4.1-506(a)(1)</w:t>
            </w:r>
          </w:p>
        </w:tc>
        <w:tc>
          <w:tcPr>
            <w:tcW w:w="2542" w:type="dxa"/>
          </w:tcPr>
          <w:p w14:paraId="181595FE" w14:textId="7FC2DBFE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December 31 each year</w:t>
            </w:r>
          </w:p>
        </w:tc>
      </w:tr>
      <w:tr w:rsidR="00FB6EA7" w14:paraId="44778022" w14:textId="77777777" w:rsidTr="756B015B">
        <w:tc>
          <w:tcPr>
            <w:tcW w:w="5220" w:type="dxa"/>
          </w:tcPr>
          <w:p w14:paraId="520AA2CD" w14:textId="521CFEB0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Renewal Late Fee</w:t>
            </w:r>
          </w:p>
        </w:tc>
        <w:tc>
          <w:tcPr>
            <w:tcW w:w="4556" w:type="dxa"/>
          </w:tcPr>
          <w:p w14:paraId="7D148688" w14:textId="5D545A38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20 Per Day</w:t>
            </w:r>
          </w:p>
        </w:tc>
        <w:tc>
          <w:tcPr>
            <w:tcW w:w="2340" w:type="dxa"/>
          </w:tcPr>
          <w:p w14:paraId="79E07296" w14:textId="77777777" w:rsidR="00A11BC6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8-8-4-38(b)(2)</w:t>
            </w:r>
            <w:r w:rsidR="00A11BC6" w:rsidRPr="00A11BC6">
              <w:rPr>
                <w:sz w:val="16"/>
                <w:szCs w:val="16"/>
              </w:rPr>
              <w:t>,</w:t>
            </w:r>
          </w:p>
          <w:p w14:paraId="2FC96422" w14:textId="77777777" w:rsidR="00A11BC6" w:rsidRPr="00A11BC6" w:rsidRDefault="00A11BC6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28-8-4.1-401(b)(3) and </w:t>
            </w:r>
          </w:p>
          <w:p w14:paraId="177A1D79" w14:textId="3298ED03" w:rsidR="00FB6EA7" w:rsidRPr="00A11BC6" w:rsidRDefault="00A11BC6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28-8-4.1-1103(b)(1)</w:t>
            </w:r>
          </w:p>
        </w:tc>
        <w:tc>
          <w:tcPr>
            <w:tcW w:w="2542" w:type="dxa"/>
          </w:tcPr>
          <w:p w14:paraId="42C96D6B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473F9FC1" w14:textId="77777777" w:rsidTr="756B015B">
        <w:tc>
          <w:tcPr>
            <w:tcW w:w="5220" w:type="dxa"/>
          </w:tcPr>
          <w:p w14:paraId="7A188FF9" w14:textId="7C72FB2E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Hourly Exam Fee</w:t>
            </w:r>
          </w:p>
        </w:tc>
        <w:tc>
          <w:tcPr>
            <w:tcW w:w="4556" w:type="dxa"/>
          </w:tcPr>
          <w:p w14:paraId="1B584623" w14:textId="4E2A3E9C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80</w:t>
            </w:r>
            <w:r w:rsidRPr="00A11BC6">
              <w:rPr>
                <w:rStyle w:val="FootnoteReference"/>
                <w:sz w:val="16"/>
                <w:szCs w:val="16"/>
              </w:rPr>
              <w:footnoteReference w:id="7"/>
            </w:r>
          </w:p>
        </w:tc>
        <w:tc>
          <w:tcPr>
            <w:tcW w:w="2340" w:type="dxa"/>
          </w:tcPr>
          <w:p w14:paraId="24876357" w14:textId="51AE131F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8-8-4-41(e)</w:t>
            </w:r>
            <w:r w:rsidR="00A11BC6" w:rsidRPr="00A11BC6">
              <w:rPr>
                <w:sz w:val="16"/>
                <w:szCs w:val="16"/>
              </w:rPr>
              <w:t xml:space="preserve"> and 280804.1-401(b)(3)</w:t>
            </w:r>
          </w:p>
        </w:tc>
        <w:tc>
          <w:tcPr>
            <w:tcW w:w="2542" w:type="dxa"/>
          </w:tcPr>
          <w:p w14:paraId="78FAC40A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136ADB25" w14:textId="77777777" w:rsidTr="756B015B">
        <w:tc>
          <w:tcPr>
            <w:tcW w:w="5220" w:type="dxa"/>
          </w:tcPr>
          <w:p w14:paraId="44FA3A59" w14:textId="50971660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Late Exam Fee Payment</w:t>
            </w:r>
          </w:p>
        </w:tc>
        <w:tc>
          <w:tcPr>
            <w:tcW w:w="4556" w:type="dxa"/>
          </w:tcPr>
          <w:p w14:paraId="4E9D3223" w14:textId="76ADE2A1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20 Per Day</w:t>
            </w:r>
          </w:p>
        </w:tc>
        <w:tc>
          <w:tcPr>
            <w:tcW w:w="2340" w:type="dxa"/>
          </w:tcPr>
          <w:p w14:paraId="7F993F54" w14:textId="7D6BE1E0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8-8-4-41(e)</w:t>
            </w:r>
            <w:r w:rsidR="00A11BC6" w:rsidRPr="00A11BC6">
              <w:rPr>
                <w:sz w:val="16"/>
                <w:szCs w:val="16"/>
              </w:rPr>
              <w:t xml:space="preserve"> and IC 28-8-4.1-401(b)(3)</w:t>
            </w:r>
          </w:p>
        </w:tc>
        <w:tc>
          <w:tcPr>
            <w:tcW w:w="2542" w:type="dxa"/>
          </w:tcPr>
          <w:p w14:paraId="351F78D2" w14:textId="25433B61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f paid after 60 Days</w:t>
            </w:r>
          </w:p>
        </w:tc>
      </w:tr>
      <w:tr w:rsidR="00FB6EA7" w14:paraId="21C97FB6" w14:textId="77777777" w:rsidTr="756B015B">
        <w:tc>
          <w:tcPr>
            <w:tcW w:w="5220" w:type="dxa"/>
          </w:tcPr>
          <w:p w14:paraId="4ED0AC44" w14:textId="77777777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4556" w:type="dxa"/>
          </w:tcPr>
          <w:p w14:paraId="366D9694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2536787F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35B9539D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78A2E022" w14:textId="77777777" w:rsidTr="756B015B">
        <w:tc>
          <w:tcPr>
            <w:tcW w:w="5220" w:type="dxa"/>
          </w:tcPr>
          <w:p w14:paraId="0B6FA274" w14:textId="63BC68ED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w:t>Mortgage Lending License</w:t>
            </w:r>
          </w:p>
        </w:tc>
        <w:tc>
          <w:tcPr>
            <w:tcW w:w="4556" w:type="dxa"/>
          </w:tcPr>
          <w:p w14:paraId="54B7E62D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2E06225E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3C6137B5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311CA208" w14:textId="77777777" w:rsidTr="756B015B">
        <w:tc>
          <w:tcPr>
            <w:tcW w:w="5220" w:type="dxa"/>
          </w:tcPr>
          <w:p w14:paraId="5D66FC77" w14:textId="60E18B26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F04244E" wp14:editId="36FA7A18">
                      <wp:simplePos x="0" y="0"/>
                      <wp:positionH relativeFrom="column">
                        <wp:posOffset>739774</wp:posOffset>
                      </wp:positionH>
                      <wp:positionV relativeFrom="paragraph">
                        <wp:posOffset>-6350</wp:posOffset>
                      </wp:positionV>
                      <wp:extent cx="193" cy="611864"/>
                      <wp:effectExtent l="0" t="0" r="38100" b="3619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3" cy="61186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E8E517" id="Straight Connector 35" o:spid="_x0000_s1026" style="position:absolute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25pt,-.5pt" to="58.25pt,4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A11BC6">
              <w:rPr>
                <w:noProof/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noProof/>
                <w:sz w:val="16"/>
                <w:szCs w:val="16"/>
              </w:rPr>
              <w:t xml:space="preserve">   </w:t>
            </w:r>
            <w:r w:rsidRPr="00A11BC6">
              <w:rPr>
                <w:noProof/>
                <w:sz w:val="16"/>
                <w:szCs w:val="16"/>
              </w:rPr>
              <w:t xml:space="preserve">Application/Initial license fee </w:t>
            </w:r>
          </w:p>
        </w:tc>
        <w:tc>
          <w:tcPr>
            <w:tcW w:w="4556" w:type="dxa"/>
          </w:tcPr>
          <w:p w14:paraId="52F0584A" w14:textId="4E1233CC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1,000</w:t>
            </w:r>
            <w:r w:rsidRPr="00A11BC6">
              <w:rPr>
                <w:rStyle w:val="FootnoteReference"/>
                <w:sz w:val="16"/>
                <w:szCs w:val="16"/>
              </w:rPr>
              <w:footnoteReference w:id="8"/>
            </w:r>
          </w:p>
        </w:tc>
        <w:tc>
          <w:tcPr>
            <w:tcW w:w="2340" w:type="dxa"/>
          </w:tcPr>
          <w:p w14:paraId="697800C6" w14:textId="79FB0148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4-2-402(8)(a)</w:t>
            </w:r>
          </w:p>
        </w:tc>
        <w:tc>
          <w:tcPr>
            <w:tcW w:w="2542" w:type="dxa"/>
          </w:tcPr>
          <w:p w14:paraId="3BC2895E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2B4086AC" w14:textId="77777777" w:rsidTr="756B015B">
        <w:tc>
          <w:tcPr>
            <w:tcW w:w="5220" w:type="dxa"/>
          </w:tcPr>
          <w:p w14:paraId="1DBF300D" w14:textId="422AAE01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Renewal Fee</w:t>
            </w:r>
          </w:p>
        </w:tc>
        <w:tc>
          <w:tcPr>
            <w:tcW w:w="4556" w:type="dxa"/>
          </w:tcPr>
          <w:p w14:paraId="4AA31D9E" w14:textId="455FC4CA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1,000</w:t>
            </w:r>
          </w:p>
        </w:tc>
        <w:tc>
          <w:tcPr>
            <w:tcW w:w="2340" w:type="dxa"/>
          </w:tcPr>
          <w:p w14:paraId="6EB40765" w14:textId="24F27AE8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4-2-402(8)(b)</w:t>
            </w:r>
          </w:p>
        </w:tc>
        <w:tc>
          <w:tcPr>
            <w:tcW w:w="2542" w:type="dxa"/>
          </w:tcPr>
          <w:p w14:paraId="0B8C9519" w14:textId="3B4D4DE1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December 31 each year</w:t>
            </w:r>
          </w:p>
        </w:tc>
      </w:tr>
      <w:tr w:rsidR="00FB6EA7" w14:paraId="65FAE7BA" w14:textId="77777777" w:rsidTr="756B015B">
        <w:tc>
          <w:tcPr>
            <w:tcW w:w="5220" w:type="dxa"/>
          </w:tcPr>
          <w:p w14:paraId="49FEA07C" w14:textId="7A623A8B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Renewal Late Fee</w:t>
            </w:r>
          </w:p>
        </w:tc>
        <w:tc>
          <w:tcPr>
            <w:tcW w:w="4556" w:type="dxa"/>
          </w:tcPr>
          <w:p w14:paraId="485F86A5" w14:textId="433E506F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20 Per Day</w:t>
            </w:r>
          </w:p>
        </w:tc>
        <w:tc>
          <w:tcPr>
            <w:tcW w:w="2340" w:type="dxa"/>
          </w:tcPr>
          <w:p w14:paraId="13BD3A5E" w14:textId="113D8431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4-2-402(9)</w:t>
            </w:r>
          </w:p>
        </w:tc>
        <w:tc>
          <w:tcPr>
            <w:tcW w:w="2542" w:type="dxa"/>
          </w:tcPr>
          <w:p w14:paraId="5D74D421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14FB7ADA" w14:textId="77777777" w:rsidTr="756B015B">
        <w:tc>
          <w:tcPr>
            <w:tcW w:w="5220" w:type="dxa"/>
          </w:tcPr>
          <w:p w14:paraId="44B36B6D" w14:textId="256CF310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Hourly Exam Fee</w:t>
            </w:r>
          </w:p>
        </w:tc>
        <w:tc>
          <w:tcPr>
            <w:tcW w:w="4556" w:type="dxa"/>
          </w:tcPr>
          <w:p w14:paraId="322D0539" w14:textId="3BB3E4C9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80</w:t>
            </w:r>
            <w:r w:rsidRPr="00A11BC6">
              <w:rPr>
                <w:rStyle w:val="FootnoteReference"/>
                <w:sz w:val="16"/>
                <w:szCs w:val="16"/>
              </w:rPr>
              <w:footnoteReference w:id="9"/>
            </w:r>
          </w:p>
        </w:tc>
        <w:tc>
          <w:tcPr>
            <w:tcW w:w="2340" w:type="dxa"/>
          </w:tcPr>
          <w:p w14:paraId="042E2045" w14:textId="31ECDE31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4-2-402(8)(c)</w:t>
            </w:r>
          </w:p>
        </w:tc>
        <w:tc>
          <w:tcPr>
            <w:tcW w:w="2542" w:type="dxa"/>
          </w:tcPr>
          <w:p w14:paraId="7898B242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3DFD348F" w14:textId="77777777" w:rsidTr="756B015B">
        <w:tc>
          <w:tcPr>
            <w:tcW w:w="5220" w:type="dxa"/>
          </w:tcPr>
          <w:p w14:paraId="677DC719" w14:textId="5FB57D5C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</w:t>
            </w:r>
            <w:r w:rsidRPr="00A11BC6">
              <w:rPr>
                <w:sz w:val="16"/>
                <w:szCs w:val="16"/>
              </w:rPr>
              <w:t>Late Exam Fee Payment</w:t>
            </w:r>
          </w:p>
        </w:tc>
        <w:tc>
          <w:tcPr>
            <w:tcW w:w="4556" w:type="dxa"/>
          </w:tcPr>
          <w:p w14:paraId="5F4BE5DE" w14:textId="6DE27F7E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20 Per Day</w:t>
            </w:r>
          </w:p>
        </w:tc>
        <w:tc>
          <w:tcPr>
            <w:tcW w:w="2340" w:type="dxa"/>
          </w:tcPr>
          <w:p w14:paraId="7DBE630A" w14:textId="151A5447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4-3-104(6)</w:t>
            </w:r>
          </w:p>
        </w:tc>
        <w:tc>
          <w:tcPr>
            <w:tcW w:w="2542" w:type="dxa"/>
          </w:tcPr>
          <w:p w14:paraId="0BEA7E55" w14:textId="6DF71CE5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f paid after 60 Days</w:t>
            </w:r>
          </w:p>
        </w:tc>
      </w:tr>
      <w:tr w:rsidR="00FB6EA7" w14:paraId="4074C5FF" w14:textId="77777777" w:rsidTr="756B015B">
        <w:tc>
          <w:tcPr>
            <w:tcW w:w="5220" w:type="dxa"/>
          </w:tcPr>
          <w:p w14:paraId="77F5D57E" w14:textId="77777777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4556" w:type="dxa"/>
          </w:tcPr>
          <w:p w14:paraId="2D0C4394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4A894188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0EA3E42A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2B6CD165" w14:textId="77777777" w:rsidTr="756B015B">
        <w:tc>
          <w:tcPr>
            <w:tcW w:w="5220" w:type="dxa"/>
          </w:tcPr>
          <w:p w14:paraId="3824AEF5" w14:textId="40942D73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w:t>Mortgage Loan Originator (MLO) License</w:t>
            </w:r>
          </w:p>
        </w:tc>
        <w:tc>
          <w:tcPr>
            <w:tcW w:w="4556" w:type="dxa"/>
          </w:tcPr>
          <w:p w14:paraId="7258C258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5224A5E6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62FD532D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10D5898C" w14:textId="77777777" w:rsidTr="756B015B">
        <w:tc>
          <w:tcPr>
            <w:tcW w:w="5220" w:type="dxa"/>
          </w:tcPr>
          <w:p w14:paraId="49249694" w14:textId="4C70F1FC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6847AA6C" wp14:editId="099B4CBF">
                      <wp:simplePos x="0" y="0"/>
                      <wp:positionH relativeFrom="column">
                        <wp:posOffset>741044</wp:posOffset>
                      </wp:positionH>
                      <wp:positionV relativeFrom="paragraph">
                        <wp:posOffset>-10161</wp:posOffset>
                      </wp:positionV>
                      <wp:extent cx="193" cy="379647"/>
                      <wp:effectExtent l="0" t="0" r="38100" b="20955"/>
                      <wp:wrapNone/>
                      <wp:docPr id="40" name="Straight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3" cy="37964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C9281D" id="Straight Connector 40" o:spid="_x0000_s1026" style="position:absolute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35pt,-.8pt" to="58.35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A11BC6">
              <w:rPr>
                <w:noProof/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noProof/>
                <w:sz w:val="16"/>
                <w:szCs w:val="16"/>
              </w:rPr>
              <w:t xml:space="preserve">   </w:t>
            </w:r>
            <w:r w:rsidRPr="00A11BC6">
              <w:rPr>
                <w:noProof/>
                <w:sz w:val="16"/>
                <w:szCs w:val="16"/>
              </w:rPr>
              <w:t>Application Fee</w:t>
            </w:r>
          </w:p>
        </w:tc>
        <w:tc>
          <w:tcPr>
            <w:tcW w:w="4556" w:type="dxa"/>
          </w:tcPr>
          <w:p w14:paraId="1BB1835C" w14:textId="19488E2F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1</w:t>
            </w:r>
            <w:r w:rsidR="005324A9" w:rsidRPr="00A11BC6">
              <w:rPr>
                <w:sz w:val="16"/>
                <w:szCs w:val="16"/>
              </w:rPr>
              <w:t xml:space="preserve">00 </w:t>
            </w:r>
          </w:p>
        </w:tc>
        <w:tc>
          <w:tcPr>
            <w:tcW w:w="2340" w:type="dxa"/>
          </w:tcPr>
          <w:p w14:paraId="040920DD" w14:textId="5400FD8C" w:rsidR="00FB6EA7" w:rsidRPr="00A11BC6" w:rsidRDefault="005324A9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750 IAC 9-3-2(h)(1)</w:t>
            </w:r>
          </w:p>
        </w:tc>
        <w:tc>
          <w:tcPr>
            <w:tcW w:w="2542" w:type="dxa"/>
          </w:tcPr>
          <w:p w14:paraId="6D3E79DA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1FD573FF" w14:textId="77777777" w:rsidTr="756B015B">
        <w:tc>
          <w:tcPr>
            <w:tcW w:w="5220" w:type="dxa"/>
          </w:tcPr>
          <w:p w14:paraId="683927A3" w14:textId="0036B3AB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Renewal Fee</w:t>
            </w:r>
          </w:p>
        </w:tc>
        <w:tc>
          <w:tcPr>
            <w:tcW w:w="4556" w:type="dxa"/>
          </w:tcPr>
          <w:p w14:paraId="73B2890E" w14:textId="26EE7388" w:rsidR="00FB6EA7" w:rsidRPr="00A11BC6" w:rsidRDefault="005324A9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$100 </w:t>
            </w:r>
          </w:p>
        </w:tc>
        <w:tc>
          <w:tcPr>
            <w:tcW w:w="2340" w:type="dxa"/>
          </w:tcPr>
          <w:p w14:paraId="2340CD0F" w14:textId="1359C666" w:rsidR="00FB6EA7" w:rsidRPr="00A11BC6" w:rsidRDefault="005324A9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750 IAC 9-3-2(h)(2)</w:t>
            </w:r>
          </w:p>
        </w:tc>
        <w:tc>
          <w:tcPr>
            <w:tcW w:w="2542" w:type="dxa"/>
          </w:tcPr>
          <w:p w14:paraId="08076C61" w14:textId="050B9EC0" w:rsidR="00FB6EA7" w:rsidRPr="00A11BC6" w:rsidRDefault="00FB6EA7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December 31 each year</w:t>
            </w:r>
          </w:p>
        </w:tc>
      </w:tr>
      <w:tr w:rsidR="00FB6EA7" w14:paraId="706006A2" w14:textId="77777777" w:rsidTr="756B015B">
        <w:tc>
          <w:tcPr>
            <w:tcW w:w="5220" w:type="dxa"/>
          </w:tcPr>
          <w:p w14:paraId="4CDD8343" w14:textId="25DBE6EC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  <w:r w:rsidR="005324A9" w:rsidRPr="00A11BC6">
              <w:rPr>
                <w:sz w:val="16"/>
                <w:szCs w:val="16"/>
              </w:rPr>
              <w:t xml:space="preserve">   Hourly Exam </w:t>
            </w:r>
            <w:r w:rsidRPr="00A11BC6">
              <w:rPr>
                <w:sz w:val="16"/>
                <w:szCs w:val="16"/>
              </w:rPr>
              <w:t>Fee</w:t>
            </w:r>
          </w:p>
        </w:tc>
        <w:tc>
          <w:tcPr>
            <w:tcW w:w="4556" w:type="dxa"/>
          </w:tcPr>
          <w:p w14:paraId="69018238" w14:textId="67441DCB" w:rsidR="00FB6EA7" w:rsidRPr="00A11BC6" w:rsidRDefault="005324A9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80</w:t>
            </w:r>
            <w:r w:rsidRPr="00A11BC6">
              <w:rPr>
                <w:rStyle w:val="FootnoteReference"/>
                <w:sz w:val="16"/>
                <w:szCs w:val="16"/>
              </w:rPr>
              <w:footnoteReference w:id="10"/>
            </w:r>
            <w:r w:rsidR="00FB6EA7" w:rsidRPr="00A11BC6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</w:tcPr>
          <w:p w14:paraId="79ED9939" w14:textId="7D7991DE" w:rsidR="00FB6EA7" w:rsidRPr="00A11BC6" w:rsidRDefault="005324A9" w:rsidP="00FB6EA7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750 IAC 9-3-2(h)(3)</w:t>
            </w:r>
          </w:p>
        </w:tc>
        <w:tc>
          <w:tcPr>
            <w:tcW w:w="2542" w:type="dxa"/>
          </w:tcPr>
          <w:p w14:paraId="2B1C1BB7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FB6EA7" w14:paraId="6C31F19E" w14:textId="77777777" w:rsidTr="756B015B">
        <w:tc>
          <w:tcPr>
            <w:tcW w:w="5220" w:type="dxa"/>
          </w:tcPr>
          <w:p w14:paraId="5E0150BC" w14:textId="437754B4" w:rsidR="00FB6EA7" w:rsidRPr="00A11BC6" w:rsidRDefault="00FB6EA7" w:rsidP="00FB6EA7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</w:t>
            </w:r>
          </w:p>
        </w:tc>
        <w:tc>
          <w:tcPr>
            <w:tcW w:w="4556" w:type="dxa"/>
          </w:tcPr>
          <w:p w14:paraId="73832D96" w14:textId="01908D7E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0A78C5E9" w14:textId="4DFB822E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564D3D35" w14:textId="77777777" w:rsidR="00FB6EA7" w:rsidRPr="00A11BC6" w:rsidRDefault="00FB6EA7" w:rsidP="00FB6EA7">
            <w:pPr>
              <w:rPr>
                <w:sz w:val="16"/>
                <w:szCs w:val="16"/>
              </w:rPr>
            </w:pPr>
          </w:p>
        </w:tc>
      </w:tr>
      <w:tr w:rsidR="005324A9" w14:paraId="44D175C7" w14:textId="77777777" w:rsidTr="756B015B">
        <w:tc>
          <w:tcPr>
            <w:tcW w:w="5220" w:type="dxa"/>
          </w:tcPr>
          <w:p w14:paraId="0ADDCFE2" w14:textId="77777777" w:rsidR="005324A9" w:rsidRPr="00A11BC6" w:rsidRDefault="005324A9" w:rsidP="005324A9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w:t>Non-Lender Registration (Credit Sellers/Lessors)</w:t>
            </w:r>
          </w:p>
          <w:p w14:paraId="654A3F83" w14:textId="4026C1A8" w:rsidR="005324A9" w:rsidRPr="00A11BC6" w:rsidRDefault="005324A9" w:rsidP="005324A9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w:t>(Notice of Intent – State Form 83)</w:t>
            </w:r>
          </w:p>
        </w:tc>
        <w:tc>
          <w:tcPr>
            <w:tcW w:w="4556" w:type="dxa"/>
          </w:tcPr>
          <w:p w14:paraId="6C737102" w14:textId="2B8D5008" w:rsidR="005324A9" w:rsidRPr="00A11BC6" w:rsidRDefault="005324A9" w:rsidP="005324A9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23C35390" w14:textId="44BDF255" w:rsidR="005324A9" w:rsidRPr="00A11BC6" w:rsidRDefault="005324A9" w:rsidP="005324A9">
            <w:pPr>
              <w:rPr>
                <w:sz w:val="16"/>
                <w:szCs w:val="16"/>
              </w:rPr>
            </w:pPr>
          </w:p>
        </w:tc>
        <w:tc>
          <w:tcPr>
            <w:tcW w:w="2542" w:type="dxa"/>
          </w:tcPr>
          <w:p w14:paraId="17697C47" w14:textId="3BDDF6DF" w:rsidR="005324A9" w:rsidRPr="00A11BC6" w:rsidRDefault="005324A9" w:rsidP="005324A9">
            <w:pPr>
              <w:rPr>
                <w:sz w:val="16"/>
                <w:szCs w:val="16"/>
              </w:rPr>
            </w:pPr>
          </w:p>
        </w:tc>
      </w:tr>
      <w:tr w:rsidR="005324A9" w14:paraId="6BBDE586" w14:textId="77777777" w:rsidTr="756B015B">
        <w:tc>
          <w:tcPr>
            <w:tcW w:w="5220" w:type="dxa"/>
          </w:tcPr>
          <w:p w14:paraId="65A86054" w14:textId="1FD29945" w:rsidR="005324A9" w:rsidRPr="00A11BC6" w:rsidRDefault="005324A9" w:rsidP="005324A9">
            <w:pPr>
              <w:rPr>
                <w:noProof/>
                <w:sz w:val="16"/>
                <w:szCs w:val="16"/>
              </w:rPr>
            </w:pPr>
            <w:r w:rsidRPr="00A11BC6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03382D95" wp14:editId="5B431BF1">
                      <wp:simplePos x="0" y="0"/>
                      <wp:positionH relativeFrom="column">
                        <wp:posOffset>739968</wp:posOffset>
                      </wp:positionH>
                      <wp:positionV relativeFrom="paragraph">
                        <wp:posOffset>-26036</wp:posOffset>
                      </wp:positionV>
                      <wp:extent cx="1077" cy="643227"/>
                      <wp:effectExtent l="0" t="0" r="37465" b="24130"/>
                      <wp:wrapNone/>
                      <wp:docPr id="45" name="Straight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77" cy="64322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A9979D1" id="Straight Connector 45" o:spid="_x0000_s1026" style="position:absolute;flip:x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25pt,-2.05pt" to="58.35pt,4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A11BC6">
              <w:rPr>
                <w:noProof/>
                <w:sz w:val="16"/>
                <w:szCs w:val="16"/>
              </w:rPr>
              <w:t xml:space="preserve">                               Notification Fee</w:t>
            </w:r>
          </w:p>
        </w:tc>
        <w:tc>
          <w:tcPr>
            <w:tcW w:w="4556" w:type="dxa"/>
          </w:tcPr>
          <w:p w14:paraId="07846809" w14:textId="29DB3E1D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N/A</w:t>
            </w:r>
          </w:p>
        </w:tc>
        <w:tc>
          <w:tcPr>
            <w:tcW w:w="2340" w:type="dxa"/>
          </w:tcPr>
          <w:p w14:paraId="7D97DBDC" w14:textId="64BC44D7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N/A</w:t>
            </w:r>
          </w:p>
        </w:tc>
        <w:tc>
          <w:tcPr>
            <w:tcW w:w="2542" w:type="dxa"/>
          </w:tcPr>
          <w:p w14:paraId="45DA88C6" w14:textId="77777777" w:rsidR="005324A9" w:rsidRPr="00A11BC6" w:rsidRDefault="005324A9" w:rsidP="005324A9">
            <w:pPr>
              <w:rPr>
                <w:sz w:val="16"/>
                <w:szCs w:val="16"/>
              </w:rPr>
            </w:pPr>
          </w:p>
        </w:tc>
      </w:tr>
      <w:tr w:rsidR="005324A9" w14:paraId="306323FE" w14:textId="77777777" w:rsidTr="756B015B">
        <w:tc>
          <w:tcPr>
            <w:tcW w:w="5220" w:type="dxa"/>
          </w:tcPr>
          <w:p w14:paraId="1BD57A2A" w14:textId="1B311958" w:rsidR="005324A9" w:rsidRPr="00A11BC6" w:rsidRDefault="005324A9" w:rsidP="005324A9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   Renewal Fee</w:t>
            </w:r>
          </w:p>
        </w:tc>
        <w:tc>
          <w:tcPr>
            <w:tcW w:w="4556" w:type="dxa"/>
          </w:tcPr>
          <w:p w14:paraId="67BC6436" w14:textId="6C73DC10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Volume Fee Due at $2/$100,000</w:t>
            </w:r>
            <w:r w:rsidRPr="00A11BC6">
              <w:rPr>
                <w:rStyle w:val="FootnoteReference"/>
                <w:sz w:val="16"/>
                <w:szCs w:val="16"/>
              </w:rPr>
              <w:footnoteReference w:id="11"/>
            </w:r>
          </w:p>
        </w:tc>
        <w:tc>
          <w:tcPr>
            <w:tcW w:w="2340" w:type="dxa"/>
          </w:tcPr>
          <w:p w14:paraId="415D6C58" w14:textId="5833BAD5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5-6-203(1)</w:t>
            </w:r>
          </w:p>
        </w:tc>
        <w:tc>
          <w:tcPr>
            <w:tcW w:w="2542" w:type="dxa"/>
          </w:tcPr>
          <w:p w14:paraId="3812480E" w14:textId="04748BD1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January</w:t>
            </w:r>
            <w:r w:rsidR="009804CD" w:rsidRPr="00A11BC6">
              <w:rPr>
                <w:sz w:val="16"/>
                <w:szCs w:val="16"/>
              </w:rPr>
              <w:t xml:space="preserve"> </w:t>
            </w:r>
            <w:r w:rsidRPr="00A11BC6">
              <w:rPr>
                <w:sz w:val="16"/>
                <w:szCs w:val="16"/>
              </w:rPr>
              <w:t>31 each year</w:t>
            </w:r>
          </w:p>
        </w:tc>
      </w:tr>
      <w:tr w:rsidR="005324A9" w14:paraId="00342DDB" w14:textId="77777777" w:rsidTr="756B015B">
        <w:tc>
          <w:tcPr>
            <w:tcW w:w="5220" w:type="dxa"/>
          </w:tcPr>
          <w:p w14:paraId="310DD080" w14:textId="3893DA79" w:rsidR="005324A9" w:rsidRPr="00A11BC6" w:rsidRDefault="005324A9" w:rsidP="005324A9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   Renewal Late Fee</w:t>
            </w:r>
          </w:p>
        </w:tc>
        <w:tc>
          <w:tcPr>
            <w:tcW w:w="4556" w:type="dxa"/>
          </w:tcPr>
          <w:p w14:paraId="7A0498A3" w14:textId="4AA10AC3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N/A </w:t>
            </w:r>
          </w:p>
        </w:tc>
        <w:tc>
          <w:tcPr>
            <w:tcW w:w="2340" w:type="dxa"/>
          </w:tcPr>
          <w:p w14:paraId="1D6092C3" w14:textId="3AE6D3BB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N/A</w:t>
            </w:r>
          </w:p>
        </w:tc>
        <w:tc>
          <w:tcPr>
            <w:tcW w:w="2542" w:type="dxa"/>
          </w:tcPr>
          <w:p w14:paraId="1CEB0BE6" w14:textId="77777777" w:rsidR="005324A9" w:rsidRPr="00A11BC6" w:rsidRDefault="005324A9" w:rsidP="005324A9">
            <w:pPr>
              <w:rPr>
                <w:sz w:val="16"/>
                <w:szCs w:val="16"/>
              </w:rPr>
            </w:pPr>
          </w:p>
        </w:tc>
      </w:tr>
      <w:tr w:rsidR="005324A9" w14:paraId="309D1467" w14:textId="77777777" w:rsidTr="756B015B">
        <w:tc>
          <w:tcPr>
            <w:tcW w:w="5220" w:type="dxa"/>
          </w:tcPr>
          <w:p w14:paraId="38BF4CD2" w14:textId="45A60016" w:rsidR="005324A9" w:rsidRPr="00A11BC6" w:rsidRDefault="005324A9" w:rsidP="005324A9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   Hourly Exam Fee</w:t>
            </w:r>
          </w:p>
        </w:tc>
        <w:tc>
          <w:tcPr>
            <w:tcW w:w="4556" w:type="dxa"/>
          </w:tcPr>
          <w:p w14:paraId="1DF2F7CC" w14:textId="72C00831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80</w:t>
            </w:r>
            <w:r w:rsidRPr="00A11BC6">
              <w:rPr>
                <w:rStyle w:val="FootnoteReference"/>
                <w:sz w:val="16"/>
                <w:szCs w:val="16"/>
              </w:rPr>
              <w:footnoteReference w:id="12"/>
            </w:r>
          </w:p>
        </w:tc>
        <w:tc>
          <w:tcPr>
            <w:tcW w:w="2340" w:type="dxa"/>
          </w:tcPr>
          <w:p w14:paraId="0D1908FB" w14:textId="4A0D5332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5-6-106(3)(b)</w:t>
            </w:r>
          </w:p>
        </w:tc>
        <w:tc>
          <w:tcPr>
            <w:tcW w:w="2542" w:type="dxa"/>
          </w:tcPr>
          <w:p w14:paraId="147A3DAF" w14:textId="77777777" w:rsidR="005324A9" w:rsidRPr="00A11BC6" w:rsidRDefault="005324A9" w:rsidP="005324A9">
            <w:pPr>
              <w:rPr>
                <w:sz w:val="16"/>
                <w:szCs w:val="16"/>
              </w:rPr>
            </w:pPr>
          </w:p>
        </w:tc>
      </w:tr>
      <w:tr w:rsidR="005324A9" w14:paraId="681313E5" w14:textId="77777777" w:rsidTr="756B015B">
        <w:tc>
          <w:tcPr>
            <w:tcW w:w="5220" w:type="dxa"/>
          </w:tcPr>
          <w:p w14:paraId="6EBF9652" w14:textId="0C5E31E6" w:rsidR="005324A9" w:rsidRPr="00A11BC6" w:rsidRDefault="005324A9" w:rsidP="005324A9">
            <w:pPr>
              <w:rPr>
                <w:noProof/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 xml:space="preserve">                               Late Exam Fee Payment</w:t>
            </w:r>
          </w:p>
        </w:tc>
        <w:tc>
          <w:tcPr>
            <w:tcW w:w="4556" w:type="dxa"/>
          </w:tcPr>
          <w:p w14:paraId="46F6C6B8" w14:textId="7B04FC01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$20 Per Day</w:t>
            </w:r>
          </w:p>
        </w:tc>
        <w:tc>
          <w:tcPr>
            <w:tcW w:w="2340" w:type="dxa"/>
          </w:tcPr>
          <w:p w14:paraId="04324F4C" w14:textId="0944B232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C 24-4.5-6-106(3)(b)</w:t>
            </w:r>
          </w:p>
        </w:tc>
        <w:tc>
          <w:tcPr>
            <w:tcW w:w="2542" w:type="dxa"/>
          </w:tcPr>
          <w:p w14:paraId="1918D0E8" w14:textId="2B74D725" w:rsidR="005324A9" w:rsidRPr="00A11BC6" w:rsidRDefault="005324A9" w:rsidP="005324A9">
            <w:pPr>
              <w:rPr>
                <w:sz w:val="16"/>
                <w:szCs w:val="16"/>
              </w:rPr>
            </w:pPr>
            <w:r w:rsidRPr="00A11BC6">
              <w:rPr>
                <w:sz w:val="16"/>
                <w:szCs w:val="16"/>
              </w:rPr>
              <w:t>If paid after 60 Days</w:t>
            </w:r>
          </w:p>
        </w:tc>
      </w:tr>
    </w:tbl>
    <w:p w14:paraId="244BA072" w14:textId="252DDF44" w:rsidR="002B5DAB" w:rsidRDefault="009804CD" w:rsidP="002B5DAB">
      <w:pPr>
        <w:jc w:val="center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4BFFB20D" w14:textId="2DECF831" w:rsidR="009804CD" w:rsidRDefault="00A11BC6" w:rsidP="00A11BC6">
      <w:pPr>
        <w:tabs>
          <w:tab w:val="left" w:pos="676"/>
        </w:tabs>
        <w:rPr>
          <w:b/>
          <w:bCs/>
        </w:rPr>
      </w:pPr>
      <w:r>
        <w:rPr>
          <w:b/>
          <w:bCs/>
        </w:rPr>
        <w:tab/>
      </w:r>
    </w:p>
    <w:p w14:paraId="76CBD995" w14:textId="77777777" w:rsidR="00A11BC6" w:rsidRDefault="00A11BC6" w:rsidP="00A11BC6">
      <w:pPr>
        <w:tabs>
          <w:tab w:val="left" w:pos="676"/>
        </w:tabs>
        <w:rPr>
          <w:b/>
          <w:bCs/>
        </w:rPr>
      </w:pPr>
    </w:p>
    <w:p w14:paraId="4A416A59" w14:textId="77777777" w:rsidR="009804CD" w:rsidRDefault="009804CD" w:rsidP="002B5DAB">
      <w:pPr>
        <w:jc w:val="center"/>
        <w:rPr>
          <w:b/>
          <w:bCs/>
        </w:rPr>
      </w:pPr>
    </w:p>
    <w:tbl>
      <w:tblPr>
        <w:tblStyle w:val="TableGrid"/>
        <w:tblW w:w="13186" w:type="dxa"/>
        <w:tblLook w:val="04A0" w:firstRow="1" w:lastRow="0" w:firstColumn="1" w:lastColumn="0" w:noHBand="0" w:noVBand="1"/>
      </w:tblPr>
      <w:tblGrid>
        <w:gridCol w:w="3775"/>
        <w:gridCol w:w="4320"/>
        <w:gridCol w:w="2970"/>
        <w:gridCol w:w="2121"/>
      </w:tblGrid>
      <w:tr w:rsidR="009804CD" w14:paraId="7B71E47B" w14:textId="77777777" w:rsidTr="756B015B">
        <w:tc>
          <w:tcPr>
            <w:tcW w:w="3775" w:type="dxa"/>
          </w:tcPr>
          <w:p w14:paraId="59EFDA08" w14:textId="0A4DADB4" w:rsidR="009804CD" w:rsidRPr="0072267F" w:rsidRDefault="009804CD" w:rsidP="009804CD">
            <w:pPr>
              <w:rPr>
                <w:b/>
                <w:bCs/>
                <w:sz w:val="20"/>
                <w:szCs w:val="20"/>
              </w:rPr>
            </w:pPr>
            <w:r w:rsidRPr="0072267F">
              <w:rPr>
                <w:b/>
                <w:bCs/>
                <w:sz w:val="20"/>
                <w:szCs w:val="20"/>
              </w:rPr>
              <w:t>Entity Type        Fee Type</w:t>
            </w:r>
          </w:p>
        </w:tc>
        <w:tc>
          <w:tcPr>
            <w:tcW w:w="4320" w:type="dxa"/>
          </w:tcPr>
          <w:p w14:paraId="618C5320" w14:textId="07DB4161" w:rsidR="009804CD" w:rsidRPr="0072267F" w:rsidRDefault="009804CD" w:rsidP="009804CD">
            <w:pPr>
              <w:jc w:val="center"/>
              <w:rPr>
                <w:b/>
                <w:bCs/>
                <w:sz w:val="20"/>
                <w:szCs w:val="20"/>
              </w:rPr>
            </w:pPr>
            <w:r w:rsidRPr="0072267F">
              <w:rPr>
                <w:b/>
                <w:bCs/>
                <w:sz w:val="20"/>
                <w:szCs w:val="20"/>
              </w:rPr>
              <w:t>Amount of Fee</w:t>
            </w:r>
          </w:p>
        </w:tc>
        <w:tc>
          <w:tcPr>
            <w:tcW w:w="2970" w:type="dxa"/>
          </w:tcPr>
          <w:p w14:paraId="5F5DD3E1" w14:textId="2B1BA4FD" w:rsidR="009804CD" w:rsidRPr="0072267F" w:rsidRDefault="009804CD" w:rsidP="002B5DAB">
            <w:pPr>
              <w:jc w:val="center"/>
              <w:rPr>
                <w:b/>
                <w:bCs/>
                <w:sz w:val="20"/>
                <w:szCs w:val="20"/>
              </w:rPr>
            </w:pPr>
            <w:r w:rsidRPr="0072267F">
              <w:rPr>
                <w:b/>
                <w:bCs/>
                <w:sz w:val="20"/>
                <w:szCs w:val="20"/>
              </w:rPr>
              <w:t>Statutory Reference</w:t>
            </w:r>
          </w:p>
        </w:tc>
        <w:tc>
          <w:tcPr>
            <w:tcW w:w="2121" w:type="dxa"/>
          </w:tcPr>
          <w:p w14:paraId="2D96561A" w14:textId="75D31310" w:rsidR="009804CD" w:rsidRPr="0072267F" w:rsidRDefault="009804CD" w:rsidP="002B5DAB">
            <w:pPr>
              <w:jc w:val="center"/>
              <w:rPr>
                <w:b/>
                <w:bCs/>
                <w:sz w:val="20"/>
                <w:szCs w:val="20"/>
              </w:rPr>
            </w:pPr>
            <w:r w:rsidRPr="0072267F">
              <w:rPr>
                <w:b/>
                <w:bCs/>
                <w:sz w:val="20"/>
                <w:szCs w:val="20"/>
              </w:rPr>
              <w:t>Due Date</w:t>
            </w:r>
          </w:p>
        </w:tc>
      </w:tr>
      <w:tr w:rsidR="009804CD" w14:paraId="7396DBC1" w14:textId="77777777" w:rsidTr="756B015B">
        <w:tc>
          <w:tcPr>
            <w:tcW w:w="3775" w:type="dxa"/>
          </w:tcPr>
          <w:p w14:paraId="5B5735FF" w14:textId="77777777" w:rsidR="009804CD" w:rsidRPr="009804CD" w:rsidRDefault="009804CD" w:rsidP="009804CD"/>
        </w:tc>
        <w:tc>
          <w:tcPr>
            <w:tcW w:w="4320" w:type="dxa"/>
          </w:tcPr>
          <w:p w14:paraId="3BBF6675" w14:textId="77777777" w:rsidR="009804CD" w:rsidRPr="009804CD" w:rsidRDefault="009804CD" w:rsidP="009804CD"/>
        </w:tc>
        <w:tc>
          <w:tcPr>
            <w:tcW w:w="2970" w:type="dxa"/>
          </w:tcPr>
          <w:p w14:paraId="38CA62C8" w14:textId="77777777" w:rsidR="009804CD" w:rsidRPr="009804CD" w:rsidRDefault="009804CD" w:rsidP="009804CD"/>
        </w:tc>
        <w:tc>
          <w:tcPr>
            <w:tcW w:w="2121" w:type="dxa"/>
          </w:tcPr>
          <w:p w14:paraId="473C690C" w14:textId="77777777" w:rsidR="009804CD" w:rsidRPr="009804CD" w:rsidRDefault="009804CD" w:rsidP="009804CD"/>
        </w:tc>
      </w:tr>
      <w:tr w:rsidR="009804CD" w14:paraId="1EB403A3" w14:textId="77777777" w:rsidTr="756B015B">
        <w:tc>
          <w:tcPr>
            <w:tcW w:w="3775" w:type="dxa"/>
          </w:tcPr>
          <w:p w14:paraId="7D79789D" w14:textId="1DF2F61B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Pawnbroker License</w:t>
            </w:r>
          </w:p>
        </w:tc>
        <w:tc>
          <w:tcPr>
            <w:tcW w:w="4320" w:type="dxa"/>
          </w:tcPr>
          <w:p w14:paraId="381528D4" w14:textId="77777777" w:rsidR="009804CD" w:rsidRPr="009804CD" w:rsidRDefault="009804CD" w:rsidP="009804CD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1ECC285B" w14:textId="77777777" w:rsidR="009804CD" w:rsidRPr="009804CD" w:rsidRDefault="009804CD" w:rsidP="009804CD">
            <w:pPr>
              <w:rPr>
                <w:sz w:val="20"/>
                <w:szCs w:val="20"/>
              </w:rPr>
            </w:pPr>
          </w:p>
        </w:tc>
        <w:tc>
          <w:tcPr>
            <w:tcW w:w="2121" w:type="dxa"/>
          </w:tcPr>
          <w:p w14:paraId="1934EEA6" w14:textId="77777777" w:rsidR="009804CD" w:rsidRPr="009804CD" w:rsidRDefault="009804CD" w:rsidP="009804CD">
            <w:pPr>
              <w:rPr>
                <w:sz w:val="20"/>
                <w:szCs w:val="20"/>
              </w:rPr>
            </w:pPr>
          </w:p>
        </w:tc>
      </w:tr>
      <w:tr w:rsidR="009804CD" w14:paraId="2CACDEE0" w14:textId="77777777" w:rsidTr="756B015B">
        <w:tc>
          <w:tcPr>
            <w:tcW w:w="3775" w:type="dxa"/>
          </w:tcPr>
          <w:p w14:paraId="7AFC59EE" w14:textId="11A5D5EF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220CF244" wp14:editId="65B6D645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2540</wp:posOffset>
                      </wp:positionV>
                      <wp:extent cx="0" cy="189760"/>
                      <wp:effectExtent l="0" t="0" r="38100" b="20320"/>
                      <wp:wrapNone/>
                      <wp:docPr id="50" name="Straight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F5AE93" id="Straight Connector 50" o:spid="_x0000_s1026" style="position:absolute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2pt" to="67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78G8m3QAAAAgBAAAPAAAAZHJzL2Rvd25y&#10;ZXYueG1sTI/BTsMwEETvSPyDtUjcWqelIAhxKoTEAakqpe2h3Fx7SQLxOtibNvw9Lhc4Ps1q9k0x&#10;H1wrDhhi40nBZJyBQDLeNlQp2G6eRrcgImuyuvWECr4xwrw8Pyt0bv2RXvGw5kqkEoq5VlAzd7mU&#10;0dTodBz7Dill7z44zQlDJW3Qx1TuWjnNshvpdEPpQ607fKzRfK57p2A3ef5ame5jtXkxi7ew4OUS&#10;uVfq8mJ4uAfBOPDfMZz0kzqUyWnve7JRtImvZmkLKxjNQJzyX94rmN5dgywL+X9A+QM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78G8m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9804CD">
              <w:rPr>
                <w:noProof/>
                <w:sz w:val="20"/>
                <w:szCs w:val="20"/>
              </w:rPr>
              <w:t xml:space="preserve">                               Application Fee </w:t>
            </w:r>
          </w:p>
        </w:tc>
        <w:tc>
          <w:tcPr>
            <w:tcW w:w="4320" w:type="dxa"/>
          </w:tcPr>
          <w:p w14:paraId="3E12F7DF" w14:textId="056FFA3A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$1,000</w:t>
            </w:r>
            <w:r>
              <w:rPr>
                <w:sz w:val="20"/>
                <w:szCs w:val="20"/>
              </w:rPr>
              <w:t xml:space="preserve"> + $500/ extra locations</w:t>
            </w:r>
          </w:p>
        </w:tc>
        <w:tc>
          <w:tcPr>
            <w:tcW w:w="2970" w:type="dxa"/>
          </w:tcPr>
          <w:p w14:paraId="78BBFBF4" w14:textId="1C8BBDD9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IC 2</w:t>
            </w:r>
            <w:r w:rsidR="00013380">
              <w:rPr>
                <w:sz w:val="20"/>
                <w:szCs w:val="20"/>
              </w:rPr>
              <w:t>8-7-5-5(a)</w:t>
            </w:r>
          </w:p>
        </w:tc>
        <w:tc>
          <w:tcPr>
            <w:tcW w:w="2121" w:type="dxa"/>
          </w:tcPr>
          <w:p w14:paraId="5EBDA697" w14:textId="77777777" w:rsidR="009804CD" w:rsidRPr="009804CD" w:rsidRDefault="009804CD" w:rsidP="009804CD">
            <w:pPr>
              <w:rPr>
                <w:sz w:val="20"/>
                <w:szCs w:val="20"/>
              </w:rPr>
            </w:pPr>
          </w:p>
        </w:tc>
      </w:tr>
      <w:tr w:rsidR="009804CD" w14:paraId="5C343FFD" w14:textId="77777777" w:rsidTr="756B015B">
        <w:tc>
          <w:tcPr>
            <w:tcW w:w="3775" w:type="dxa"/>
          </w:tcPr>
          <w:p w14:paraId="7EEF000D" w14:textId="1FEF0866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3022001B" wp14:editId="236AD77D">
                      <wp:simplePos x="0" y="0"/>
                      <wp:positionH relativeFrom="column">
                        <wp:posOffset>850695</wp:posOffset>
                      </wp:positionH>
                      <wp:positionV relativeFrom="paragraph">
                        <wp:posOffset>2721</wp:posOffset>
                      </wp:positionV>
                      <wp:extent cx="0" cy="290354"/>
                      <wp:effectExtent l="0" t="0" r="38100" b="33655"/>
                      <wp:wrapNone/>
                      <wp:docPr id="51" name="Straight Connector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035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BBF1EF" id="Straight Connector 51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2pt" to="67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9804CD">
              <w:rPr>
                <w:sz w:val="20"/>
                <w:szCs w:val="20"/>
              </w:rPr>
              <w:t xml:space="preserve">                               Renewal Fee</w:t>
            </w:r>
          </w:p>
        </w:tc>
        <w:tc>
          <w:tcPr>
            <w:tcW w:w="4320" w:type="dxa"/>
          </w:tcPr>
          <w:p w14:paraId="31E1FA45" w14:textId="7D9889F8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$1,000</w:t>
            </w:r>
            <w:r>
              <w:rPr>
                <w:sz w:val="20"/>
                <w:szCs w:val="20"/>
              </w:rPr>
              <w:t xml:space="preserve"> + $500/ extra locations, $10,000 Maximum</w:t>
            </w:r>
          </w:p>
        </w:tc>
        <w:tc>
          <w:tcPr>
            <w:tcW w:w="2970" w:type="dxa"/>
          </w:tcPr>
          <w:p w14:paraId="454AF32C" w14:textId="544B7BE1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IC 28-</w:t>
            </w:r>
            <w:r w:rsidR="00013380">
              <w:rPr>
                <w:sz w:val="20"/>
                <w:szCs w:val="20"/>
              </w:rPr>
              <w:t>7-5-5(a) &amp; 28-7-5-11(a)(1)</w:t>
            </w:r>
          </w:p>
        </w:tc>
        <w:tc>
          <w:tcPr>
            <w:tcW w:w="2121" w:type="dxa"/>
          </w:tcPr>
          <w:p w14:paraId="675FAB1C" w14:textId="2B283185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December 31 each year</w:t>
            </w:r>
          </w:p>
        </w:tc>
      </w:tr>
      <w:tr w:rsidR="009804CD" w14:paraId="38213F97" w14:textId="77777777" w:rsidTr="756B015B">
        <w:tc>
          <w:tcPr>
            <w:tcW w:w="3775" w:type="dxa"/>
          </w:tcPr>
          <w:p w14:paraId="5B87BF8D" w14:textId="4000947B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714D125D" wp14:editId="34C67844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14572</wp:posOffset>
                      </wp:positionV>
                      <wp:extent cx="0" cy="189760"/>
                      <wp:effectExtent l="0" t="0" r="38100" b="20320"/>
                      <wp:wrapNone/>
                      <wp:docPr id="52" name="Straight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836F26" id="Straight Connector 52" o:spid="_x0000_s1026" style="position:absolute;flip:x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1.15pt" to="67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9804CD">
              <w:rPr>
                <w:sz w:val="20"/>
                <w:szCs w:val="20"/>
              </w:rPr>
              <w:t xml:space="preserve">                               Renewal Late Fee</w:t>
            </w:r>
          </w:p>
        </w:tc>
        <w:tc>
          <w:tcPr>
            <w:tcW w:w="4320" w:type="dxa"/>
          </w:tcPr>
          <w:p w14:paraId="01CC5A9E" w14:textId="3D00938F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$20 Per Day</w:t>
            </w:r>
          </w:p>
        </w:tc>
        <w:tc>
          <w:tcPr>
            <w:tcW w:w="2970" w:type="dxa"/>
          </w:tcPr>
          <w:p w14:paraId="17BD2370" w14:textId="17B0223F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IC 28-</w:t>
            </w:r>
            <w:r w:rsidR="00013380">
              <w:rPr>
                <w:sz w:val="20"/>
                <w:szCs w:val="20"/>
              </w:rPr>
              <w:t>7-5-11(b)(2)</w:t>
            </w:r>
          </w:p>
        </w:tc>
        <w:tc>
          <w:tcPr>
            <w:tcW w:w="2121" w:type="dxa"/>
          </w:tcPr>
          <w:p w14:paraId="4E053078" w14:textId="77777777" w:rsidR="009804CD" w:rsidRPr="009804CD" w:rsidRDefault="009804CD" w:rsidP="009804CD">
            <w:pPr>
              <w:rPr>
                <w:sz w:val="20"/>
                <w:szCs w:val="20"/>
              </w:rPr>
            </w:pPr>
          </w:p>
        </w:tc>
      </w:tr>
      <w:tr w:rsidR="009804CD" w14:paraId="02B6C7F5" w14:textId="77777777" w:rsidTr="756B015B">
        <w:tc>
          <w:tcPr>
            <w:tcW w:w="3775" w:type="dxa"/>
          </w:tcPr>
          <w:p w14:paraId="6E914F15" w14:textId="090710E2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6F1F57C2" wp14:editId="2076AD62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4445</wp:posOffset>
                      </wp:positionV>
                      <wp:extent cx="0" cy="189760"/>
                      <wp:effectExtent l="0" t="0" r="38100" b="20320"/>
                      <wp:wrapNone/>
                      <wp:docPr id="53" name="Straight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77E0BB" id="Straight Connector 53" o:spid="_x0000_s1026" style="position:absolute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35pt" to="6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AOALEI3QAAAAgBAAAPAAAAZHJzL2Rvd25y&#10;ZXYueG1sTI/LTsMwEEX3SPyDNUjsWqcB8QhxKoTEAqkqpWUBO9cekkA8DvakDX9flw0sj+7ozrnl&#10;fHSd2GGIrScFs2kGAsl421Kt4HXzOLkBEVmT1Z0nVPCDEebV6UmpC+v39IK7NdcilVAstIKGuS+k&#10;jKZBp+PU90gp+/DBaU4YammD3qdy18k8y66k0y2lD43u8aFB87UenIK32dP3yvSfq82zWbyHBS+X&#10;yINS52fj/R0IxpH/juGon9ShSk5bP5CNokt8cZm2sILJNYhj/stbBfltDrIq5f8B1QE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AOALE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9804CD">
              <w:rPr>
                <w:sz w:val="20"/>
                <w:szCs w:val="20"/>
              </w:rPr>
              <w:t xml:space="preserve">                               Hourly Exam Fee</w:t>
            </w:r>
          </w:p>
        </w:tc>
        <w:tc>
          <w:tcPr>
            <w:tcW w:w="4320" w:type="dxa"/>
          </w:tcPr>
          <w:p w14:paraId="5793C08E" w14:textId="5A056327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$80</w:t>
            </w:r>
            <w:r w:rsidRPr="009804CD">
              <w:rPr>
                <w:rStyle w:val="FootnoteReference"/>
                <w:sz w:val="20"/>
                <w:szCs w:val="20"/>
              </w:rPr>
              <w:footnoteReference w:id="13"/>
            </w:r>
          </w:p>
        </w:tc>
        <w:tc>
          <w:tcPr>
            <w:tcW w:w="2970" w:type="dxa"/>
          </w:tcPr>
          <w:p w14:paraId="5A4EDF07" w14:textId="6590BAB2" w:rsidR="009804CD" w:rsidRPr="009804CD" w:rsidRDefault="009804CD" w:rsidP="009804CD">
            <w:pPr>
              <w:rPr>
                <w:sz w:val="20"/>
                <w:szCs w:val="20"/>
              </w:rPr>
            </w:pPr>
            <w:r w:rsidRPr="756B015B">
              <w:rPr>
                <w:sz w:val="20"/>
                <w:szCs w:val="20"/>
              </w:rPr>
              <w:t>IC 28-</w:t>
            </w:r>
            <w:r w:rsidR="00013380" w:rsidRPr="756B015B">
              <w:rPr>
                <w:sz w:val="20"/>
                <w:szCs w:val="20"/>
              </w:rPr>
              <w:t>7-5-1</w:t>
            </w:r>
            <w:r w:rsidR="40C47D5D" w:rsidRPr="756B015B">
              <w:rPr>
                <w:sz w:val="20"/>
                <w:szCs w:val="20"/>
              </w:rPr>
              <w:t>6</w:t>
            </w:r>
            <w:r w:rsidR="00013380" w:rsidRPr="756B015B">
              <w:rPr>
                <w:sz w:val="20"/>
                <w:szCs w:val="20"/>
              </w:rPr>
              <w:t>(a)</w:t>
            </w:r>
          </w:p>
        </w:tc>
        <w:tc>
          <w:tcPr>
            <w:tcW w:w="2121" w:type="dxa"/>
          </w:tcPr>
          <w:p w14:paraId="1ECEE869" w14:textId="77777777" w:rsidR="009804CD" w:rsidRPr="009804CD" w:rsidRDefault="009804CD" w:rsidP="009804CD">
            <w:pPr>
              <w:rPr>
                <w:sz w:val="20"/>
                <w:szCs w:val="20"/>
              </w:rPr>
            </w:pPr>
          </w:p>
        </w:tc>
      </w:tr>
      <w:tr w:rsidR="009804CD" w14:paraId="21F4AD3E" w14:textId="77777777" w:rsidTr="756B015B">
        <w:tc>
          <w:tcPr>
            <w:tcW w:w="3775" w:type="dxa"/>
          </w:tcPr>
          <w:p w14:paraId="3921C43E" w14:textId="2E9DC3D2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756E198A" wp14:editId="1BD6C390">
                      <wp:simplePos x="0" y="0"/>
                      <wp:positionH relativeFrom="column">
                        <wp:posOffset>850790</wp:posOffset>
                      </wp:positionH>
                      <wp:positionV relativeFrom="paragraph">
                        <wp:posOffset>-25290</wp:posOffset>
                      </wp:positionV>
                      <wp:extent cx="0" cy="152400"/>
                      <wp:effectExtent l="0" t="0" r="38100" b="19050"/>
                      <wp:wrapNone/>
                      <wp:docPr id="54" name="Straight Connector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524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1FF01E" id="Straight Connector 54" o:spid="_x0000_s1026" style="position:absolute;flip:x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2pt" to="67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9804CD">
              <w:rPr>
                <w:sz w:val="20"/>
                <w:szCs w:val="20"/>
              </w:rPr>
              <w:t xml:space="preserve">                               Late Exam Fee Payment</w:t>
            </w:r>
          </w:p>
        </w:tc>
        <w:tc>
          <w:tcPr>
            <w:tcW w:w="4320" w:type="dxa"/>
          </w:tcPr>
          <w:p w14:paraId="5F7247E1" w14:textId="19192BAE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$20 Per Day</w:t>
            </w:r>
          </w:p>
        </w:tc>
        <w:tc>
          <w:tcPr>
            <w:tcW w:w="2970" w:type="dxa"/>
          </w:tcPr>
          <w:p w14:paraId="3E3C6CE9" w14:textId="192ADB1E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IC 28-</w:t>
            </w:r>
            <w:r w:rsidR="00013380">
              <w:rPr>
                <w:sz w:val="20"/>
                <w:szCs w:val="20"/>
              </w:rPr>
              <w:t>7-5-16(a)</w:t>
            </w:r>
          </w:p>
        </w:tc>
        <w:tc>
          <w:tcPr>
            <w:tcW w:w="2121" w:type="dxa"/>
          </w:tcPr>
          <w:p w14:paraId="2F2B0F3F" w14:textId="184E00AC" w:rsidR="009804CD" w:rsidRPr="009804CD" w:rsidRDefault="009804CD" w:rsidP="009804CD">
            <w:pPr>
              <w:rPr>
                <w:sz w:val="20"/>
                <w:szCs w:val="20"/>
              </w:rPr>
            </w:pPr>
            <w:r w:rsidRPr="009804CD">
              <w:rPr>
                <w:sz w:val="20"/>
                <w:szCs w:val="20"/>
              </w:rPr>
              <w:t>If paid after 60 Days</w:t>
            </w:r>
          </w:p>
        </w:tc>
      </w:tr>
      <w:tr w:rsidR="0072267F" w14:paraId="6A2E1525" w14:textId="77777777" w:rsidTr="756B015B">
        <w:tc>
          <w:tcPr>
            <w:tcW w:w="3775" w:type="dxa"/>
          </w:tcPr>
          <w:p w14:paraId="4E1843E5" w14:textId="77777777" w:rsidR="0072267F" w:rsidRPr="009804CD" w:rsidRDefault="0072267F" w:rsidP="009804CD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320" w:type="dxa"/>
          </w:tcPr>
          <w:p w14:paraId="13F181CF" w14:textId="77777777" w:rsidR="0072267F" w:rsidRPr="009804CD" w:rsidRDefault="0072267F" w:rsidP="009804CD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330D9EF8" w14:textId="77777777" w:rsidR="0072267F" w:rsidRPr="009804CD" w:rsidRDefault="0072267F" w:rsidP="009804CD">
            <w:pPr>
              <w:rPr>
                <w:sz w:val="20"/>
                <w:szCs w:val="20"/>
              </w:rPr>
            </w:pPr>
          </w:p>
        </w:tc>
        <w:tc>
          <w:tcPr>
            <w:tcW w:w="2121" w:type="dxa"/>
          </w:tcPr>
          <w:p w14:paraId="2C984F7C" w14:textId="77777777" w:rsidR="0072267F" w:rsidRPr="009804CD" w:rsidRDefault="0072267F" w:rsidP="009804CD">
            <w:pPr>
              <w:rPr>
                <w:sz w:val="20"/>
                <w:szCs w:val="20"/>
              </w:rPr>
            </w:pPr>
          </w:p>
        </w:tc>
      </w:tr>
      <w:tr w:rsidR="0072267F" w14:paraId="7DDD06C4" w14:textId="77777777" w:rsidTr="756B015B">
        <w:tc>
          <w:tcPr>
            <w:tcW w:w="3775" w:type="dxa"/>
          </w:tcPr>
          <w:p w14:paraId="2ADD06BA" w14:textId="1CAEE2E4" w:rsidR="0072267F" w:rsidRPr="009804CD" w:rsidRDefault="0072267F" w:rsidP="009804CD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ntal Purchase Registration</w:t>
            </w:r>
          </w:p>
        </w:tc>
        <w:tc>
          <w:tcPr>
            <w:tcW w:w="4320" w:type="dxa"/>
          </w:tcPr>
          <w:p w14:paraId="7C57E6CE" w14:textId="77777777" w:rsidR="0072267F" w:rsidRPr="009804CD" w:rsidRDefault="0072267F" w:rsidP="009804CD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533E79DA" w14:textId="77777777" w:rsidR="0072267F" w:rsidRPr="009804CD" w:rsidRDefault="0072267F" w:rsidP="009804CD">
            <w:pPr>
              <w:rPr>
                <w:sz w:val="20"/>
                <w:szCs w:val="20"/>
              </w:rPr>
            </w:pPr>
          </w:p>
        </w:tc>
        <w:tc>
          <w:tcPr>
            <w:tcW w:w="2121" w:type="dxa"/>
          </w:tcPr>
          <w:p w14:paraId="1ED57458" w14:textId="77777777" w:rsidR="0072267F" w:rsidRPr="009804CD" w:rsidRDefault="0072267F" w:rsidP="009804CD">
            <w:pPr>
              <w:rPr>
                <w:sz w:val="20"/>
                <w:szCs w:val="20"/>
              </w:rPr>
            </w:pPr>
          </w:p>
        </w:tc>
      </w:tr>
      <w:tr w:rsidR="0072267F" w14:paraId="04CEDFB3" w14:textId="77777777" w:rsidTr="756B015B">
        <w:tc>
          <w:tcPr>
            <w:tcW w:w="3775" w:type="dxa"/>
          </w:tcPr>
          <w:p w14:paraId="22559A10" w14:textId="447BBBC9" w:rsidR="0072267F" w:rsidRPr="009804CD" w:rsidRDefault="0072267F" w:rsidP="0072267F">
            <w:pPr>
              <w:rPr>
                <w:noProof/>
                <w:sz w:val="20"/>
                <w:szCs w:val="20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6328779B" wp14:editId="2281713E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2540</wp:posOffset>
                      </wp:positionV>
                      <wp:extent cx="0" cy="189760"/>
                      <wp:effectExtent l="0" t="0" r="38100" b="20320"/>
                      <wp:wrapNone/>
                      <wp:docPr id="55" name="Straight Connector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7B2F26" id="Straight Connector 55" o:spid="_x0000_s1026" style="position:absolute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2pt" to="67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78G8m3QAAAAgBAAAPAAAAZHJzL2Rvd25y&#10;ZXYueG1sTI/BTsMwEETvSPyDtUjcWqelIAhxKoTEAakqpe2h3Fx7SQLxOtibNvw9Lhc4Ps1q9k0x&#10;H1wrDhhi40nBZJyBQDLeNlQp2G6eRrcgImuyuvWECr4xwrw8Pyt0bv2RXvGw5kqkEoq5VlAzd7mU&#10;0dTodBz7Dill7z44zQlDJW3Qx1TuWjnNshvpdEPpQ607fKzRfK57p2A3ef5ame5jtXkxi7ew4OUS&#10;uVfq8mJ4uAfBOPDfMZz0kzqUyWnve7JRtImvZmkLKxjNQJzyX94rmN5dgywL+X9A+QM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78G8m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noProof/>
                <w:sz w:val="18"/>
                <w:szCs w:val="18"/>
              </w:rPr>
              <w:t xml:space="preserve">                            </w:t>
            </w:r>
            <w:r>
              <w:rPr>
                <w:noProof/>
                <w:sz w:val="18"/>
                <w:szCs w:val="18"/>
              </w:rPr>
              <w:t xml:space="preserve">   Notification </w:t>
            </w:r>
            <w:r w:rsidRPr="005324A9">
              <w:rPr>
                <w:noProof/>
                <w:sz w:val="18"/>
                <w:szCs w:val="18"/>
              </w:rPr>
              <w:t xml:space="preserve">Fee </w:t>
            </w:r>
          </w:p>
        </w:tc>
        <w:tc>
          <w:tcPr>
            <w:tcW w:w="4320" w:type="dxa"/>
          </w:tcPr>
          <w:p w14:paraId="49042D28" w14:textId="5AFAADBD" w:rsidR="0072267F" w:rsidRPr="009804CD" w:rsidRDefault="0072267F" w:rsidP="0072267F">
            <w:pPr>
              <w:rPr>
                <w:sz w:val="20"/>
                <w:szCs w:val="20"/>
              </w:rPr>
            </w:pPr>
            <w:r w:rsidRPr="005324A9">
              <w:rPr>
                <w:sz w:val="18"/>
                <w:szCs w:val="18"/>
              </w:rPr>
              <w:t>$</w:t>
            </w:r>
            <w:r>
              <w:rPr>
                <w:sz w:val="18"/>
                <w:szCs w:val="18"/>
              </w:rPr>
              <w:t>500</w:t>
            </w:r>
          </w:p>
        </w:tc>
        <w:tc>
          <w:tcPr>
            <w:tcW w:w="2970" w:type="dxa"/>
          </w:tcPr>
          <w:p w14:paraId="40452D1A" w14:textId="0482DD7D" w:rsidR="0072267F" w:rsidRPr="009804CD" w:rsidRDefault="0072267F" w:rsidP="0072267F">
            <w:pPr>
              <w:rPr>
                <w:sz w:val="20"/>
                <w:szCs w:val="20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7-8-4(a)(1)</w:t>
            </w:r>
          </w:p>
        </w:tc>
        <w:tc>
          <w:tcPr>
            <w:tcW w:w="2121" w:type="dxa"/>
          </w:tcPr>
          <w:p w14:paraId="38E0028E" w14:textId="77777777" w:rsidR="0072267F" w:rsidRPr="009804CD" w:rsidRDefault="0072267F" w:rsidP="0072267F">
            <w:pPr>
              <w:rPr>
                <w:sz w:val="20"/>
                <w:szCs w:val="20"/>
              </w:rPr>
            </w:pPr>
          </w:p>
        </w:tc>
      </w:tr>
      <w:tr w:rsidR="0072267F" w14:paraId="19CA97F2" w14:textId="77777777" w:rsidTr="756B015B">
        <w:tc>
          <w:tcPr>
            <w:tcW w:w="3775" w:type="dxa"/>
          </w:tcPr>
          <w:p w14:paraId="29DC0A95" w14:textId="2947B8C6" w:rsidR="0072267F" w:rsidRPr="009804CD" w:rsidRDefault="0072267F" w:rsidP="0072267F">
            <w:pPr>
              <w:rPr>
                <w:noProof/>
                <w:sz w:val="20"/>
                <w:szCs w:val="20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225CFF9E" wp14:editId="64C70D9D">
                      <wp:simplePos x="0" y="0"/>
                      <wp:positionH relativeFrom="column">
                        <wp:posOffset>850695</wp:posOffset>
                      </wp:positionH>
                      <wp:positionV relativeFrom="paragraph">
                        <wp:posOffset>2721</wp:posOffset>
                      </wp:positionV>
                      <wp:extent cx="0" cy="290354"/>
                      <wp:effectExtent l="0" t="0" r="38100" b="33655"/>
                      <wp:wrapNone/>
                      <wp:docPr id="56" name="Straight Connector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035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20CFBD" id="Straight Connector 56" o:spid="_x0000_s1026" style="position:absolute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2pt" to="67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Renewal </w:t>
            </w:r>
            <w:r w:rsidRPr="005324A9">
              <w:rPr>
                <w:sz w:val="18"/>
                <w:szCs w:val="18"/>
              </w:rPr>
              <w:t>Fee</w:t>
            </w:r>
          </w:p>
        </w:tc>
        <w:tc>
          <w:tcPr>
            <w:tcW w:w="4320" w:type="dxa"/>
          </w:tcPr>
          <w:p w14:paraId="798ECEB1" w14:textId="3E91D389" w:rsidR="0072267F" w:rsidRPr="009804CD" w:rsidRDefault="0072267F" w:rsidP="0072267F">
            <w:pPr>
              <w:rPr>
                <w:sz w:val="20"/>
                <w:szCs w:val="20"/>
              </w:rPr>
            </w:pPr>
            <w:r w:rsidRPr="005324A9">
              <w:rPr>
                <w:sz w:val="18"/>
                <w:szCs w:val="18"/>
              </w:rPr>
              <w:t>$</w:t>
            </w:r>
            <w:r>
              <w:rPr>
                <w:sz w:val="18"/>
                <w:szCs w:val="18"/>
              </w:rPr>
              <w:t>500 + $250 / extra locations, $10,000 Maximum</w:t>
            </w:r>
          </w:p>
        </w:tc>
        <w:tc>
          <w:tcPr>
            <w:tcW w:w="2970" w:type="dxa"/>
          </w:tcPr>
          <w:p w14:paraId="769C50F6" w14:textId="096B23FD" w:rsidR="0072267F" w:rsidRPr="009804CD" w:rsidRDefault="0072267F" w:rsidP="0072267F">
            <w:pPr>
              <w:rPr>
                <w:sz w:val="20"/>
                <w:szCs w:val="20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7-8-4(a)(2)</w:t>
            </w:r>
          </w:p>
        </w:tc>
        <w:tc>
          <w:tcPr>
            <w:tcW w:w="2121" w:type="dxa"/>
          </w:tcPr>
          <w:p w14:paraId="65DAE686" w14:textId="0EF5C2ED" w:rsidR="0072267F" w:rsidRPr="009804CD" w:rsidRDefault="0072267F" w:rsidP="0072267F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January</w:t>
            </w:r>
            <w:r w:rsidRPr="005324A9">
              <w:rPr>
                <w:sz w:val="18"/>
                <w:szCs w:val="18"/>
              </w:rPr>
              <w:t xml:space="preserve"> 31 each year</w:t>
            </w:r>
          </w:p>
        </w:tc>
      </w:tr>
      <w:tr w:rsidR="0072267F" w14:paraId="1EA16F9F" w14:textId="77777777" w:rsidTr="756B015B">
        <w:tc>
          <w:tcPr>
            <w:tcW w:w="3775" w:type="dxa"/>
          </w:tcPr>
          <w:p w14:paraId="5ADC8FE4" w14:textId="430AF68B" w:rsidR="0072267F" w:rsidRPr="009804CD" w:rsidRDefault="0072267F" w:rsidP="0072267F">
            <w:pPr>
              <w:rPr>
                <w:noProof/>
                <w:sz w:val="20"/>
                <w:szCs w:val="20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16A10538" wp14:editId="3A51FD33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14572</wp:posOffset>
                      </wp:positionV>
                      <wp:extent cx="0" cy="189760"/>
                      <wp:effectExtent l="0" t="0" r="38100" b="20320"/>
                      <wp:wrapNone/>
                      <wp:docPr id="57" name="Straight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B6D9A1" id="Straight Connector 57" o:spid="_x0000_s1026" style="position:absolute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1.15pt" to="67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</w:t>
            </w:r>
            <w:r w:rsidRPr="005324A9">
              <w:rPr>
                <w:sz w:val="18"/>
                <w:szCs w:val="18"/>
              </w:rPr>
              <w:t>Renewal Late Fee</w:t>
            </w:r>
          </w:p>
        </w:tc>
        <w:tc>
          <w:tcPr>
            <w:tcW w:w="4320" w:type="dxa"/>
          </w:tcPr>
          <w:p w14:paraId="5A88F9C4" w14:textId="766B6EC8" w:rsidR="0072267F" w:rsidRPr="009804CD" w:rsidRDefault="0072267F" w:rsidP="0072267F">
            <w:pPr>
              <w:rPr>
                <w:sz w:val="20"/>
                <w:szCs w:val="20"/>
              </w:rPr>
            </w:pPr>
            <w:r w:rsidRPr="005324A9">
              <w:rPr>
                <w:sz w:val="18"/>
                <w:szCs w:val="18"/>
              </w:rPr>
              <w:t>$20 Per Day</w:t>
            </w:r>
          </w:p>
        </w:tc>
        <w:tc>
          <w:tcPr>
            <w:tcW w:w="2970" w:type="dxa"/>
          </w:tcPr>
          <w:p w14:paraId="53E2A92C" w14:textId="01598945" w:rsidR="0072267F" w:rsidRPr="009804CD" w:rsidRDefault="0072267F" w:rsidP="0072267F">
            <w:pPr>
              <w:rPr>
                <w:sz w:val="20"/>
                <w:szCs w:val="20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7-8-4(c)</w:t>
            </w:r>
          </w:p>
        </w:tc>
        <w:tc>
          <w:tcPr>
            <w:tcW w:w="2121" w:type="dxa"/>
          </w:tcPr>
          <w:p w14:paraId="3980D613" w14:textId="77777777" w:rsidR="0072267F" w:rsidRPr="009804CD" w:rsidRDefault="0072267F" w:rsidP="0072267F">
            <w:pPr>
              <w:rPr>
                <w:sz w:val="20"/>
                <w:szCs w:val="20"/>
              </w:rPr>
            </w:pPr>
          </w:p>
        </w:tc>
      </w:tr>
      <w:tr w:rsidR="0072267F" w14:paraId="6BF39F57" w14:textId="77777777" w:rsidTr="756B015B">
        <w:tc>
          <w:tcPr>
            <w:tcW w:w="3775" w:type="dxa"/>
          </w:tcPr>
          <w:p w14:paraId="3BCC8708" w14:textId="7C34CEE7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10F26F54" wp14:editId="3FA5A349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4445</wp:posOffset>
                      </wp:positionV>
                      <wp:extent cx="0" cy="189760"/>
                      <wp:effectExtent l="0" t="0" r="38100" b="20320"/>
                      <wp:wrapNone/>
                      <wp:docPr id="58" name="Straight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3D6C4C" id="Straight Connector 58" o:spid="_x0000_s1026" style="position:absolute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35pt" to="6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AOALEI3QAAAAgBAAAPAAAAZHJzL2Rvd25y&#10;ZXYueG1sTI/LTsMwEEX3SPyDNUjsWqcB8QhxKoTEAqkqpWUBO9cekkA8DvakDX9flw0sj+7ozrnl&#10;fHSd2GGIrScFs2kGAsl421Kt4HXzOLkBEVmT1Z0nVPCDEebV6UmpC+v39IK7NdcilVAstIKGuS+k&#10;jKZBp+PU90gp+/DBaU4YammD3qdy18k8y66k0y2lD43u8aFB87UenIK32dP3yvSfq82zWbyHBS+X&#10;yINS52fj/R0IxpH/juGon9ShSk5bP5CNokt8cZm2sILJNYhj/stbBfltDrIq5f8B1QE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AOALE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</w:t>
            </w:r>
            <w:r w:rsidRPr="005324A9">
              <w:rPr>
                <w:sz w:val="18"/>
                <w:szCs w:val="18"/>
              </w:rPr>
              <w:t>Hourly Exam Fee</w:t>
            </w:r>
          </w:p>
        </w:tc>
        <w:tc>
          <w:tcPr>
            <w:tcW w:w="4320" w:type="dxa"/>
          </w:tcPr>
          <w:p w14:paraId="3065162D" w14:textId="11B02D02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$80</w:t>
            </w:r>
            <w:r w:rsidRPr="005324A9">
              <w:rPr>
                <w:rStyle w:val="FootnoteReference"/>
                <w:sz w:val="18"/>
                <w:szCs w:val="18"/>
              </w:rPr>
              <w:footnoteReference w:id="14"/>
            </w:r>
          </w:p>
        </w:tc>
        <w:tc>
          <w:tcPr>
            <w:tcW w:w="2970" w:type="dxa"/>
          </w:tcPr>
          <w:p w14:paraId="31107A3D" w14:textId="46209F65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7-8-4(b)</w:t>
            </w:r>
          </w:p>
        </w:tc>
        <w:tc>
          <w:tcPr>
            <w:tcW w:w="2121" w:type="dxa"/>
          </w:tcPr>
          <w:p w14:paraId="602E5159" w14:textId="77777777" w:rsidR="0072267F" w:rsidRPr="009804CD" w:rsidRDefault="0072267F" w:rsidP="0072267F">
            <w:pPr>
              <w:rPr>
                <w:sz w:val="20"/>
                <w:szCs w:val="20"/>
              </w:rPr>
            </w:pPr>
          </w:p>
        </w:tc>
      </w:tr>
      <w:tr w:rsidR="0072267F" w14:paraId="4B3831E4" w14:textId="77777777" w:rsidTr="756B015B">
        <w:tc>
          <w:tcPr>
            <w:tcW w:w="3775" w:type="dxa"/>
          </w:tcPr>
          <w:p w14:paraId="5EBEF0EF" w14:textId="45DEC275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0DD6D90D" wp14:editId="06517356">
                      <wp:simplePos x="0" y="0"/>
                      <wp:positionH relativeFrom="column">
                        <wp:posOffset>850790</wp:posOffset>
                      </wp:positionH>
                      <wp:positionV relativeFrom="paragraph">
                        <wp:posOffset>-25290</wp:posOffset>
                      </wp:positionV>
                      <wp:extent cx="0" cy="152400"/>
                      <wp:effectExtent l="0" t="0" r="38100" b="19050"/>
                      <wp:wrapNone/>
                      <wp:docPr id="59" name="Straight Connector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524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760F7D" id="Straight Connector 59" o:spid="_x0000_s1026" style="position:absolute;flip:x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2pt" to="67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</w:t>
            </w:r>
            <w:r w:rsidRPr="005324A9">
              <w:rPr>
                <w:sz w:val="18"/>
                <w:szCs w:val="18"/>
              </w:rPr>
              <w:t>Late Exam Fee Payment</w:t>
            </w:r>
          </w:p>
        </w:tc>
        <w:tc>
          <w:tcPr>
            <w:tcW w:w="4320" w:type="dxa"/>
          </w:tcPr>
          <w:p w14:paraId="5E2DF3FD" w14:textId="7DC252C6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$20 Per Day</w:t>
            </w:r>
          </w:p>
        </w:tc>
        <w:tc>
          <w:tcPr>
            <w:tcW w:w="2970" w:type="dxa"/>
          </w:tcPr>
          <w:p w14:paraId="23F628B9" w14:textId="0A6097ED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7-7-2(h)</w:t>
            </w:r>
          </w:p>
        </w:tc>
        <w:tc>
          <w:tcPr>
            <w:tcW w:w="2121" w:type="dxa"/>
          </w:tcPr>
          <w:p w14:paraId="358505B1" w14:textId="32C0964F" w:rsidR="0072267F" w:rsidRPr="009804CD" w:rsidRDefault="0072267F" w:rsidP="0072267F">
            <w:pPr>
              <w:rPr>
                <w:sz w:val="20"/>
                <w:szCs w:val="20"/>
              </w:rPr>
            </w:pPr>
            <w:r w:rsidRPr="005324A9">
              <w:rPr>
                <w:sz w:val="18"/>
                <w:szCs w:val="18"/>
              </w:rPr>
              <w:t>If paid after 60 Days</w:t>
            </w:r>
          </w:p>
        </w:tc>
      </w:tr>
      <w:tr w:rsidR="0072267F" w14:paraId="0C6EB6BE" w14:textId="77777777" w:rsidTr="756B015B">
        <w:tc>
          <w:tcPr>
            <w:tcW w:w="3775" w:type="dxa"/>
          </w:tcPr>
          <w:p w14:paraId="69ABFB88" w14:textId="77777777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4320" w:type="dxa"/>
          </w:tcPr>
          <w:p w14:paraId="05DD8DB1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  <w:tc>
          <w:tcPr>
            <w:tcW w:w="2970" w:type="dxa"/>
          </w:tcPr>
          <w:p w14:paraId="1F916764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  <w:tc>
          <w:tcPr>
            <w:tcW w:w="2121" w:type="dxa"/>
          </w:tcPr>
          <w:p w14:paraId="283821A0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</w:tr>
      <w:tr w:rsidR="0072267F" w14:paraId="3F494E68" w14:textId="77777777" w:rsidTr="756B015B">
        <w:tc>
          <w:tcPr>
            <w:tcW w:w="3775" w:type="dxa"/>
          </w:tcPr>
          <w:p w14:paraId="047B547F" w14:textId="07935C51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mall Loan License</w:t>
            </w:r>
          </w:p>
        </w:tc>
        <w:tc>
          <w:tcPr>
            <w:tcW w:w="4320" w:type="dxa"/>
          </w:tcPr>
          <w:p w14:paraId="0A654A2E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  <w:tc>
          <w:tcPr>
            <w:tcW w:w="2970" w:type="dxa"/>
          </w:tcPr>
          <w:p w14:paraId="6ADB8978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  <w:tc>
          <w:tcPr>
            <w:tcW w:w="2121" w:type="dxa"/>
          </w:tcPr>
          <w:p w14:paraId="0335BABB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</w:tr>
      <w:tr w:rsidR="0072267F" w14:paraId="4EE733BE" w14:textId="77777777" w:rsidTr="756B015B">
        <w:tc>
          <w:tcPr>
            <w:tcW w:w="3775" w:type="dxa"/>
          </w:tcPr>
          <w:p w14:paraId="767483DE" w14:textId="79F2895C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67375ADC" wp14:editId="51A59D3C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2540</wp:posOffset>
                      </wp:positionV>
                      <wp:extent cx="0" cy="189760"/>
                      <wp:effectExtent l="0" t="0" r="38100" b="20320"/>
                      <wp:wrapNone/>
                      <wp:docPr id="60" name="Straight Connector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304470" id="Straight Connector 60" o:spid="_x0000_s1026" style="position:absolute;flip:x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2pt" to="67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C78G8m3QAAAAgBAAAPAAAAZHJzL2Rvd25y&#10;ZXYueG1sTI/BTsMwEETvSPyDtUjcWqelIAhxKoTEAakqpe2h3Fx7SQLxOtibNvw9Lhc4Ps1q9k0x&#10;H1wrDhhi40nBZJyBQDLeNlQp2G6eRrcgImuyuvWECr4xwrw8Pyt0bv2RXvGw5kqkEoq5VlAzd7mU&#10;0dTodBz7Dill7z44zQlDJW3Qx1TuWjnNshvpdEPpQ607fKzRfK57p2A3ef5ame5jtXkxi7ew4OUS&#10;uVfq8mJ4uAfBOPDfMZz0kzqUyWnve7JRtImvZmkLKxjNQJzyX94rmN5dgywL+X9A+QM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C78G8m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noProof/>
                <w:sz w:val="18"/>
                <w:szCs w:val="18"/>
              </w:rPr>
              <w:t xml:space="preserve">                            </w:t>
            </w:r>
            <w:r>
              <w:rPr>
                <w:noProof/>
                <w:sz w:val="18"/>
                <w:szCs w:val="18"/>
              </w:rPr>
              <w:t xml:space="preserve">   Application </w:t>
            </w:r>
            <w:r w:rsidRPr="005324A9">
              <w:rPr>
                <w:noProof/>
                <w:sz w:val="18"/>
                <w:szCs w:val="18"/>
              </w:rPr>
              <w:t xml:space="preserve">Fee </w:t>
            </w:r>
          </w:p>
        </w:tc>
        <w:tc>
          <w:tcPr>
            <w:tcW w:w="4320" w:type="dxa"/>
          </w:tcPr>
          <w:p w14:paraId="6EF3C1B3" w14:textId="13F0E2CB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$</w:t>
            </w:r>
            <w:r>
              <w:rPr>
                <w:sz w:val="18"/>
                <w:szCs w:val="18"/>
              </w:rPr>
              <w:t>2,000 + $750 / extra locations</w:t>
            </w:r>
          </w:p>
        </w:tc>
        <w:tc>
          <w:tcPr>
            <w:tcW w:w="2970" w:type="dxa"/>
          </w:tcPr>
          <w:p w14:paraId="185AD928" w14:textId="47CBCCEA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4.5-3-503(8)(a)</w:t>
            </w:r>
          </w:p>
        </w:tc>
        <w:tc>
          <w:tcPr>
            <w:tcW w:w="2121" w:type="dxa"/>
          </w:tcPr>
          <w:p w14:paraId="70498103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</w:tr>
      <w:tr w:rsidR="0072267F" w14:paraId="411CDBF7" w14:textId="77777777" w:rsidTr="756B015B">
        <w:tc>
          <w:tcPr>
            <w:tcW w:w="3775" w:type="dxa"/>
          </w:tcPr>
          <w:p w14:paraId="338279D3" w14:textId="5C6CAB59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FF65F5B" wp14:editId="39B500B9">
                      <wp:simplePos x="0" y="0"/>
                      <wp:positionH relativeFrom="column">
                        <wp:posOffset>850695</wp:posOffset>
                      </wp:positionH>
                      <wp:positionV relativeFrom="paragraph">
                        <wp:posOffset>2721</wp:posOffset>
                      </wp:positionV>
                      <wp:extent cx="0" cy="290354"/>
                      <wp:effectExtent l="0" t="0" r="38100" b="33655"/>
                      <wp:wrapNone/>
                      <wp:docPr id="61" name="Straight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035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F03426B" id="Straight Connector 61" o:spid="_x0000_s1026" style="position:absolute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.2pt" to="67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Renewal </w:t>
            </w:r>
            <w:r w:rsidRPr="005324A9">
              <w:rPr>
                <w:sz w:val="18"/>
                <w:szCs w:val="18"/>
              </w:rPr>
              <w:t>Fee</w:t>
            </w:r>
          </w:p>
        </w:tc>
        <w:tc>
          <w:tcPr>
            <w:tcW w:w="4320" w:type="dxa"/>
          </w:tcPr>
          <w:p w14:paraId="2F885A9C" w14:textId="1D727068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$</w:t>
            </w:r>
            <w:r>
              <w:rPr>
                <w:sz w:val="18"/>
                <w:szCs w:val="18"/>
              </w:rPr>
              <w:t>2,000 + $750 / extra locations, $10,000 Maximum</w:t>
            </w:r>
          </w:p>
        </w:tc>
        <w:tc>
          <w:tcPr>
            <w:tcW w:w="2970" w:type="dxa"/>
          </w:tcPr>
          <w:p w14:paraId="1D08ED0A" w14:textId="312FA523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4.5-3-503(8)(c)</w:t>
            </w:r>
          </w:p>
        </w:tc>
        <w:tc>
          <w:tcPr>
            <w:tcW w:w="2121" w:type="dxa"/>
          </w:tcPr>
          <w:p w14:paraId="7A7A4E5A" w14:textId="570580B7" w:rsidR="0072267F" w:rsidRPr="005324A9" w:rsidRDefault="0072267F" w:rsidP="0072267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ember</w:t>
            </w:r>
            <w:r w:rsidRPr="005324A9">
              <w:rPr>
                <w:sz w:val="18"/>
                <w:szCs w:val="18"/>
              </w:rPr>
              <w:t xml:space="preserve"> 31 each year</w:t>
            </w:r>
          </w:p>
        </w:tc>
      </w:tr>
      <w:tr w:rsidR="0072267F" w14:paraId="7BB2645F" w14:textId="77777777" w:rsidTr="756B015B">
        <w:tc>
          <w:tcPr>
            <w:tcW w:w="3775" w:type="dxa"/>
          </w:tcPr>
          <w:p w14:paraId="4695BB9D" w14:textId="58B8049B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269584C7" wp14:editId="5113914C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14572</wp:posOffset>
                      </wp:positionV>
                      <wp:extent cx="0" cy="189760"/>
                      <wp:effectExtent l="0" t="0" r="38100" b="20320"/>
                      <wp:wrapNone/>
                      <wp:docPr id="62" name="Straight Connector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D41C0D" id="Straight Connector 62" o:spid="_x0000_s1026" style="position:absolute;flip:x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1.15pt" to="67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</w:t>
            </w:r>
            <w:r w:rsidRPr="005324A9">
              <w:rPr>
                <w:sz w:val="18"/>
                <w:szCs w:val="18"/>
              </w:rPr>
              <w:t>Renewal Late Fee</w:t>
            </w:r>
          </w:p>
        </w:tc>
        <w:tc>
          <w:tcPr>
            <w:tcW w:w="4320" w:type="dxa"/>
          </w:tcPr>
          <w:p w14:paraId="794B5365" w14:textId="76B9E3A0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$20 Per Day</w:t>
            </w:r>
          </w:p>
        </w:tc>
        <w:tc>
          <w:tcPr>
            <w:tcW w:w="2970" w:type="dxa"/>
          </w:tcPr>
          <w:p w14:paraId="59CB2FF8" w14:textId="773B46E8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4.5-3-503(9)</w:t>
            </w:r>
          </w:p>
        </w:tc>
        <w:tc>
          <w:tcPr>
            <w:tcW w:w="2121" w:type="dxa"/>
          </w:tcPr>
          <w:p w14:paraId="62FC14AF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</w:tr>
      <w:tr w:rsidR="0072267F" w14:paraId="7A8D546A" w14:textId="77777777" w:rsidTr="756B015B">
        <w:tc>
          <w:tcPr>
            <w:tcW w:w="3775" w:type="dxa"/>
          </w:tcPr>
          <w:p w14:paraId="1E2200E6" w14:textId="47A9E431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5BA40544" wp14:editId="3E6AD6E6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-4445</wp:posOffset>
                      </wp:positionV>
                      <wp:extent cx="0" cy="189760"/>
                      <wp:effectExtent l="0" t="0" r="38100" b="20320"/>
                      <wp:wrapNone/>
                      <wp:docPr id="63" name="Straight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6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6A4CF4" id="Straight Connector 63" o:spid="_x0000_s1026" style="position:absolute;flip:x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.35pt" to="6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</w:t>
            </w:r>
            <w:r w:rsidRPr="005324A9">
              <w:rPr>
                <w:sz w:val="18"/>
                <w:szCs w:val="18"/>
              </w:rPr>
              <w:t>Hourly Exam Fee</w:t>
            </w:r>
          </w:p>
        </w:tc>
        <w:tc>
          <w:tcPr>
            <w:tcW w:w="4320" w:type="dxa"/>
          </w:tcPr>
          <w:p w14:paraId="19893779" w14:textId="4CC77E66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$80</w:t>
            </w:r>
            <w:r w:rsidRPr="005324A9">
              <w:rPr>
                <w:rStyle w:val="FootnoteReference"/>
                <w:sz w:val="18"/>
                <w:szCs w:val="18"/>
              </w:rPr>
              <w:footnoteReference w:id="15"/>
            </w:r>
          </w:p>
        </w:tc>
        <w:tc>
          <w:tcPr>
            <w:tcW w:w="2970" w:type="dxa"/>
          </w:tcPr>
          <w:p w14:paraId="4021CE1C" w14:textId="4D081EDF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4.5-3-503(8)(b)</w:t>
            </w:r>
          </w:p>
        </w:tc>
        <w:tc>
          <w:tcPr>
            <w:tcW w:w="2121" w:type="dxa"/>
          </w:tcPr>
          <w:p w14:paraId="6BECE801" w14:textId="77777777" w:rsidR="0072267F" w:rsidRPr="005324A9" w:rsidRDefault="0072267F" w:rsidP="0072267F">
            <w:pPr>
              <w:rPr>
                <w:sz w:val="18"/>
                <w:szCs w:val="18"/>
              </w:rPr>
            </w:pPr>
          </w:p>
        </w:tc>
      </w:tr>
      <w:tr w:rsidR="0072267F" w14:paraId="1EBEA5F8" w14:textId="77777777" w:rsidTr="756B015B">
        <w:tc>
          <w:tcPr>
            <w:tcW w:w="3775" w:type="dxa"/>
          </w:tcPr>
          <w:p w14:paraId="04365595" w14:textId="1A630540" w:rsidR="0072267F" w:rsidRPr="005324A9" w:rsidRDefault="0072267F" w:rsidP="0072267F">
            <w:pPr>
              <w:rPr>
                <w:noProof/>
                <w:sz w:val="18"/>
                <w:szCs w:val="18"/>
              </w:rPr>
            </w:pPr>
            <w:r w:rsidRPr="005324A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63CD24CA" wp14:editId="50095098">
                      <wp:simplePos x="0" y="0"/>
                      <wp:positionH relativeFrom="column">
                        <wp:posOffset>850790</wp:posOffset>
                      </wp:positionH>
                      <wp:positionV relativeFrom="paragraph">
                        <wp:posOffset>-25290</wp:posOffset>
                      </wp:positionV>
                      <wp:extent cx="0" cy="152400"/>
                      <wp:effectExtent l="0" t="0" r="38100" b="19050"/>
                      <wp:wrapNone/>
                      <wp:docPr id="64" name="Straight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524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3901BC" id="Straight Connector 64" o:spid="_x0000_s1026" style="position:absolute;flip:x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-2pt" to="67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5324A9">
              <w:rPr>
                <w:sz w:val="18"/>
                <w:szCs w:val="18"/>
              </w:rPr>
              <w:t xml:space="preserve">                            </w:t>
            </w:r>
            <w:r>
              <w:rPr>
                <w:sz w:val="18"/>
                <w:szCs w:val="18"/>
              </w:rPr>
              <w:t xml:space="preserve">   </w:t>
            </w:r>
            <w:r w:rsidRPr="005324A9">
              <w:rPr>
                <w:sz w:val="18"/>
                <w:szCs w:val="18"/>
              </w:rPr>
              <w:t>Late Exam Fee Payment</w:t>
            </w:r>
          </w:p>
        </w:tc>
        <w:tc>
          <w:tcPr>
            <w:tcW w:w="4320" w:type="dxa"/>
          </w:tcPr>
          <w:p w14:paraId="337DDF77" w14:textId="1065B0B0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$20 Per Day</w:t>
            </w:r>
          </w:p>
        </w:tc>
        <w:tc>
          <w:tcPr>
            <w:tcW w:w="2970" w:type="dxa"/>
          </w:tcPr>
          <w:p w14:paraId="7EF2A3C1" w14:textId="1284646B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C 2</w:t>
            </w:r>
            <w:r>
              <w:rPr>
                <w:sz w:val="18"/>
                <w:szCs w:val="18"/>
              </w:rPr>
              <w:t>4-4.5-3-503(9)</w:t>
            </w:r>
          </w:p>
        </w:tc>
        <w:tc>
          <w:tcPr>
            <w:tcW w:w="2121" w:type="dxa"/>
          </w:tcPr>
          <w:p w14:paraId="3D8126EA" w14:textId="07359334" w:rsidR="0072267F" w:rsidRPr="005324A9" w:rsidRDefault="0072267F" w:rsidP="0072267F">
            <w:pPr>
              <w:rPr>
                <w:sz w:val="18"/>
                <w:szCs w:val="18"/>
              </w:rPr>
            </w:pPr>
            <w:r w:rsidRPr="005324A9">
              <w:rPr>
                <w:sz w:val="18"/>
                <w:szCs w:val="18"/>
              </w:rPr>
              <w:t>If paid after 60 Days</w:t>
            </w:r>
          </w:p>
        </w:tc>
      </w:tr>
    </w:tbl>
    <w:p w14:paraId="05A5900A" w14:textId="77777777" w:rsidR="009804CD" w:rsidRPr="002B5DAB" w:rsidRDefault="009804CD" w:rsidP="002B5DAB">
      <w:pPr>
        <w:jc w:val="center"/>
        <w:rPr>
          <w:b/>
          <w:bCs/>
        </w:rPr>
      </w:pPr>
    </w:p>
    <w:sectPr w:rsidR="009804CD" w:rsidRPr="002B5DAB" w:rsidSect="00AD40CF">
      <w:pgSz w:w="15840" w:h="12240" w:orient="landscape"/>
      <w:pgMar w:top="72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9A69C" w14:textId="77777777" w:rsidR="00EE1630" w:rsidRDefault="00EE1630" w:rsidP="002B5DAB">
      <w:r>
        <w:separator/>
      </w:r>
    </w:p>
  </w:endnote>
  <w:endnote w:type="continuationSeparator" w:id="0">
    <w:p w14:paraId="6F4BF943" w14:textId="77777777" w:rsidR="00EE1630" w:rsidRDefault="00EE1630" w:rsidP="002B5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88BB53" w14:textId="77777777" w:rsidR="00EE1630" w:rsidRDefault="00EE1630" w:rsidP="002B5DAB">
      <w:r>
        <w:separator/>
      </w:r>
    </w:p>
  </w:footnote>
  <w:footnote w:type="continuationSeparator" w:id="0">
    <w:p w14:paraId="4411D25F" w14:textId="77777777" w:rsidR="00EE1630" w:rsidRDefault="00EE1630" w:rsidP="002B5DAB">
      <w:r>
        <w:continuationSeparator/>
      </w:r>
    </w:p>
  </w:footnote>
  <w:footnote w:id="1">
    <w:p w14:paraId="508FE693" w14:textId="2305A0B9" w:rsidR="002B5DAB" w:rsidRDefault="002B5DAB" w:rsidP="0072267F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Exam Fee may be offset by license and renewal fees paid.  The first $1,200 of exam fee is waived, plus an additional $600 of exam fee waived per additional location examined. </w:t>
      </w:r>
    </w:p>
  </w:footnote>
  <w:footnote w:id="2">
    <w:p w14:paraId="66D05D06" w14:textId="77777777" w:rsidR="00AD40CF" w:rsidRDefault="00AD40CF" w:rsidP="0072267F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See footnote 1.  </w:t>
      </w:r>
    </w:p>
  </w:footnote>
  <w:footnote w:id="3">
    <w:p w14:paraId="0FA11419" w14:textId="77777777" w:rsidR="00AD40CF" w:rsidRDefault="00AD40CF" w:rsidP="0072267F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See footnote 1.  </w:t>
      </w:r>
    </w:p>
  </w:footnote>
  <w:footnote w:id="4">
    <w:p w14:paraId="1FD0C8EF" w14:textId="63606A9E" w:rsidR="00AD40CF" w:rsidRDefault="00AD40CF" w:rsidP="0072267F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Volume Fee unit cost is established under IC 28-11-3-5.  An amount up to the first $100 owed is waived. </w:t>
      </w:r>
    </w:p>
  </w:footnote>
  <w:footnote w:id="5">
    <w:p w14:paraId="55236470" w14:textId="6F50C69F" w:rsidR="00FB6EA7" w:rsidRPr="00A11BC6" w:rsidRDefault="00FB6EA7" w:rsidP="0072267F">
      <w:pPr>
        <w:pStyle w:val="FootnoteText"/>
        <w:jc w:val="both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A11BC6">
        <w:rPr>
          <w:sz w:val="16"/>
          <w:szCs w:val="16"/>
        </w:rPr>
        <w:t>Volume Fee unit cost is established under IC 28-11-3-5, volume fee may be offset by license fee per IC 24-4.5-6-203(4).</w:t>
      </w:r>
    </w:p>
  </w:footnote>
  <w:footnote w:id="6">
    <w:p w14:paraId="4B56EF87" w14:textId="77777777" w:rsidR="00FB6EA7" w:rsidRPr="00A11BC6" w:rsidRDefault="00FB6EA7" w:rsidP="0072267F">
      <w:pPr>
        <w:pStyle w:val="FootnoteText"/>
        <w:jc w:val="both"/>
        <w:rPr>
          <w:sz w:val="16"/>
          <w:szCs w:val="16"/>
        </w:rPr>
      </w:pPr>
      <w:r w:rsidRPr="00A11BC6">
        <w:rPr>
          <w:rStyle w:val="FootnoteReference"/>
          <w:sz w:val="16"/>
          <w:szCs w:val="16"/>
        </w:rPr>
        <w:footnoteRef/>
      </w:r>
      <w:r w:rsidRPr="00A11BC6">
        <w:rPr>
          <w:sz w:val="16"/>
          <w:szCs w:val="16"/>
        </w:rPr>
        <w:t xml:space="preserve"> Exam Fee may be offset by license and renewal fees paid.  The first $1,200 of exam fee is waived, plus an additional $600 of exam fee waived per additional location examined. </w:t>
      </w:r>
    </w:p>
  </w:footnote>
  <w:footnote w:id="7">
    <w:p w14:paraId="45B0B69F" w14:textId="26A614A4" w:rsidR="00FB6EA7" w:rsidRPr="00A11BC6" w:rsidRDefault="00FB6EA7" w:rsidP="0072267F">
      <w:pPr>
        <w:pStyle w:val="FootnoteText"/>
        <w:jc w:val="both"/>
        <w:rPr>
          <w:sz w:val="16"/>
          <w:szCs w:val="16"/>
        </w:rPr>
      </w:pPr>
      <w:r w:rsidRPr="00A11BC6">
        <w:rPr>
          <w:rStyle w:val="FootnoteReference"/>
          <w:sz w:val="16"/>
          <w:szCs w:val="16"/>
        </w:rPr>
        <w:footnoteRef/>
      </w:r>
      <w:r w:rsidRPr="00A11BC6">
        <w:rPr>
          <w:sz w:val="16"/>
          <w:szCs w:val="16"/>
        </w:rPr>
        <w:t xml:space="preserve"> See footnote 6.  </w:t>
      </w:r>
    </w:p>
  </w:footnote>
  <w:footnote w:id="8">
    <w:p w14:paraId="2B5A01F0" w14:textId="488C2D6A" w:rsidR="00FB6EA7" w:rsidRPr="00A11BC6" w:rsidRDefault="00FB6EA7" w:rsidP="0072267F">
      <w:pPr>
        <w:pStyle w:val="FootnoteText"/>
        <w:jc w:val="both"/>
        <w:rPr>
          <w:sz w:val="16"/>
          <w:szCs w:val="16"/>
        </w:rPr>
      </w:pPr>
      <w:r w:rsidRPr="00A11BC6">
        <w:rPr>
          <w:rStyle w:val="FootnoteReference"/>
          <w:sz w:val="16"/>
          <w:szCs w:val="16"/>
        </w:rPr>
        <w:footnoteRef/>
      </w:r>
      <w:r w:rsidRPr="00A11BC6">
        <w:rPr>
          <w:sz w:val="16"/>
          <w:szCs w:val="16"/>
        </w:rPr>
        <w:t xml:space="preserve"> Fee waived if applicant’s mortgage loan originators are exempt from licensure by 750 IAC 9-3-1(h)(2)(i) (Exempt Company Registration)</w:t>
      </w:r>
    </w:p>
  </w:footnote>
  <w:footnote w:id="9">
    <w:p w14:paraId="7F5CD52C" w14:textId="1263847E" w:rsidR="00FB6EA7" w:rsidRPr="00A11BC6" w:rsidRDefault="00FB6EA7" w:rsidP="0072267F">
      <w:pPr>
        <w:pStyle w:val="FootnoteText"/>
        <w:jc w:val="both"/>
        <w:rPr>
          <w:sz w:val="16"/>
          <w:szCs w:val="16"/>
        </w:rPr>
      </w:pPr>
      <w:r w:rsidRPr="00A11BC6">
        <w:rPr>
          <w:rStyle w:val="FootnoteReference"/>
          <w:sz w:val="16"/>
          <w:szCs w:val="16"/>
        </w:rPr>
        <w:footnoteRef/>
      </w:r>
      <w:r w:rsidRPr="00A11BC6">
        <w:rPr>
          <w:sz w:val="16"/>
          <w:szCs w:val="16"/>
        </w:rPr>
        <w:t xml:space="preserve"> See footnote 6. </w:t>
      </w:r>
    </w:p>
  </w:footnote>
  <w:footnote w:id="10">
    <w:p w14:paraId="3B37DB40" w14:textId="74EF6EB7" w:rsidR="005324A9" w:rsidRPr="00A11BC6" w:rsidRDefault="005324A9" w:rsidP="0072267F">
      <w:pPr>
        <w:pStyle w:val="FootnoteText"/>
        <w:jc w:val="both"/>
        <w:rPr>
          <w:sz w:val="16"/>
          <w:szCs w:val="16"/>
        </w:rPr>
      </w:pPr>
      <w:r w:rsidRPr="00A11BC6">
        <w:rPr>
          <w:rStyle w:val="FootnoteReference"/>
          <w:sz w:val="16"/>
          <w:szCs w:val="16"/>
        </w:rPr>
        <w:footnoteRef/>
      </w:r>
      <w:r w:rsidRPr="00A11BC6">
        <w:rPr>
          <w:sz w:val="16"/>
          <w:szCs w:val="16"/>
        </w:rPr>
        <w:t xml:space="preserve"> See footnote 6.  </w:t>
      </w:r>
    </w:p>
  </w:footnote>
  <w:footnote w:id="11">
    <w:p w14:paraId="0D2668B0" w14:textId="1801A1B7" w:rsidR="005324A9" w:rsidRPr="00A11BC6" w:rsidRDefault="005324A9" w:rsidP="0072267F">
      <w:pPr>
        <w:pStyle w:val="FootnoteText"/>
        <w:jc w:val="both"/>
        <w:rPr>
          <w:sz w:val="16"/>
          <w:szCs w:val="16"/>
        </w:rPr>
      </w:pPr>
      <w:r w:rsidRPr="00A11BC6">
        <w:rPr>
          <w:rStyle w:val="FootnoteReference"/>
          <w:sz w:val="16"/>
          <w:szCs w:val="16"/>
        </w:rPr>
        <w:footnoteRef/>
      </w:r>
      <w:r w:rsidR="00013380" w:rsidRPr="00A11BC6">
        <w:rPr>
          <w:sz w:val="16"/>
          <w:szCs w:val="16"/>
        </w:rPr>
        <w:t xml:space="preserve"> See footnote 4. </w:t>
      </w:r>
      <w:r w:rsidRPr="00A11BC6">
        <w:rPr>
          <w:sz w:val="16"/>
          <w:szCs w:val="16"/>
        </w:rPr>
        <w:t xml:space="preserve"> </w:t>
      </w:r>
    </w:p>
  </w:footnote>
  <w:footnote w:id="12">
    <w:p w14:paraId="4C072B1A" w14:textId="6F0D0993" w:rsidR="005324A9" w:rsidRPr="00A11BC6" w:rsidRDefault="005324A9" w:rsidP="0072267F">
      <w:pPr>
        <w:pStyle w:val="FootnoteText"/>
        <w:jc w:val="both"/>
        <w:rPr>
          <w:sz w:val="16"/>
          <w:szCs w:val="16"/>
        </w:rPr>
      </w:pPr>
      <w:r w:rsidRPr="00A11BC6">
        <w:rPr>
          <w:rStyle w:val="FootnoteReference"/>
          <w:sz w:val="16"/>
          <w:szCs w:val="16"/>
        </w:rPr>
        <w:footnoteRef/>
      </w:r>
      <w:r w:rsidR="00013380" w:rsidRPr="00A11BC6">
        <w:rPr>
          <w:sz w:val="16"/>
          <w:szCs w:val="16"/>
        </w:rPr>
        <w:t xml:space="preserve"> See footnote 6. </w:t>
      </w:r>
      <w:r w:rsidRPr="00A11BC6">
        <w:rPr>
          <w:sz w:val="16"/>
          <w:szCs w:val="16"/>
        </w:rPr>
        <w:t xml:space="preserve"> </w:t>
      </w:r>
    </w:p>
  </w:footnote>
  <w:footnote w:id="13">
    <w:p w14:paraId="1BB9C6E8" w14:textId="0DCC7749" w:rsidR="009804CD" w:rsidRDefault="009804CD" w:rsidP="0072267F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Exam Fee may be offset by license and renewal fees paid.  The first $1,200 of exam fee is waived, plus an additional $600 of exam fee waived</w:t>
      </w:r>
      <w:r w:rsidR="0072267F">
        <w:t xml:space="preserve"> per additional location examined.</w:t>
      </w:r>
      <w:r>
        <w:t xml:space="preserve">  </w:t>
      </w:r>
    </w:p>
  </w:footnote>
  <w:footnote w:id="14">
    <w:p w14:paraId="2EBB52D6" w14:textId="1C9C1ADB" w:rsidR="0072267F" w:rsidRDefault="0072267F">
      <w:pPr>
        <w:pStyle w:val="FootnoteText"/>
      </w:pPr>
      <w:r>
        <w:rPr>
          <w:rStyle w:val="FootnoteReference"/>
        </w:rPr>
        <w:footnoteRef/>
      </w:r>
      <w:r>
        <w:t xml:space="preserve"> See footnote 13.  </w:t>
      </w:r>
    </w:p>
  </w:footnote>
  <w:footnote w:id="15">
    <w:p w14:paraId="1C48FC61" w14:textId="77777777" w:rsidR="0072267F" w:rsidRDefault="0072267F">
      <w:pPr>
        <w:pStyle w:val="FootnoteText"/>
      </w:pPr>
      <w:r>
        <w:rPr>
          <w:rStyle w:val="FootnoteReference"/>
        </w:rPr>
        <w:footnoteRef/>
      </w:r>
      <w:r>
        <w:t xml:space="preserve"> See footnote 13. 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2MDE1MDUzNzGzNDZX0lEKTi0uzszPAykwqwUArfE6iSwAAAA="/>
  </w:docVars>
  <w:rsids>
    <w:rsidRoot w:val="002B5DAB"/>
    <w:rsid w:val="00013380"/>
    <w:rsid w:val="000236C3"/>
    <w:rsid w:val="00097B18"/>
    <w:rsid w:val="000A2369"/>
    <w:rsid w:val="000B4DE0"/>
    <w:rsid w:val="000D34FB"/>
    <w:rsid w:val="00111887"/>
    <w:rsid w:val="00137827"/>
    <w:rsid w:val="00193FCE"/>
    <w:rsid w:val="001E367C"/>
    <w:rsid w:val="002A271F"/>
    <w:rsid w:val="002A5466"/>
    <w:rsid w:val="002B5DAB"/>
    <w:rsid w:val="00344782"/>
    <w:rsid w:val="0037509B"/>
    <w:rsid w:val="004245FB"/>
    <w:rsid w:val="0047096E"/>
    <w:rsid w:val="004D3907"/>
    <w:rsid w:val="0051365F"/>
    <w:rsid w:val="005324A9"/>
    <w:rsid w:val="00542BEA"/>
    <w:rsid w:val="00566AEC"/>
    <w:rsid w:val="006346D5"/>
    <w:rsid w:val="0072267F"/>
    <w:rsid w:val="0089710D"/>
    <w:rsid w:val="009804CD"/>
    <w:rsid w:val="00A11BC6"/>
    <w:rsid w:val="00AD40CF"/>
    <w:rsid w:val="00AD4EA1"/>
    <w:rsid w:val="00BC48DE"/>
    <w:rsid w:val="00C057DD"/>
    <w:rsid w:val="00C63234"/>
    <w:rsid w:val="00C72FE3"/>
    <w:rsid w:val="00DC07D3"/>
    <w:rsid w:val="00E324AC"/>
    <w:rsid w:val="00E45824"/>
    <w:rsid w:val="00EB0EA2"/>
    <w:rsid w:val="00EB34E3"/>
    <w:rsid w:val="00EB4FF9"/>
    <w:rsid w:val="00EE1630"/>
    <w:rsid w:val="00EE4463"/>
    <w:rsid w:val="00FA7CC3"/>
    <w:rsid w:val="00FB6EA7"/>
    <w:rsid w:val="40C47D5D"/>
    <w:rsid w:val="41A15DB7"/>
    <w:rsid w:val="4CBF79C7"/>
    <w:rsid w:val="4E223FD6"/>
    <w:rsid w:val="4FF5DCBF"/>
    <w:rsid w:val="5ADAEE42"/>
    <w:rsid w:val="64DB43B4"/>
    <w:rsid w:val="65823FBA"/>
    <w:rsid w:val="65EBBAD9"/>
    <w:rsid w:val="756B015B"/>
    <w:rsid w:val="7CB25870"/>
    <w:rsid w:val="7CE23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45757"/>
  <w15:chartTrackingRefBased/>
  <w15:docId w15:val="{3B0516F1-0CFC-45E1-8328-ECA6045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5D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B5DA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5DA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5D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881D4654455F4EAD684ED47E5AA639" ma:contentTypeVersion="8" ma:contentTypeDescription="Create a new document." ma:contentTypeScope="" ma:versionID="10f9d71d5ae244441b12d41ad12aa876">
  <xsd:schema xmlns:xsd="http://www.w3.org/2001/XMLSchema" xmlns:xs="http://www.w3.org/2001/XMLSchema" xmlns:p="http://schemas.microsoft.com/office/2006/metadata/properties" xmlns:ns2="08613bfe-6f29-44d5-b03b-f913f698fb41" xmlns:ns3="57f37860-0f6d-4a19-bc11-d466d209bcaf" targetNamespace="http://schemas.microsoft.com/office/2006/metadata/properties" ma:root="true" ma:fieldsID="2b4279c89421bfb32cfada2121c32ebf" ns2:_="" ns3:_="">
    <xsd:import namespace="08613bfe-6f29-44d5-b03b-f913f698fb41"/>
    <xsd:import namespace="57f37860-0f6d-4a19-bc11-d466d209bc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613bfe-6f29-44d5-b03b-f913f698fb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37860-0f6d-4a19-bc11-d466d209bca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42AA4-7243-4DDF-B46D-55646ABF10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613bfe-6f29-44d5-b03b-f913f698fb41"/>
    <ds:schemaRef ds:uri="57f37860-0f6d-4a19-bc11-d466d209bc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7082E6-A61C-4686-821B-F0B7D84890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A6BEAF-42B5-4A9D-8FCE-6EB462F739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2685EE2-882D-4B16-B225-5D6508130B1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73</Words>
  <Characters>5548</Characters>
  <Application>Microsoft Office Word</Application>
  <DocSecurity>0</DocSecurity>
  <Lines>46</Lines>
  <Paragraphs>13</Paragraphs>
  <ScaleCrop>false</ScaleCrop>
  <Company/>
  <LinksUpToDate>false</LinksUpToDate>
  <CharactersWithSpaces>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kill, Nicole R</dc:creator>
  <cp:keywords/>
  <dc:description/>
  <cp:lastModifiedBy>Schreiber, Kirk</cp:lastModifiedBy>
  <cp:revision>4</cp:revision>
  <cp:lastPrinted>2023-06-01T15:58:00Z</cp:lastPrinted>
  <dcterms:created xsi:type="dcterms:W3CDTF">2026-05-28T12:15:00Z</dcterms:created>
  <dcterms:modified xsi:type="dcterms:W3CDTF">2026-05-2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24d7ba-bbc2-4b43-903a-1858ee54b12e</vt:lpwstr>
  </property>
  <property fmtid="{D5CDD505-2E9C-101B-9397-08002B2CF9AE}" pid="3" name="ContentTypeId">
    <vt:lpwstr>0x01010041881D4654455F4EAD684ED47E5AA639</vt:lpwstr>
  </property>
</Properties>
</file>